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0C2FF" w14:textId="77777777" w:rsidR="00F46564" w:rsidRPr="00FB58E0" w:rsidRDefault="00F46564" w:rsidP="00FC170C">
      <w:pPr>
        <w:pStyle w:val="NormalWeb"/>
        <w:rPr>
          <w:color w:val="333333"/>
        </w:rPr>
      </w:pPr>
      <w:proofErr w:type="spellStart"/>
      <w:r w:rsidRPr="00FB58E0">
        <w:rPr>
          <w:rStyle w:val="Strong"/>
          <w:color w:val="333333"/>
        </w:rPr>
        <w:t>List</w:t>
      </w:r>
      <w:proofErr w:type="spellEnd"/>
      <w:r w:rsidRPr="00FB58E0">
        <w:rPr>
          <w:rStyle w:val="Strong"/>
          <w:color w:val="333333"/>
        </w:rPr>
        <w:t xml:space="preserve"> </w:t>
      </w:r>
      <w:proofErr w:type="spellStart"/>
      <w:r w:rsidRPr="00FB58E0">
        <w:rPr>
          <w:rStyle w:val="Strong"/>
          <w:color w:val="333333"/>
        </w:rPr>
        <w:t>of</w:t>
      </w:r>
      <w:proofErr w:type="spellEnd"/>
      <w:r w:rsidRPr="00FB58E0">
        <w:rPr>
          <w:rStyle w:val="Strong"/>
          <w:color w:val="333333"/>
        </w:rPr>
        <w:t xml:space="preserve"> </w:t>
      </w:r>
      <w:proofErr w:type="spellStart"/>
      <w:r w:rsidRPr="00FB58E0">
        <w:rPr>
          <w:rStyle w:val="Strong"/>
          <w:color w:val="333333"/>
        </w:rPr>
        <w:t>illegal</w:t>
      </w:r>
      <w:proofErr w:type="spellEnd"/>
      <w:r w:rsidRPr="00FB58E0">
        <w:rPr>
          <w:rStyle w:val="Strong"/>
          <w:color w:val="333333"/>
        </w:rPr>
        <w:t> </w:t>
      </w:r>
      <w:proofErr w:type="spellStart"/>
      <w:r w:rsidRPr="00FB58E0">
        <w:rPr>
          <w:rStyle w:val="Emphasis"/>
          <w:b/>
          <w:bCs/>
          <w:color w:val="333333"/>
        </w:rPr>
        <w:t>online</w:t>
      </w:r>
      <w:proofErr w:type="spellEnd"/>
      <w:r w:rsidRPr="00FB58E0">
        <w:rPr>
          <w:rStyle w:val="Strong"/>
          <w:color w:val="333333"/>
        </w:rPr>
        <w:t> </w:t>
      </w:r>
      <w:proofErr w:type="spellStart"/>
      <w:r w:rsidRPr="00FB58E0">
        <w:rPr>
          <w:rStyle w:val="Strong"/>
          <w:color w:val="333333"/>
        </w:rPr>
        <w:t>gambling</w:t>
      </w:r>
      <w:proofErr w:type="spellEnd"/>
      <w:r w:rsidRPr="00FB58E0">
        <w:rPr>
          <w:rStyle w:val="Strong"/>
          <w:color w:val="333333"/>
        </w:rPr>
        <w:t xml:space="preserve"> </w:t>
      </w:r>
      <w:proofErr w:type="spellStart"/>
      <w:r w:rsidRPr="00FB58E0">
        <w:rPr>
          <w:rStyle w:val="Strong"/>
          <w:color w:val="333333"/>
        </w:rPr>
        <w:t>operators</w:t>
      </w:r>
      <w:proofErr w:type="spellEnd"/>
    </w:p>
    <w:p w14:paraId="7E41AA05" w14:textId="61B95996" w:rsidR="00621073" w:rsidRPr="00007958" w:rsidRDefault="00496741" w:rsidP="0000795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0</w:t>
      </w:r>
      <w:r w:rsidR="00366E55">
        <w:rPr>
          <w:rFonts w:asciiTheme="majorBidi" w:hAnsiTheme="majorBidi" w:cstheme="majorBidi"/>
        </w:rPr>
        <w:t>9</w:t>
      </w:r>
      <w:r w:rsidR="00536691" w:rsidRPr="00007958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>07-</w:t>
      </w:r>
      <w:r w:rsidR="00536691" w:rsidRPr="00007958">
        <w:rPr>
          <w:rFonts w:asciiTheme="majorBidi" w:hAnsiTheme="majorBidi" w:cstheme="majorBidi"/>
        </w:rPr>
        <w:t>2026</w:t>
      </w:r>
      <w:r w:rsidR="00DA6552" w:rsidRPr="00007958">
        <w:rPr>
          <w:rFonts w:asciiTheme="majorBidi" w:hAnsiTheme="majorBidi" w:cstheme="majorBidi"/>
        </w:rPr>
        <w:t xml:space="preserve">  </w:t>
      </w:r>
      <w:proofErr w:type="spellStart"/>
      <w:r w:rsidR="00DA6552" w:rsidRPr="00007958">
        <w:rPr>
          <w:rFonts w:asciiTheme="majorBidi" w:hAnsiTheme="majorBidi" w:cstheme="majorBidi"/>
        </w:rPr>
        <w:t>No</w:t>
      </w:r>
      <w:proofErr w:type="spellEnd"/>
      <w:r w:rsidR="00BC704E" w:rsidRPr="00007958">
        <w:rPr>
          <w:rFonts w:asciiTheme="majorBidi" w:hAnsiTheme="majorBidi" w:cstheme="majorBidi"/>
        </w:rPr>
        <w:t xml:space="preserve"> NLV-</w:t>
      </w:r>
      <w:r>
        <w:rPr>
          <w:rFonts w:asciiTheme="majorBidi" w:hAnsiTheme="majorBidi" w:cstheme="majorBidi"/>
        </w:rPr>
        <w:t>1</w:t>
      </w:r>
      <w:r w:rsidR="00366E55">
        <w:rPr>
          <w:rFonts w:asciiTheme="majorBidi" w:hAnsiTheme="majorBidi" w:cstheme="majorBidi"/>
        </w:rPr>
        <w:t>7</w:t>
      </w:r>
    </w:p>
    <w:p w14:paraId="7A3C9B58" w14:textId="77777777" w:rsidR="00F46564" w:rsidRPr="00402BC2" w:rsidRDefault="00F46564" w:rsidP="00247EC4">
      <w:pPr>
        <w:pStyle w:val="NormalWeb"/>
        <w:spacing w:before="0" w:beforeAutospacing="0" w:after="120" w:afterAutospacing="0"/>
        <w:rPr>
          <w:sz w:val="20"/>
          <w:szCs w:val="20"/>
        </w:rPr>
      </w:pPr>
      <w:r w:rsidRPr="00402BC2">
        <w:rPr>
          <w:sz w:val="21"/>
          <w:szCs w:val="21"/>
        </w:rPr>
        <w:t>(</w:t>
      </w:r>
      <w:proofErr w:type="spellStart"/>
      <w:r w:rsidRPr="00402BC2">
        <w:rPr>
          <w:sz w:val="21"/>
          <w:szCs w:val="21"/>
        </w:rPr>
        <w:t>registration</w:t>
      </w:r>
      <w:proofErr w:type="spellEnd"/>
      <w:r w:rsidRPr="00402BC2">
        <w:rPr>
          <w:sz w:val="21"/>
          <w:szCs w:val="21"/>
        </w:rPr>
        <w:t xml:space="preserve"> </w:t>
      </w:r>
      <w:proofErr w:type="spellStart"/>
      <w:r w:rsidRPr="00402BC2">
        <w:rPr>
          <w:sz w:val="21"/>
          <w:szCs w:val="21"/>
        </w:rPr>
        <w:t>date</w:t>
      </w:r>
      <w:proofErr w:type="spellEnd"/>
      <w:r w:rsidRPr="00402BC2">
        <w:rPr>
          <w:sz w:val="21"/>
          <w:szCs w:val="21"/>
        </w:rPr>
        <w:t xml:space="preserve"> </w:t>
      </w:r>
      <w:proofErr w:type="spellStart"/>
      <w:r w:rsidRPr="00402BC2">
        <w:rPr>
          <w:sz w:val="21"/>
          <w:szCs w:val="21"/>
        </w:rPr>
        <w:t>and</w:t>
      </w:r>
      <w:proofErr w:type="spellEnd"/>
      <w:r w:rsidRPr="00402BC2">
        <w:rPr>
          <w:sz w:val="21"/>
          <w:szCs w:val="21"/>
        </w:rPr>
        <w:t xml:space="preserve"> </w:t>
      </w:r>
      <w:proofErr w:type="spellStart"/>
      <w:r w:rsidRPr="00402BC2">
        <w:rPr>
          <w:sz w:val="21"/>
          <w:szCs w:val="21"/>
        </w:rPr>
        <w:t>No</w:t>
      </w:r>
      <w:proofErr w:type="spellEnd"/>
      <w:r w:rsidRPr="00402BC2">
        <w:rPr>
          <w:sz w:val="21"/>
          <w:szCs w:val="21"/>
        </w:rPr>
        <w:t>.)</w:t>
      </w:r>
    </w:p>
    <w:p w14:paraId="5A3D0DB7" w14:textId="3CA9912D" w:rsidR="00496741" w:rsidRPr="00366E55" w:rsidRDefault="00496741" w:rsidP="00496741">
      <w:pPr>
        <w:spacing w:after="0" w:line="240" w:lineRule="auto"/>
        <w:jc w:val="center"/>
        <w:rPr>
          <w:rFonts w:asciiTheme="majorBidi" w:hAnsiTheme="majorBidi" w:cstheme="majorBidi"/>
          <w:iCs/>
          <w:sz w:val="24"/>
          <w:szCs w:val="24"/>
          <w:shd w:val="clear" w:color="auto" w:fill="FFFFFF"/>
        </w:rPr>
      </w:pPr>
      <w:r w:rsidRPr="00366E55">
        <w:rPr>
          <w:rFonts w:ascii="Times New Roman" w:hAnsi="Times New Roman"/>
          <w:iCs/>
          <w:sz w:val="24"/>
          <w:szCs w:val="24"/>
          <w:shd w:val="clear" w:color="auto" w:fill="FFFFFF"/>
        </w:rPr>
        <w:t>0</w:t>
      </w:r>
      <w:r w:rsidR="00366E55" w:rsidRPr="00366E55">
        <w:rPr>
          <w:rFonts w:ascii="Times New Roman" w:hAnsi="Times New Roman"/>
          <w:iCs/>
          <w:sz w:val="24"/>
          <w:szCs w:val="24"/>
          <w:shd w:val="clear" w:color="auto" w:fill="FFFFFF"/>
        </w:rPr>
        <w:t>9</w:t>
      </w:r>
      <w:r w:rsidRPr="00366E55">
        <w:rPr>
          <w:rFonts w:ascii="Times New Roman" w:hAnsi="Times New Roman"/>
          <w:iCs/>
          <w:sz w:val="24"/>
          <w:szCs w:val="24"/>
          <w:shd w:val="clear" w:color="auto" w:fill="FFFFFF"/>
        </w:rPr>
        <w:t>-07</w:t>
      </w:r>
      <w:r w:rsidR="00AF2EE9" w:rsidRPr="00366E55">
        <w:rPr>
          <w:rFonts w:ascii="Times New Roman" w:hAnsi="Times New Roman"/>
          <w:iCs/>
          <w:sz w:val="24"/>
          <w:szCs w:val="24"/>
          <w:shd w:val="clear" w:color="auto" w:fill="FFFFFF"/>
        </w:rPr>
        <w:t>-2026</w:t>
      </w:r>
      <w:r w:rsidR="00307ACF" w:rsidRPr="00366E55">
        <w:rPr>
          <w:rFonts w:ascii="Times New Roman" w:hAnsi="Times New Roman"/>
          <w:iCs/>
          <w:sz w:val="24"/>
          <w:szCs w:val="24"/>
        </w:rPr>
        <w:t xml:space="preserve">, </w:t>
      </w:r>
      <w:proofErr w:type="spellStart"/>
      <w:r w:rsidR="00307ACF" w:rsidRPr="00366E55">
        <w:rPr>
          <w:rFonts w:ascii="Times New Roman" w:hAnsi="Times New Roman"/>
          <w:iCs/>
          <w:sz w:val="24"/>
          <w:szCs w:val="24"/>
        </w:rPr>
        <w:t>Orde</w:t>
      </w:r>
      <w:r w:rsidR="008D4CAB" w:rsidRPr="00366E55">
        <w:rPr>
          <w:rFonts w:ascii="Times New Roman" w:hAnsi="Times New Roman"/>
          <w:iCs/>
          <w:sz w:val="24"/>
          <w:szCs w:val="24"/>
        </w:rPr>
        <w:t>r</w:t>
      </w:r>
      <w:proofErr w:type="spellEnd"/>
      <w:r w:rsidR="00307ACF" w:rsidRPr="00366E5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="00307ACF" w:rsidRPr="00366E55">
        <w:rPr>
          <w:rFonts w:ascii="Times New Roman" w:hAnsi="Times New Roman"/>
          <w:iCs/>
          <w:sz w:val="24"/>
          <w:szCs w:val="24"/>
        </w:rPr>
        <w:t>No</w:t>
      </w:r>
      <w:proofErr w:type="spellEnd"/>
      <w:r w:rsidR="00307ACF" w:rsidRPr="00366E55">
        <w:rPr>
          <w:rFonts w:ascii="Times New Roman" w:hAnsi="Times New Roman"/>
          <w:iCs/>
          <w:sz w:val="24"/>
          <w:szCs w:val="24"/>
        </w:rPr>
        <w:t xml:space="preserve"> </w:t>
      </w:r>
      <w:r w:rsidRPr="00366E55">
        <w:rPr>
          <w:rFonts w:asciiTheme="majorBidi" w:hAnsiTheme="majorBidi" w:cstheme="majorBidi"/>
          <w:iCs/>
          <w:sz w:val="24"/>
          <w:szCs w:val="24"/>
          <w:shd w:val="clear" w:color="auto" w:fill="FFFFFF"/>
        </w:rPr>
        <w:t>DIE-</w:t>
      </w:r>
      <w:r w:rsidR="00366E55" w:rsidRPr="00366E55">
        <w:rPr>
          <w:rFonts w:asciiTheme="majorBidi" w:hAnsiTheme="majorBidi" w:cstheme="majorBidi"/>
          <w:iCs/>
          <w:sz w:val="24"/>
          <w:szCs w:val="24"/>
          <w:shd w:val="clear" w:color="auto" w:fill="FFFFFF"/>
        </w:rPr>
        <w:t>244</w:t>
      </w:r>
    </w:p>
    <w:p w14:paraId="4162D42E" w14:textId="4C5C732E" w:rsidR="00F23EA5" w:rsidRPr="00366E55" w:rsidRDefault="00E43AAF" w:rsidP="00366E55">
      <w:pPr>
        <w:spacing w:after="0" w:line="240" w:lineRule="auto"/>
        <w:jc w:val="center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(</w:t>
      </w:r>
      <w:proofErr w:type="spellStart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Regional</w:t>
      </w:r>
      <w:proofErr w:type="spellEnd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</w:t>
      </w:r>
      <w:proofErr w:type="spellStart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Administrative</w:t>
      </w:r>
      <w:proofErr w:type="spellEnd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</w:t>
      </w:r>
      <w:proofErr w:type="spellStart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Court</w:t>
      </w:r>
      <w:proofErr w:type="spellEnd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, </w:t>
      </w:r>
      <w:proofErr w:type="spellStart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decision</w:t>
      </w:r>
      <w:proofErr w:type="spellEnd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</w:t>
      </w:r>
      <w:proofErr w:type="spellStart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No</w:t>
      </w:r>
      <w:proofErr w:type="spellEnd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. S-15175-641/2026, 22 </w:t>
      </w:r>
      <w:proofErr w:type="spellStart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of</w:t>
      </w:r>
      <w:proofErr w:type="spellEnd"/>
      <w:r w:rsidR="00366E55" w:rsidRPr="00366E55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June 2026</w:t>
      </w:r>
      <w:r w:rsidR="0039571D" w:rsidRPr="005751C1">
        <w:rPr>
          <w:rFonts w:ascii="Times New Roman" w:hAnsi="Times New Roman"/>
          <w:i/>
          <w:sz w:val="24"/>
          <w:szCs w:val="24"/>
          <w:shd w:val="clear" w:color="auto" w:fill="FFFFFF"/>
        </w:rPr>
        <w:t>)</w:t>
      </w:r>
    </w:p>
    <w:p w14:paraId="23C4F6D9" w14:textId="77777777" w:rsidR="005C1AAB" w:rsidRPr="00402BC2" w:rsidRDefault="007F6A19" w:rsidP="00096266">
      <w:pPr>
        <w:spacing w:after="0" w:line="240" w:lineRule="auto"/>
        <w:ind w:left="2160" w:firstLine="720"/>
        <w:rPr>
          <w:rFonts w:asciiTheme="majorBidi" w:hAnsiTheme="majorBidi" w:cstheme="majorBidi"/>
          <w:color w:val="333333"/>
          <w:sz w:val="20"/>
          <w:szCs w:val="20"/>
        </w:rPr>
      </w:pPr>
      <w:r w:rsidRPr="00402BC2">
        <w:rPr>
          <w:rFonts w:ascii="Times New Roman" w:hAnsi="Times New Roman"/>
          <w:color w:val="333333"/>
          <w:sz w:val="20"/>
          <w:szCs w:val="20"/>
        </w:rPr>
        <w:t>(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Order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of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the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Director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of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the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Gaming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Control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Authority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under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the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Ministry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of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Finance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of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the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Republic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of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Lithuania</w:t>
      </w:r>
      <w:r w:rsidR="000D7163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r w:rsidR="000024D8" w:rsidRPr="00402BC2">
        <w:rPr>
          <w:rFonts w:asciiTheme="majorBidi" w:hAnsiTheme="majorBidi" w:cstheme="majorBidi"/>
          <w:color w:val="333333"/>
          <w:sz w:val="20"/>
          <w:szCs w:val="20"/>
        </w:rPr>
        <w:t>/</w:t>
      </w:r>
      <w:r w:rsidR="000D7163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</w:p>
    <w:p w14:paraId="660E80E8" w14:textId="3F436AE2" w:rsidR="00307ACF" w:rsidRPr="005C1AAB" w:rsidRDefault="000024D8" w:rsidP="005C1AAB">
      <w:pPr>
        <w:spacing w:after="0" w:line="240" w:lineRule="auto"/>
        <w:jc w:val="center"/>
        <w:rPr>
          <w:color w:val="333333"/>
          <w:sz w:val="20"/>
          <w:szCs w:val="20"/>
        </w:rPr>
      </w:pP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Court‘s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decision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Pr="00402BC2">
        <w:rPr>
          <w:rFonts w:asciiTheme="majorBidi" w:hAnsiTheme="majorBidi" w:cstheme="majorBidi"/>
          <w:color w:val="333333"/>
          <w:sz w:val="20"/>
          <w:szCs w:val="20"/>
        </w:rPr>
        <w:t>information</w:t>
      </w:r>
      <w:proofErr w:type="spellEnd"/>
      <w:r w:rsidRPr="00402BC2">
        <w:rPr>
          <w:rFonts w:asciiTheme="majorBidi" w:hAnsiTheme="majorBidi" w:cstheme="majorBidi"/>
          <w:color w:val="333333"/>
          <w:sz w:val="20"/>
          <w:szCs w:val="20"/>
        </w:rPr>
        <w:t>,</w:t>
      </w:r>
      <w:r w:rsidR="005C1AAB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>establishing</w:t>
      </w:r>
      <w:proofErr w:type="spellEnd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>list</w:t>
      </w:r>
      <w:r w:rsidRPr="00402BC2">
        <w:rPr>
          <w:rFonts w:asciiTheme="majorBidi" w:hAnsiTheme="majorBidi" w:cstheme="majorBidi"/>
          <w:color w:val="333333"/>
          <w:sz w:val="20"/>
          <w:szCs w:val="20"/>
        </w:rPr>
        <w:t>ed</w:t>
      </w:r>
      <w:proofErr w:type="spellEnd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>additions</w:t>
      </w:r>
      <w:proofErr w:type="spellEnd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>and</w:t>
      </w:r>
      <w:proofErr w:type="spellEnd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proofErr w:type="spellStart"/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>updates</w:t>
      </w:r>
      <w:proofErr w:type="spellEnd"/>
    </w:p>
    <w:p w14:paraId="6DE48C13" w14:textId="77777777" w:rsidR="007F6A19" w:rsidRPr="005C1AAB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5C1AAB">
        <w:rPr>
          <w:color w:val="333333"/>
          <w:sz w:val="20"/>
          <w:szCs w:val="20"/>
        </w:rPr>
        <w:t>(</w:t>
      </w:r>
      <w:proofErr w:type="spellStart"/>
      <w:r w:rsidRPr="005C1AAB">
        <w:rPr>
          <w:color w:val="333333"/>
          <w:sz w:val="20"/>
          <w:szCs w:val="20"/>
        </w:rPr>
        <w:t>date</w:t>
      </w:r>
      <w:proofErr w:type="spellEnd"/>
      <w:r w:rsidRPr="005C1AAB">
        <w:rPr>
          <w:color w:val="333333"/>
          <w:sz w:val="20"/>
          <w:szCs w:val="20"/>
        </w:rPr>
        <w:t xml:space="preserve"> </w:t>
      </w:r>
      <w:proofErr w:type="spellStart"/>
      <w:r w:rsidRPr="005C1AAB">
        <w:rPr>
          <w:color w:val="333333"/>
          <w:sz w:val="20"/>
          <w:szCs w:val="20"/>
        </w:rPr>
        <w:t>and</w:t>
      </w:r>
      <w:proofErr w:type="spellEnd"/>
      <w:r w:rsidRPr="005C1AAB">
        <w:rPr>
          <w:color w:val="333333"/>
          <w:sz w:val="20"/>
          <w:szCs w:val="20"/>
        </w:rPr>
        <w:t xml:space="preserve"> </w:t>
      </w:r>
      <w:proofErr w:type="spellStart"/>
      <w:r w:rsidRPr="005C1AAB">
        <w:rPr>
          <w:color w:val="333333"/>
          <w:sz w:val="20"/>
          <w:szCs w:val="20"/>
        </w:rPr>
        <w:t>No</w:t>
      </w:r>
      <w:proofErr w:type="spellEnd"/>
      <w:r w:rsidRPr="005C1AAB">
        <w:rPr>
          <w:color w:val="333333"/>
          <w:sz w:val="20"/>
          <w:szCs w:val="20"/>
        </w:rPr>
        <w:t>.)</w:t>
      </w:r>
    </w:p>
    <w:p w14:paraId="74723A24" w14:textId="77777777" w:rsidR="00027366" w:rsidRPr="00C2013C" w:rsidRDefault="00027366" w:rsidP="000D03EF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C2013C" w:rsidRDefault="00726449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C2013C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C2013C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C2013C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8931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  <w:gridCol w:w="4129"/>
      </w:tblGrid>
      <w:tr w:rsidR="001C1938" w:rsidRPr="00C2013C" w14:paraId="35D204D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 w:val="restart"/>
            <w:vAlign w:val="center"/>
          </w:tcPr>
          <w:p w14:paraId="396EF58F" w14:textId="213C5F71" w:rsidR="001C1938" w:rsidRPr="00C2013C" w:rsidRDefault="001167C5" w:rsidP="00FC170C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</w:tcPr>
          <w:p w14:paraId="70CF33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vAlign w:val="center"/>
          </w:tcPr>
          <w:p w14:paraId="52D44E70" w14:textId="7B4653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ourt‘s name, date and No. of the reasoned order for application of  action to give binding order for network service provider and / or financial institution</w:t>
            </w:r>
          </w:p>
        </w:tc>
      </w:tr>
      <w:tr w:rsidR="001C1938" w:rsidRPr="00C2013C" w14:paraId="4C3F100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/>
            <w:vAlign w:val="center"/>
          </w:tcPr>
          <w:p w14:paraId="550F8F81" w14:textId="777777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1012F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</w:tcPr>
          <w:p w14:paraId="3598EF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</w:tcPr>
          <w:p w14:paraId="77870A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</w:tcPr>
          <w:p w14:paraId="086600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C2013C" w14:paraId="6F11E7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BCD208" w14:textId="5C43ED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0D22F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5A661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  <w:proofErr w:type="spellEnd"/>
          </w:p>
        </w:tc>
        <w:tc>
          <w:tcPr>
            <w:tcW w:w="4069" w:type="dxa"/>
          </w:tcPr>
          <w:p w14:paraId="1905D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14C4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C2013C" w14:paraId="246EA6A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F49F7F" w14:textId="34EF30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979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2492FF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</w:tcPr>
          <w:p w14:paraId="36672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FC4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7CC4C9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857A2F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3FBCD1A" w14:textId="572CB3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DF82B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249751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</w:tcPr>
          <w:p w14:paraId="5C0E6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71676A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275FFC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FEF1FD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51329E1" w14:textId="69021D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3A8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WHG (International) Limited“</w:t>
            </w:r>
          </w:p>
        </w:tc>
        <w:tc>
          <w:tcPr>
            <w:tcW w:w="2351" w:type="dxa"/>
          </w:tcPr>
          <w:p w14:paraId="5EA449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</w:tcPr>
          <w:p w14:paraId="5F9B72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</w:tcPr>
          <w:p w14:paraId="5069F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98-596/2016, 19 of January, 2016</w:t>
            </w:r>
          </w:p>
          <w:p w14:paraId="0BE0F3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85A83A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3A51F00" w14:textId="11316A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0A2F6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6DF17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</w:tcPr>
          <w:p w14:paraId="479962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98D1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3FF68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A21A96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37A3BE4" w14:textId="2FD524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894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8567F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</w:tcPr>
          <w:p w14:paraId="096144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14868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1D9C3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03D9B4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86CD1A0" w14:textId="1EF611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B2AE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EE15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</w:tcPr>
          <w:p w14:paraId="258A12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C87AA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1BA5BC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473B8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67B84CF" w14:textId="60FEDC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BA2B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C4589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</w:tcPr>
          <w:p w14:paraId="22B1DD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EAB49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C369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A195D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6739861" w14:textId="2C6A31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A992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36A4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</w:tcPr>
          <w:p w14:paraId="405455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AA45B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E5691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A0D674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1B5A75" w14:textId="00F87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66A1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013D4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</w:tcPr>
          <w:p w14:paraId="63D3AD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A0CD9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F07D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F82F9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F4025EC" w14:textId="5840CA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FBB6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59E28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</w:tcPr>
          <w:p w14:paraId="5F899C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5E0ECB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78AFE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F45619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EACAACF" w14:textId="489C47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12182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D88A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</w:tcPr>
          <w:p w14:paraId="2DFD8A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CB1A2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5A753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5006D7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3BEB4F4" w14:textId="2E822C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630C4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7E448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</w:tcPr>
          <w:p w14:paraId="2BADC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A274D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0C588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897C0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74C19B" w14:textId="52FB56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341A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7E757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</w:tcPr>
          <w:p w14:paraId="611AD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20946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D543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D219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0C3E02E" w14:textId="0F3558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7C2C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7C940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</w:tcPr>
          <w:p w14:paraId="6EC245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2EF5D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3F03F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E66210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11FCA7F" w14:textId="0C963C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A85B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34DC76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</w:tcPr>
          <w:p w14:paraId="08AEBB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85617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325C8F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F0E2099" w14:textId="7A8DB2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056E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7715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</w:tcPr>
          <w:p w14:paraId="636C12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77AC33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44196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70F29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B9A67B7" w14:textId="291143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9D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3B274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</w:tcPr>
          <w:p w14:paraId="6D1A2A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3138E0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6E192E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0CAD8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C78404" w14:textId="16492F1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208C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BB65A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</w:tcPr>
          <w:p w14:paraId="4DA98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356B80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78402B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189A80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0E3A645" w14:textId="10A15B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6E6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0F3B9C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</w:tcPr>
          <w:p w14:paraId="7CE27A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4B5970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1374C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B2FE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9006C7D" w14:textId="193F3F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04EBD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7CD43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</w:tcPr>
          <w:p w14:paraId="089BF4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228D81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AD34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3AF274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1D12FE0" w14:textId="2A6FEA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266E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A6EF0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</w:tcPr>
          <w:p w14:paraId="6D0F37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4DBC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F156A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3E565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1825203" w14:textId="229702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9136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0D26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</w:tcPr>
          <w:p w14:paraId="526AA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34E4B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DBF0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AB93D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2819C17" w14:textId="163FBF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4DD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282FE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</w:tcPr>
          <w:p w14:paraId="56581C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2FFEAA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7E72D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AE0ED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F87532E" w14:textId="26B2C8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8EC3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0FE7D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</w:tcPr>
          <w:p w14:paraId="1E3328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025FD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C813A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B1980E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47D8110" w14:textId="33BA3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DCD2C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343A8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</w:tcPr>
          <w:p w14:paraId="059683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5E336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A207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98D111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71F6E8" w14:textId="0AA3C2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19DA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9DF5D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</w:tcPr>
          <w:p w14:paraId="28FFAB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4EF191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246DF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4ECFF2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3D5E518" w14:textId="476D34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C28A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54C41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</w:tcPr>
          <w:p w14:paraId="1980CD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7E0BFD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D099D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511B8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305ADCB" w14:textId="4376D4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E946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F34E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</w:tcPr>
          <w:p w14:paraId="2C999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42A1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E2B10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0F1BD2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3E9750C" w14:textId="40CE7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E3BF1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</w:tcPr>
          <w:p w14:paraId="4CBCD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</w:tcPr>
          <w:p w14:paraId="047CE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B7BE0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17-596/2016, 27 of January, 2016</w:t>
            </w:r>
          </w:p>
          <w:p w14:paraId="3A699E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C1C1E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4F1A322" w14:textId="4AAC6E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C2A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ED17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</w:tcPr>
          <w:p w14:paraId="54D78D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EB047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BC47D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FB4D13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DC4876F" w14:textId="542443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78C7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3CB77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</w:tcPr>
          <w:p w14:paraId="1FBC3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15880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F4CC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1366A9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6CBB281" w14:textId="0E4093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8BD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20B2E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</w:tcPr>
          <w:p w14:paraId="31FC9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51BDA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89CC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10EE3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FA45B07" w14:textId="5E6950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4507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643E2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</w:tcPr>
          <w:p w14:paraId="355D7E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7137E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1E17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F9FBA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33A4E09" w14:textId="09404F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ED0AA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6250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</w:tcPr>
          <w:p w14:paraId="16D067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E2055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986B3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0D3CD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DD099EF" w14:textId="034527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AE44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679A6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</w:tcPr>
          <w:p w14:paraId="03FBDC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0AF16B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AC34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24C31A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8846A69" w14:textId="0EFB06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F31E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BE8E4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</w:tcPr>
          <w:p w14:paraId="609FD4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0BBA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9677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2B038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01ABB06" w14:textId="4F2C1A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85B4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0729A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  <w:proofErr w:type="spellEnd"/>
          </w:p>
        </w:tc>
        <w:tc>
          <w:tcPr>
            <w:tcW w:w="4069" w:type="dxa"/>
          </w:tcPr>
          <w:p w14:paraId="47A41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C2051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EEC84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A6D0D8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D82688D" w14:textId="69F029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F1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1BD7EE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</w:tcPr>
          <w:p w14:paraId="45DFEE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EFFDD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8F1AC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B6C2A5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4AD9771" w14:textId="3D80AF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978C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B04BB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</w:tcPr>
          <w:p w14:paraId="2F8E92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2FCB6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3F57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8AA6D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FA09296" w14:textId="0CE568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245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2F363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</w:tcPr>
          <w:p w14:paraId="6E43F9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465A01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5F8E6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9ECA5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D3AA0E7" w14:textId="57DC2C3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3BA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52DBD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</w:tcPr>
          <w:p w14:paraId="46C377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72656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4DA6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6F188C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69813DA" w14:textId="349A49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3E4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86259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</w:tcPr>
          <w:p w14:paraId="700BB3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F19F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155E2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39E8FC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B193314" w14:textId="1DF13B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0C958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7594A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</w:tcPr>
          <w:p w14:paraId="478894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47DAE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41B3A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97B9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4FE364F" w14:textId="4A7A39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7641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ECCE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</w:tcPr>
          <w:p w14:paraId="56749B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0401A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644B9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14B503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8BCAB0C" w14:textId="4DFDA3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FAD8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A4066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</w:tcPr>
          <w:p w14:paraId="03AD45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6A9D5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C75E1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094513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151068D" w14:textId="1676F6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752E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68133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</w:tcPr>
          <w:p w14:paraId="2599F8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D3747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CB25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C9C72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4FC1CE6" w14:textId="6CEE21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ED51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95629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</w:tcPr>
          <w:p w14:paraId="297F5A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4138A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CB5F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22080A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8F107D2" w14:textId="068055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1C5DF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F1A28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</w:tcPr>
          <w:p w14:paraId="79965B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1C0E2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FBF1F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7AE07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3F52D0F" w14:textId="045151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CE8B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1DA6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</w:tcPr>
          <w:p w14:paraId="729461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0C593D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68FD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0C03E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A65C290" w14:textId="3EA803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CE5C3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57ED1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</w:tcPr>
          <w:p w14:paraId="0D3BB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943AC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43357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CE3C37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A2B229F" w14:textId="4E8D10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DC11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5C921F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</w:tcPr>
          <w:p w14:paraId="6CDAFC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E43D0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A954E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9BFC0B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8CDDCBC" w14:textId="14B4A2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C99D6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4C64A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</w:tcPr>
          <w:p w14:paraId="3615DF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462B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97F0A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C7AFA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518433" w14:textId="70C3D3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E4970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261F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</w:tcPr>
          <w:p w14:paraId="3316BF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DA64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F67CE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6A81D8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4E2F969" w14:textId="238524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286D2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</w:tcPr>
          <w:p w14:paraId="595158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</w:tcPr>
          <w:p w14:paraId="20B1FE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</w:tcPr>
          <w:p w14:paraId="7D7B3B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7BB010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BDA1DF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A81EB96" w14:textId="45DA9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379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</w:tcPr>
          <w:p w14:paraId="50024D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</w:tcPr>
          <w:p w14:paraId="0374C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</w:tcPr>
          <w:p w14:paraId="78A69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AB7E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E6130A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9BCD0E5" w14:textId="6E8DC4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BA6A9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53BB92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</w:tcPr>
          <w:p w14:paraId="5DE0AF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1BE19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399118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A333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1947AB1" w14:textId="4FB120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33B4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72909D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</w:tcPr>
          <w:p w14:paraId="30F2C0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44 1273 964706</w:t>
            </w:r>
          </w:p>
        </w:tc>
        <w:tc>
          <w:tcPr>
            <w:tcW w:w="4171" w:type="dxa"/>
          </w:tcPr>
          <w:p w14:paraId="02EF0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855-596/2016, 4 of February, 2016</w:t>
            </w:r>
          </w:p>
          <w:p w14:paraId="2614D1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5F99C4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B03B2DF" w14:textId="59322C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E2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157C48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</w:tcPr>
          <w:p w14:paraId="5C03B6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581536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0D351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74AEC8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3EE1535" w14:textId="74E8D3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B066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5D694F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</w:tcPr>
          <w:p w14:paraId="2C149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65F11A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6D95CF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41DE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0605135" w14:textId="2313ED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A181C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59FC92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</w:tcPr>
          <w:p w14:paraId="499214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2E8E4F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49EA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E7715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01AAE4" w14:textId="4E9E12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A05D7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1D218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</w:tcPr>
          <w:p w14:paraId="29B17B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3FE4F3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D5EF2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DF2BC2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98113D0" w14:textId="212927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E1E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30A183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</w:tcPr>
          <w:p w14:paraId="3F4AB2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6B89C0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EB12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A0DF1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4299D3B" w14:textId="42D721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81B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79867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</w:tcPr>
          <w:p w14:paraId="358780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20968B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A701C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29DF8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4047BC3" w14:textId="52379B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0C9E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7E27F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</w:tcPr>
          <w:p w14:paraId="5F61AB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1E9D0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08182A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3191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72009C" w14:textId="3A5DC6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8E39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uracao N.V.“</w:t>
            </w:r>
          </w:p>
        </w:tc>
        <w:tc>
          <w:tcPr>
            <w:tcW w:w="2351" w:type="dxa"/>
          </w:tcPr>
          <w:p w14:paraId="2E30E7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</w:tcPr>
          <w:p w14:paraId="25365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7F0271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BC874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AC4DF7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AC9379" w14:textId="3A8868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A255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2F3B25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</w:tcPr>
          <w:p w14:paraId="0B1FCE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5E31DC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39EE01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903E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DBE8A9C" w14:textId="1E1004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D878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4B69F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</w:tcPr>
          <w:p w14:paraId="3B577E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26AD44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602AE7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4AC20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51EB77D" w14:textId="679B7A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722B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67DE05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</w:tcPr>
          <w:p w14:paraId="4B8B58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3BCBD3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158415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3C8076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033E18" w14:textId="52B3B9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7202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1B65C9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</w:tcPr>
          <w:p w14:paraId="34211A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75101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04B235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D0076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BD161F2" w14:textId="53D5D0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A765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62DE1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</w:tcPr>
          <w:p w14:paraId="7E324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6EE27E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208F7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E15800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5BDF413" w14:textId="4CBCA1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492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076206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</w:tcPr>
          <w:p w14:paraId="56B263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2BE444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6F15B0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E3142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9DE3F61" w14:textId="7B9E24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E321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52EC2D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</w:tcPr>
          <w:p w14:paraId="498E1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294967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00BC2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7DADD0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CB43BA" w14:textId="7CFE21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F1ED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5E255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</w:tcPr>
          <w:p w14:paraId="5A118B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08216C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54309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2D8CB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5F19AF" w14:textId="3C4BB3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6920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</w:tcPr>
          <w:p w14:paraId="1CFE4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</w:tcPr>
          <w:p w14:paraId="628336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EB2F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71EC09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7C63C4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97C15BA" w14:textId="3F3BEF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85A8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349A8B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</w:tcPr>
          <w:p w14:paraId="27F114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91297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93956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9DC71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02F0B1" w14:textId="795CC2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AD897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6226FA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</w:tcPr>
          <w:p w14:paraId="0C725B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49848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7B8118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63C53E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9EBE0ED" w14:textId="76AAE2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920AB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456331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</w:tcPr>
          <w:p w14:paraId="097087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1B6A0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4D2CA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74B2E6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36CCBE6" w14:textId="14B2F9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D6E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01B7D3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  <w:proofErr w:type="spellEnd"/>
          </w:p>
        </w:tc>
        <w:tc>
          <w:tcPr>
            <w:tcW w:w="4069" w:type="dxa"/>
          </w:tcPr>
          <w:p w14:paraId="044404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F53F2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280EE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8CE89B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A40B15D" w14:textId="3122AB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E105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7992E7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</w:tcPr>
          <w:p w14:paraId="13D379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2B52E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0BCE6A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DDD0B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68700DB" w14:textId="1A1D65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38D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</w:tcPr>
          <w:p w14:paraId="02F676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</w:tcPr>
          <w:p w14:paraId="441B0C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9ED35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3C2998F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B8F352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29CAA90" w14:textId="74D04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482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</w:tcPr>
          <w:p w14:paraId="4DBFCD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</w:tcPr>
          <w:p w14:paraId="522C8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762E95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741884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430C18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FF6DCD3" w14:textId="762F29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828B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Annata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Limited“</w:t>
            </w:r>
          </w:p>
        </w:tc>
        <w:tc>
          <w:tcPr>
            <w:tcW w:w="2351" w:type="dxa"/>
          </w:tcPr>
          <w:p w14:paraId="673843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</w:tcPr>
          <w:p w14:paraId="748C18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DB877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58CEE4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CDA11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D7DD7D9" w14:textId="0A5C8F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CE7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Annata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Limited“</w:t>
            </w:r>
          </w:p>
        </w:tc>
        <w:tc>
          <w:tcPr>
            <w:tcW w:w="2351" w:type="dxa"/>
          </w:tcPr>
          <w:p w14:paraId="3FD0C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</w:tcPr>
          <w:p w14:paraId="4727B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4F3B33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2D381D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8DEED9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4CD6323" w14:textId="1BF275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6104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13009E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</w:tcPr>
          <w:p w14:paraId="19DC09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690AD7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69-596/2016, 10 of March, 2016</w:t>
            </w:r>
          </w:p>
          <w:p w14:paraId="5FE7C0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0F4D63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4ED8F4" w14:textId="3F8E06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61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79785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AD90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</w:tcPr>
          <w:p w14:paraId="5400EF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FAE48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0C0EDB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324D3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CB94F6" w14:textId="469B09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1E81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49A7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69B8AD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</w:tcPr>
          <w:p w14:paraId="6CF67B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lastRenderedPageBreak/>
              <w:t>+44 1782 684757</w:t>
            </w:r>
          </w:p>
          <w:p w14:paraId="5DC68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502B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6744-484/2016, 5 of April, 2016</w:t>
            </w:r>
          </w:p>
        </w:tc>
      </w:tr>
      <w:tr w:rsidR="001C1938" w:rsidRPr="00C2013C" w14:paraId="4DFA1B0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5C81A02" w14:textId="44CB40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9A84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AC82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BAB0D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</w:tcPr>
          <w:p w14:paraId="4C38A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E6C5B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19683F9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EEB114B" w14:textId="44721D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031D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718F74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76C3A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</w:tcPr>
          <w:p w14:paraId="7E0E47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5F429C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20182D4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F5C3A2E" w14:textId="68D1B5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030C4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F47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2979F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</w:tcPr>
          <w:p w14:paraId="0DE0A6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098721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212020E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8DC89E" w14:textId="5028C1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564E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661652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16866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</w:tcPr>
          <w:p w14:paraId="1D3E6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0782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73AF7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89AAA22" w14:textId="469715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07DDC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477B48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F8BE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</w:tcPr>
          <w:p w14:paraId="1592F5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92D2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3996176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D1F150" w14:textId="2D111A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D2361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1606A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AEB4B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</w:tcPr>
          <w:p w14:paraId="7FC5A0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587C74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7DE6DAA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E0B8CA0" w14:textId="043C1A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C1EA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FC48E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2A4CC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</w:tcPr>
          <w:p w14:paraId="273949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D41BC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13A8F88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5FC4FD" w14:textId="10C630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14E2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39523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1FCD5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</w:tcPr>
          <w:p w14:paraId="7B84F9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45D6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5D6F58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C2013C" w14:paraId="2F7DF7F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4522DAD" w14:textId="1E4568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2D0ECC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</w:tcPr>
          <w:p w14:paraId="2BD099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B0BCC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866-484/2016, 13 of April, 2016</w:t>
            </w:r>
          </w:p>
          <w:p w14:paraId="6EB1A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1EA06A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E9E0437" w14:textId="67D492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2D5121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</w:tcPr>
          <w:p w14:paraId="1C91F4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1BCA4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10-484/2016, 28 of April, 2016</w:t>
            </w:r>
          </w:p>
          <w:p w14:paraId="3AC49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548805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A0E0C8F" w14:textId="61132B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656B2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</w:tcPr>
          <w:p w14:paraId="5B2EEE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7B6DF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32-484/2016, 29 of April, 2016</w:t>
            </w:r>
          </w:p>
          <w:p w14:paraId="1D9AC3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6D882D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97095F2" w14:textId="377530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49EE95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</w:tcPr>
          <w:p w14:paraId="60F165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477546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A33386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B20EBD8" w14:textId="25C0C1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Group </w:t>
            </w:r>
            <w:proofErr w:type="spellStart"/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CC68A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</w:tcPr>
          <w:p w14:paraId="27BE58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215267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81DBB1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A07312A" w14:textId="6ED5E5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56A317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</w:tcPr>
          <w:p w14:paraId="49C042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6FC5F38F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67603B1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79E80C6" w14:textId="1EE377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886D1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</w:tcPr>
          <w:p w14:paraId="3712FB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6E37A27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8433A5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1C6EFFC" w14:textId="175E6E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B36A9C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</w:tcPr>
          <w:p w14:paraId="4B1D0D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49B637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70AF037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6214C2E" w14:textId="1CB792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4B690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C218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722781E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399DCF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524949F" w14:textId="49713E7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59D73B0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6EC52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314E4C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119745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0BEE9CB" w14:textId="187555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3EA577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</w:tcPr>
          <w:p w14:paraId="6CE5F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E5229C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004F30B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891C8B0" w14:textId="686026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599D536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653ED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CC7994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FB81EA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90D0870" w14:textId="4BC4A2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20DA3D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9B99D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70CBA64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6B1305F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57DEE52" w14:textId="518DC8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vAlign w:val="center"/>
          </w:tcPr>
          <w:p w14:paraId="6E416B4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</w:tcPr>
          <w:p w14:paraId="5EBD8C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8CA11A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22D9091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3D96CBD" w14:textId="474252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2DE15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</w:tcPr>
          <w:p w14:paraId="1CFA40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79B109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6794505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B3E77B7" w14:textId="566AB0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23EFD47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902C0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9ACDC8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2C89526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FDB6077" w14:textId="560BCA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vAlign w:val="center"/>
          </w:tcPr>
          <w:p w14:paraId="3CBAB24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</w:tcPr>
          <w:p w14:paraId="6156E3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D6FFEA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B8B457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B2B8F1D" w14:textId="1D5B20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vAlign w:val="center"/>
          </w:tcPr>
          <w:p w14:paraId="3CC622F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</w:tcPr>
          <w:p w14:paraId="18380B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90D3A8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1080933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8F44902" w14:textId="4BF1A5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6C2B60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</w:tcPr>
          <w:p w14:paraId="572B3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0538E2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6A02C41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F9C1E77" w14:textId="107350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44B3A5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D647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1677BB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60A847B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72AB786" w14:textId="32DD03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vAlign w:val="center"/>
          </w:tcPr>
          <w:p w14:paraId="0935C5D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</w:tcPr>
          <w:p w14:paraId="6EF387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0F919FB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A0E022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2D3AEA4" w14:textId="63EB6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50EEE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</w:tcPr>
          <w:p w14:paraId="28D70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C3A77A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B7F934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674CDD6" w14:textId="598976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719EA5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</w:tcPr>
          <w:p w14:paraId="6E368B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D96567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067AE6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842F824" w14:textId="09A474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F999A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</w:tcPr>
          <w:p w14:paraId="12BA1C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08D8F6A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C2507E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DCCB60" w14:textId="051956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2C1BA51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EC22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99ECCD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5A0F89B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3AC3049" w14:textId="380881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9D30A5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2B147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A55D66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16992AA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122BF7F" w14:textId="3962C0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vAlign w:val="center"/>
          </w:tcPr>
          <w:p w14:paraId="578760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</w:tcPr>
          <w:p w14:paraId="7F9D7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6EB293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1CE3B74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D0706D1" w14:textId="1C82D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F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(Malta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  <w:vAlign w:val="center"/>
          </w:tcPr>
          <w:p w14:paraId="6833F7C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</w:tcPr>
          <w:p w14:paraId="2CB611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FDC2E2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470-484/2016,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4DE1903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6FB1D92" w14:textId="618947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02E94A2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64139E0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0F560ADD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72EB7482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675-484/2016, 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C2013C" w14:paraId="35089F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1668AE2" w14:textId="6A8757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ML Group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1249AF9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</w:tcPr>
          <w:p w14:paraId="2FE1F199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rmacija@triobet.com</w:t>
            </w:r>
          </w:p>
          <w:p w14:paraId="09FE47D6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support@triobet.com</w:t>
            </w:r>
          </w:p>
          <w:p w14:paraId="7B169AA1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37080033020</w:t>
            </w:r>
          </w:p>
        </w:tc>
        <w:tc>
          <w:tcPr>
            <w:tcW w:w="4171" w:type="dxa"/>
          </w:tcPr>
          <w:p w14:paraId="2D37140A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674-596/2016, 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C2013C" w14:paraId="3FDA8D8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6E438C0" w14:textId="6532D1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40B3D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</w:tcPr>
          <w:p w14:paraId="6E31CA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33DCFCCA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774-484/2016, 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C2013C" w14:paraId="58F272B9" w14:textId="77777777" w:rsidTr="00E57EA7">
        <w:trPr>
          <w:gridAfter w:val="1"/>
          <w:wAfter w:w="4129" w:type="dxa"/>
          <w:trHeight w:val="1560"/>
        </w:trPr>
        <w:tc>
          <w:tcPr>
            <w:tcW w:w="1162" w:type="dxa"/>
            <w:vAlign w:val="center"/>
          </w:tcPr>
          <w:p w14:paraId="3E754598" w14:textId="69AD9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B9707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</w:tcPr>
          <w:p w14:paraId="4C150F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4CD9C1F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774-484/2016, 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C2013C" w14:paraId="23201AC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280F2D" w14:textId="434DF0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699030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5550C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2309487A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362E23CC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7903-596/2016, 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, 2016</w:t>
            </w:r>
          </w:p>
        </w:tc>
      </w:tr>
      <w:tr w:rsidR="001C1938" w:rsidRPr="00C2013C" w14:paraId="2571E3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1B0440C" w14:textId="200788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Group </w:t>
            </w:r>
            <w:proofErr w:type="spellStart"/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BE69C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</w:tcPr>
          <w:p w14:paraId="0904E8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4E7B6D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9BF8A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D1F0977" w14:textId="5C1C70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ni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7D74F34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313BC6F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7730A984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20E419D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293-596/2016, 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3E6DE44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436B15B" w14:textId="4A23C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Group </w:t>
            </w:r>
            <w:proofErr w:type="spellStart"/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Ltd</w:t>
            </w:r>
            <w:proofErr w:type="spellEnd"/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“</w:t>
            </w:r>
          </w:p>
        </w:tc>
        <w:tc>
          <w:tcPr>
            <w:tcW w:w="2351" w:type="dxa"/>
          </w:tcPr>
          <w:p w14:paraId="16FB876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</w:tcPr>
          <w:p w14:paraId="4A876C7D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rmacija@triobet.com</w:t>
            </w:r>
          </w:p>
          <w:p w14:paraId="4859D5F8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support@triobet.com</w:t>
            </w:r>
          </w:p>
          <w:p w14:paraId="39726DC6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37080033020</w:t>
            </w:r>
          </w:p>
        </w:tc>
        <w:tc>
          <w:tcPr>
            <w:tcW w:w="4171" w:type="dxa"/>
          </w:tcPr>
          <w:p w14:paraId="75EA273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8292-596/2016, 13 of July, 2016</w:t>
            </w:r>
          </w:p>
          <w:p w14:paraId="32F00E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2DE182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8DB043C" w14:textId="5A6EAC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D08F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</w:tcPr>
          <w:p w14:paraId="3BD2C2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2600418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766-484/2016, 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7548DA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D508626" w14:textId="62D903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51824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</w:tcPr>
          <w:p w14:paraId="1A43F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093FF28E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8766-484/2016, 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1728A1A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6FBBA56" w14:textId="3A5A9B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ML Group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89AF8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</w:tcPr>
          <w:p w14:paraId="4C4CA7D7" w14:textId="77777777" w:rsidR="001C1938" w:rsidRPr="00C2013C" w:rsidRDefault="001C1938" w:rsidP="00FC170C">
            <w:pPr>
              <w:pStyle w:val="NormalWeb"/>
              <w:jc w:val="center"/>
            </w:pPr>
            <w:hyperlink r:id="rId13" w:history="1">
              <w:r w:rsidRPr="00C2013C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356 2260 3045</w:t>
            </w:r>
          </w:p>
          <w:p w14:paraId="45A149CA" w14:textId="77777777" w:rsidR="001C1938" w:rsidRPr="00C2013C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</w:tcPr>
          <w:p w14:paraId="5798ACC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129-596/2016, 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27C9793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CCDBA2B" w14:textId="4118D1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har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7D45384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</w:tcPr>
          <w:p w14:paraId="638DA51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 </w:t>
            </w:r>
            <w:hyperlink r:id="rId14" w:history="1">
              <w:r w:rsidRPr="00C2013C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C2013C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</w:tcPr>
          <w:p w14:paraId="4E9E3E51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398-484/2016, 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0F6641A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73C6AB4" w14:textId="70256D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32C3F0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</w:tcPr>
          <w:p w14:paraId="21FAF9A4" w14:textId="77777777" w:rsidR="001C1938" w:rsidRPr="00C2013C" w:rsidRDefault="001C1938" w:rsidP="00FC170C">
            <w:pPr>
              <w:pStyle w:val="NormalWeb"/>
              <w:jc w:val="center"/>
            </w:pPr>
            <w:hyperlink r:id="rId15" w:history="1">
              <w:r w:rsidRPr="00C2013C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44 800 051 6785</w:t>
            </w:r>
          </w:p>
        </w:tc>
        <w:tc>
          <w:tcPr>
            <w:tcW w:w="4171" w:type="dxa"/>
          </w:tcPr>
          <w:p w14:paraId="41EBD56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-9504-484/2016, 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6</w:t>
            </w:r>
          </w:p>
        </w:tc>
      </w:tr>
      <w:tr w:rsidR="001C1938" w:rsidRPr="00C2013C" w14:paraId="2D7149E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0F1AC30" w14:textId="66E1CE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32Red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l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4872C3D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</w:tcPr>
          <w:p w14:paraId="75CF6D76" w14:textId="77777777" w:rsidR="001C1938" w:rsidRPr="00C2013C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</w:tcPr>
          <w:p w14:paraId="7651713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9599-484/2016, 18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304F8C9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E2D3E18" w14:textId="7FB6EB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222222"/>
                <w:sz w:val="24"/>
                <w:szCs w:val="24"/>
              </w:rPr>
              <w:t>ElectraWorks</w:t>
            </w:r>
            <w:proofErr w:type="spellEnd"/>
            <w:r w:rsidRPr="00C2013C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222222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color w:val="222222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0C58EC0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</w:tcPr>
          <w:p w14:paraId="4A62ABF1" w14:textId="77777777" w:rsidR="001C1938" w:rsidRPr="00C2013C" w:rsidRDefault="001C1938" w:rsidP="00FC170C">
            <w:pPr>
              <w:pStyle w:val="NormalWeb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Pr="00C2013C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C2013C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  <w:r w:rsidRPr="00C2013C">
              <w:rPr>
                <w:rStyle w:val="Strong"/>
                <w:rFonts w:cs="Arial"/>
                <w:b w:val="0"/>
              </w:rPr>
              <w:t>00-350-20050509</w:t>
            </w:r>
            <w:r w:rsidRPr="00C2013C">
              <w:rPr>
                <w:rFonts w:cs="Arial"/>
              </w:rPr>
              <w:t> </w:t>
            </w:r>
          </w:p>
        </w:tc>
        <w:tc>
          <w:tcPr>
            <w:tcW w:w="4171" w:type="dxa"/>
          </w:tcPr>
          <w:p w14:paraId="1768F36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9710-596/2016, 26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520E8D6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6D25213" w14:textId="2784CB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0ACEC7E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</w:tcPr>
          <w:p w14:paraId="39D6F54E" w14:textId="77777777" w:rsidR="001C1938" w:rsidRPr="00C2013C" w:rsidRDefault="001C1938" w:rsidP="00FC170C">
            <w:pPr>
              <w:pStyle w:val="NormalWeb"/>
              <w:jc w:val="center"/>
              <w:rPr>
                <w:lang w:val="en-US"/>
              </w:rPr>
            </w:pPr>
            <w:hyperlink r:id="rId17" w:history="1">
              <w:r w:rsidRPr="00C2013C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C2013C" w:rsidRDefault="001C1938" w:rsidP="00FC170C">
            <w:pPr>
              <w:pStyle w:val="NormalWeb"/>
              <w:jc w:val="center"/>
              <w:rPr>
                <w:rFonts w:cs="Arial"/>
              </w:rPr>
            </w:pPr>
            <w:r w:rsidRPr="00C2013C">
              <w:rPr>
                <w:lang w:val="en-US"/>
              </w:rPr>
              <w:t>+63-2-756-7876</w:t>
            </w:r>
          </w:p>
        </w:tc>
        <w:tc>
          <w:tcPr>
            <w:tcW w:w="4171" w:type="dxa"/>
          </w:tcPr>
          <w:p w14:paraId="7D9180F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9783-596/2016, 3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267E03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3538F73" w14:textId="2C7216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Cassava</w:t>
            </w:r>
            <w:proofErr w:type="spellEnd"/>
            <w:r w:rsidRPr="00C2013C">
              <w:rPr>
                <w:rFonts w:ascii="888" w:hAnsi="888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Enterprises</w:t>
            </w:r>
            <w:proofErr w:type="spellEnd"/>
            <w:r w:rsidRPr="00C2013C">
              <w:rPr>
                <w:rFonts w:ascii="888" w:hAnsi="888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Gibraltar</w:t>
            </w:r>
            <w:proofErr w:type="spellEnd"/>
            <w:r w:rsidRPr="00C2013C">
              <w:rPr>
                <w:rFonts w:ascii="888" w:hAnsi="888"/>
                <w:sz w:val="24"/>
                <w:szCs w:val="24"/>
              </w:rPr>
              <w:t xml:space="preserve">) 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733759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</w:tcPr>
          <w:p w14:paraId="2D6F7A94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http://888-external-en.custhelp.com</w:t>
            </w:r>
          </w:p>
        </w:tc>
        <w:tc>
          <w:tcPr>
            <w:tcW w:w="4171" w:type="dxa"/>
          </w:tcPr>
          <w:p w14:paraId="28BE4587" w14:textId="77777777" w:rsidR="001C1938" w:rsidRPr="00C2013C" w:rsidRDefault="001C1938" w:rsidP="00FC170C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9868-484/2016, 9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526F518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B5E7BE0" w14:textId="2FCA48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tf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ibralta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12475C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</w:tcPr>
          <w:p w14:paraId="56AEB293" w14:textId="77777777" w:rsidR="001C1938" w:rsidRPr="00C2013C" w:rsidRDefault="001C1938" w:rsidP="00FC170C">
            <w:pPr>
              <w:pStyle w:val="NormalWeb"/>
              <w:jc w:val="center"/>
              <w:rPr>
                <w:rStyle w:val="Strong"/>
              </w:rPr>
            </w:pPr>
            <w:hyperlink r:id="rId18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C2013C" w:rsidRDefault="001C1938" w:rsidP="00FC170C">
            <w:pPr>
              <w:pStyle w:val="NormalWeb"/>
              <w:jc w:val="center"/>
              <w:rPr>
                <w:b/>
                <w:lang w:val="en-US"/>
              </w:rPr>
            </w:pPr>
            <w:r w:rsidRPr="00C2013C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</w:tcPr>
          <w:p w14:paraId="7EBDCD0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9959-596/2016, 17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409FBA6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3973C5A" w14:textId="7E3E6D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llmou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vAlign w:val="center"/>
          </w:tcPr>
          <w:p w14:paraId="250B86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</w:tcPr>
          <w:p w14:paraId="463E98D9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hyperlink r:id="rId19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r w:rsidRPr="00C2013C">
              <w:rPr>
                <w:bCs/>
              </w:rPr>
              <w:t>+4420 7193 4376</w:t>
            </w:r>
          </w:p>
          <w:p w14:paraId="7AEAA20D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4171" w:type="dxa"/>
          </w:tcPr>
          <w:p w14:paraId="1657C7F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0210-596/2016, 7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0B44AC2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ABDFF0B" w14:textId="3C0D4A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4B6AC1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</w:tcPr>
          <w:p w14:paraId="597C501B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hyperlink r:id="rId20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C2013C" w:rsidRDefault="001C1938" w:rsidP="00FC170C">
            <w:pPr>
              <w:pStyle w:val="NormalWeb"/>
              <w:jc w:val="center"/>
              <w:rPr>
                <w:b/>
                <w:bCs/>
              </w:rPr>
            </w:pPr>
            <w:r w:rsidRPr="00C2013C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</w:tcPr>
          <w:p w14:paraId="30781ED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0282-596/2016, 14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3EDABB7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48CF98E" w14:textId="64FEBC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8999AF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</w:tcPr>
          <w:p w14:paraId="17DB63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254ABA5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0382-596/2016, 22 of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16</w:t>
            </w:r>
          </w:p>
        </w:tc>
      </w:tr>
      <w:tr w:rsidR="001C1938" w:rsidRPr="00C2013C" w14:paraId="7834729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56E912" w14:textId="1B8349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veryMatrix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2F4BFF9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</w:tcPr>
          <w:p w14:paraId="1197FC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</w:tcPr>
          <w:p w14:paraId="2BB9210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18-596/2017, 5 of January, 2017</w:t>
            </w:r>
          </w:p>
        </w:tc>
      </w:tr>
      <w:tr w:rsidR="001C1938" w:rsidRPr="00C2013C" w14:paraId="532C3F7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F1DDAEA" w14:textId="169DF6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Zapzap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1EFF9B3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</w:tcPr>
          <w:p w14:paraId="4EF2A7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</w:tcPr>
          <w:p w14:paraId="6CB0BC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280-484/2017, 25 of January, 2017</w:t>
            </w:r>
          </w:p>
        </w:tc>
      </w:tr>
      <w:tr w:rsidR="001C1938" w:rsidRPr="00C2013C" w14:paraId="725147F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38C2108" w14:textId="44FC61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vAlign w:val="center"/>
          </w:tcPr>
          <w:p w14:paraId="437CBE6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</w:tcPr>
          <w:p w14:paraId="23A0E8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Pr="00C2013C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</w:tcPr>
          <w:p w14:paraId="5D2512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430-484/2017, 8 of February, 2017</w:t>
            </w:r>
          </w:p>
        </w:tc>
      </w:tr>
      <w:tr w:rsidR="001C1938" w:rsidRPr="00C2013C" w14:paraId="3ADED10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433BA8" w14:textId="213F93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vAlign w:val="center"/>
          </w:tcPr>
          <w:p w14:paraId="008068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</w:tcPr>
          <w:p w14:paraId="593A68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CC7D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619-484/2017, 22 of February, 2017</w:t>
            </w:r>
          </w:p>
        </w:tc>
      </w:tr>
      <w:tr w:rsidR="001C1938" w:rsidRPr="00C2013C" w14:paraId="4663B4D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1055641" w14:textId="1F12A2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vAlign w:val="center"/>
          </w:tcPr>
          <w:p w14:paraId="413E196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</w:tcPr>
          <w:p w14:paraId="0661B9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Pr="00C2013C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</w:tcPr>
          <w:p w14:paraId="11B0CA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799-484/2017, 8 of March, 2017</w:t>
            </w:r>
          </w:p>
        </w:tc>
      </w:tr>
      <w:tr w:rsidR="001C1938" w:rsidRPr="00C2013C" w14:paraId="01C5571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A1E52AE" w14:textId="28EF27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vAlign w:val="center"/>
          </w:tcPr>
          <w:p w14:paraId="36E663C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</w:tcPr>
          <w:p w14:paraId="3F8E8E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0F59C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00-596/2017, 8 of March, 2017</w:t>
            </w:r>
          </w:p>
        </w:tc>
      </w:tr>
      <w:tr w:rsidR="001C1938" w:rsidRPr="00C2013C" w14:paraId="6E032B3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AAADCEF" w14:textId="79C032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vAlign w:val="center"/>
          </w:tcPr>
          <w:p w14:paraId="5753691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</w:tcPr>
          <w:p w14:paraId="35F400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4A0CF4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98-596/2017, 16 of March, 2017</w:t>
            </w:r>
          </w:p>
        </w:tc>
      </w:tr>
      <w:tr w:rsidR="001C1938" w:rsidRPr="00C2013C" w14:paraId="2FBA96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A9CDEE1" w14:textId="5D4F40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79EE8BD" w14:textId="77777777" w:rsidR="001C1938" w:rsidRPr="00C2013C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6535F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</w:tcPr>
          <w:p w14:paraId="1778C8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3E6FE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BBD272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41C3CE2" w14:textId="4475D0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C441A5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BB360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</w:tcPr>
          <w:p w14:paraId="6B7CD5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0363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ED4AF2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2945678" w14:textId="76C19C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FC5F5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8720E3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A97F5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</w:tcPr>
          <w:p w14:paraId="32B104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285563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5DCEF90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0515C56" w14:textId="7C9828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C504D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FB41D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BE762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</w:tcPr>
          <w:p w14:paraId="66B65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073380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3E7CA2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3515BA" w14:textId="746011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8F6E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4945CE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ABCBC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</w:tcPr>
          <w:p w14:paraId="75A39E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26BAB6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21F468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E42E613" w14:textId="248E83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78151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7272D7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50823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</w:tcPr>
          <w:p w14:paraId="5440B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BA131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EA4CE8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84758F7" w14:textId="0A5C61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42CC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56946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2C10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</w:tcPr>
          <w:p w14:paraId="13040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37D3AD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AEEA79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3942807" w14:textId="151627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5D048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270591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B1707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</w:tcPr>
          <w:p w14:paraId="4D867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4F8561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167647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09FF8F6" w14:textId="0DFDC5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41ED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EFF9E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F7FFF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</w:tcPr>
          <w:p w14:paraId="1C6773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3EB3C3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47909D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68651E5" w14:textId="5B91D0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A009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31A64F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6A0F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</w:tcPr>
          <w:p w14:paraId="772E16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D515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593134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27B6902" w14:textId="040702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37814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0B42A8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AD096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es</w:t>
            </w:r>
          </w:p>
        </w:tc>
        <w:tc>
          <w:tcPr>
            <w:tcW w:w="4069" w:type="dxa"/>
          </w:tcPr>
          <w:p w14:paraId="0F1EE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75870E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5FA1CD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FAB66E8" w14:textId="1C0571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97B3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FDB059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0732F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gr</w:t>
            </w:r>
          </w:p>
        </w:tc>
        <w:tc>
          <w:tcPr>
            <w:tcW w:w="4069" w:type="dxa"/>
          </w:tcPr>
          <w:p w14:paraId="6DDFF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7940E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2701D2B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730B174" w14:textId="17DE96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1491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0E48E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10F1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</w:tcPr>
          <w:p w14:paraId="6AAAD6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A4869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36D62F5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BFCA473" w14:textId="515010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3D82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0C747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80CD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mybet.info</w:t>
            </w:r>
          </w:p>
        </w:tc>
        <w:tc>
          <w:tcPr>
            <w:tcW w:w="4069" w:type="dxa"/>
          </w:tcPr>
          <w:p w14:paraId="50D2A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224BF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03E09E5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1E2D447" w14:textId="079057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5F68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C9B983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82C3F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</w:tcPr>
          <w:p w14:paraId="3487B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2AF8D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D55557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B26218D" w14:textId="476F93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0E20A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rs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xchange Internation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C4EF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0178A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</w:tcPr>
          <w:p w14:paraId="3219E6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0E04E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02E02F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DBDAFF1" w14:textId="1E75D0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113A3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97104E2" w14:textId="77777777" w:rsidR="001C1938" w:rsidRPr="00C2013C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FD510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</w:tcPr>
          <w:p w14:paraId="4BF2FD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113A99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7E16A5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0356ADE" w14:textId="28C7A8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C51A1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29ACC2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797BD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</w:tcPr>
          <w:p w14:paraId="33443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2CB385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7687BF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5C9739F" w14:textId="0E87B9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C6581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D19F3E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7AE49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</w:tcPr>
          <w:p w14:paraId="644374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3218A5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12D250E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0BBD74F" w14:textId="07E01F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13FE3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B1394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94442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</w:tcPr>
          <w:p w14:paraId="2AC386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6D633A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3569B4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975ECA8" w14:textId="3C130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C04BA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C81248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162E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sports.paddypower.mobi</w:t>
            </w:r>
          </w:p>
        </w:tc>
        <w:tc>
          <w:tcPr>
            <w:tcW w:w="4069" w:type="dxa"/>
          </w:tcPr>
          <w:p w14:paraId="1B6ABC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56CDE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44EF4B3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2E2E0C" w14:textId="3FF4AD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DA940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11B52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</w:tcPr>
          <w:p w14:paraId="00278C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Pr="00C2013C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CB91F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C2013C" w14:paraId="673B66A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B2616DD" w14:textId="28B711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47DC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Engage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</w:rPr>
              <w:t xml:space="preserve"> Group </w:t>
            </w:r>
            <w:proofErr w:type="spellStart"/>
            <w:r w:rsidRPr="00C2013C">
              <w:rPr>
                <w:rFonts w:ascii="Times New Roman" w:hAnsi="Times New Roman"/>
              </w:rPr>
              <w:t>Inc</w:t>
            </w:r>
            <w:proofErr w:type="spellEnd"/>
            <w:r w:rsidRPr="00C2013C">
              <w:rPr>
                <w:rFonts w:ascii="Times New Roman" w:hAnsi="Times New Roman"/>
              </w:rPr>
              <w:t>.“</w:t>
            </w:r>
          </w:p>
        </w:tc>
        <w:tc>
          <w:tcPr>
            <w:tcW w:w="2351" w:type="dxa"/>
          </w:tcPr>
          <w:p w14:paraId="32E2E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</w:tcPr>
          <w:p w14:paraId="45D8F564" w14:textId="77777777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</w:tcPr>
          <w:p w14:paraId="2F4AE4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C2013C" w14:paraId="144AFFA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6CDCEEA0" w14:textId="121AAA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2BB5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Hillside</w:t>
            </w:r>
            <w:proofErr w:type="spellEnd"/>
            <w:r w:rsidRPr="00C2013C">
              <w:rPr>
                <w:rFonts w:ascii="Times New Roman" w:hAnsi="Times New Roman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</w:rPr>
              <w:t>Sports</w:t>
            </w:r>
            <w:proofErr w:type="spellEnd"/>
            <w:r w:rsidRPr="00C2013C">
              <w:rPr>
                <w:rFonts w:ascii="Times New Roman" w:hAnsi="Times New Roman"/>
              </w:rPr>
              <w:t>) LP“</w:t>
            </w:r>
          </w:p>
          <w:p w14:paraId="18DA3A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br/>
              <w:t>„</w:t>
            </w:r>
            <w:proofErr w:type="spellStart"/>
            <w:r w:rsidRPr="00C2013C">
              <w:rPr>
                <w:rFonts w:ascii="Times New Roman" w:hAnsi="Times New Roman"/>
              </w:rPr>
              <w:t>Hillside</w:t>
            </w:r>
            <w:proofErr w:type="spellEnd"/>
            <w:r w:rsidRPr="00C2013C">
              <w:rPr>
                <w:rFonts w:ascii="Times New Roman" w:hAnsi="Times New Roman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</w:rPr>
              <w:t>Gaming</w:t>
            </w:r>
            <w:proofErr w:type="spellEnd"/>
            <w:r w:rsidRPr="00C2013C">
              <w:rPr>
                <w:rFonts w:ascii="Times New Roman" w:hAnsi="Times New Roman"/>
              </w:rPr>
              <w:t>) LP“</w:t>
            </w:r>
          </w:p>
          <w:p w14:paraId="06FF6F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</w:tcPr>
          <w:p w14:paraId="106AA1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</w:tcPr>
          <w:p w14:paraId="65C16F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</w:tcPr>
          <w:p w14:paraId="58AA31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571-596/2017, 9 of May, 2017</w:t>
            </w:r>
          </w:p>
        </w:tc>
      </w:tr>
      <w:tr w:rsidR="001C1938" w:rsidRPr="00C2013C" w14:paraId="3A1C73C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1C3EBBB5" w14:textId="240F22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DB3C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Celton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Manx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td</w:t>
            </w:r>
            <w:proofErr w:type="spellEnd"/>
            <w:r w:rsidRPr="00C2013C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</w:tcPr>
          <w:p w14:paraId="644901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</w:tcPr>
          <w:p w14:paraId="5FDC55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</w:tcPr>
          <w:p w14:paraId="6BC330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568-596/2017, 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C2013C" w14:paraId="210815D1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7092B178" w14:textId="7398F8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AF45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Petfre</w:t>
            </w:r>
            <w:proofErr w:type="spellEnd"/>
            <w:r w:rsidRPr="00C2013C">
              <w:rPr>
                <w:rFonts w:ascii="Times New Roman" w:hAnsi="Times New Roman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</w:rPr>
              <w:t>Gibraltar</w:t>
            </w:r>
            <w:proofErr w:type="spellEnd"/>
            <w:r w:rsidRPr="00C2013C">
              <w:rPr>
                <w:rFonts w:ascii="Times New Roman" w:hAnsi="Times New Roman"/>
              </w:rPr>
              <w:t xml:space="preserve">) </w:t>
            </w:r>
            <w:proofErr w:type="spellStart"/>
            <w:r w:rsidRPr="00C2013C">
              <w:rPr>
                <w:rFonts w:ascii="Times New Roman" w:hAnsi="Times New Roman"/>
              </w:rPr>
              <w:t>Ltd</w:t>
            </w:r>
            <w:proofErr w:type="spellEnd"/>
            <w:r w:rsidRPr="00C2013C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</w:tcPr>
          <w:p w14:paraId="4D073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</w:tcPr>
          <w:p w14:paraId="280C7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</w:tcPr>
          <w:p w14:paraId="578B96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570-596/2017, 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C2013C" w14:paraId="1CA3D533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4E39AE7E" w14:textId="4E7D5D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5E8012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ddel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007FE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</w:tcPr>
          <w:p w14:paraId="4664C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6B14EB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877-596/2017, 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17</w:t>
            </w:r>
          </w:p>
        </w:tc>
      </w:tr>
      <w:tr w:rsidR="001C1938" w:rsidRPr="00C2013C" w14:paraId="403C609F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5436D9F8" w14:textId="3A7AF2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54F4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1268B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</w:tcPr>
          <w:p w14:paraId="6EC479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50AE0D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09-596/2017, 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C2013C" w14:paraId="6C5095C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at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8C0D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11-596/2017, 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C2013C" w14:paraId="5E6D61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esti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AS“</w:t>
            </w:r>
          </w:p>
        </w:tc>
        <w:tc>
          <w:tcPr>
            <w:tcW w:w="2351" w:type="dxa"/>
          </w:tcPr>
          <w:p w14:paraId="47BAC2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3911-596/2017, 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C2013C" w14:paraId="1E3B6D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WILLIAM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.o.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nj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uk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1015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074-484/2017, 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C2013C" w14:paraId="47F7C8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7BFF2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269-596/2017, 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17</w:t>
            </w:r>
          </w:p>
        </w:tc>
      </w:tr>
      <w:tr w:rsidR="001C1938" w:rsidRPr="00C2013C" w14:paraId="22CEB8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CADDEL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 V.“</w:t>
            </w:r>
          </w:p>
        </w:tc>
        <w:tc>
          <w:tcPr>
            <w:tcW w:w="2351" w:type="dxa"/>
          </w:tcPr>
          <w:p w14:paraId="639E9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349-596/2017, 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C2013C" w14:paraId="28C8A7F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7A450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I-4348-596/2017, 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C2013C" w14:paraId="6BF95D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oWil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ED58B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C2013C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2017</w:t>
            </w:r>
          </w:p>
        </w:tc>
      </w:tr>
      <w:tr w:rsidR="001C1938" w:rsidRPr="00C2013C" w14:paraId="7B98F6A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(International) Ltd.“</w:t>
            </w:r>
          </w:p>
        </w:tc>
        <w:tc>
          <w:tcPr>
            <w:tcW w:w="2351" w:type="dxa"/>
          </w:tcPr>
          <w:p w14:paraId="3D809D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48-463/2017, 3 of August 2017</w:t>
            </w:r>
          </w:p>
        </w:tc>
      </w:tr>
      <w:tr w:rsidR="001C1938" w:rsidRPr="00C2013C" w14:paraId="57845C4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5B236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992-463/2017, 24 of August 2017</w:t>
            </w:r>
          </w:p>
        </w:tc>
      </w:tr>
      <w:tr w:rsidR="001C1938" w:rsidRPr="00C2013C" w14:paraId="382A17A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498C9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247B3B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07-596/2017, 24 of August 2017</w:t>
            </w:r>
          </w:p>
        </w:tc>
      </w:tr>
      <w:tr w:rsidR="001C1938" w:rsidRPr="00C2013C" w14:paraId="78D4594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9B664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55451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69-596/2017, 31 of August 2017</w:t>
            </w:r>
          </w:p>
        </w:tc>
      </w:tr>
      <w:tr w:rsidR="001C1938" w:rsidRPr="00C2013C" w14:paraId="6D88225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rob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5572D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C2013C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150-596/2017, 07 of September 2017</w:t>
            </w:r>
          </w:p>
        </w:tc>
      </w:tr>
      <w:tr w:rsidR="001C1938" w:rsidRPr="00C2013C" w14:paraId="7BB614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9D6B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226-596/2017, 14 of September 2017</w:t>
            </w:r>
          </w:p>
        </w:tc>
      </w:tr>
      <w:tr w:rsidR="001C1938" w:rsidRPr="00C2013C" w14:paraId="1B9A39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nterpar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PPB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ir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fai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i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9E586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5-596/2017, 28 of September 2017</w:t>
            </w:r>
          </w:p>
        </w:tc>
      </w:tr>
      <w:tr w:rsidR="001C1938" w:rsidRPr="00C2013C" w14:paraId="1B746BF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ree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DB43B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4-596/2017, 28 of September 2017</w:t>
            </w:r>
          </w:p>
        </w:tc>
      </w:tr>
      <w:tr w:rsidR="001C1938" w:rsidRPr="00C2013C" w14:paraId="7AC06A3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65430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3-596/2017, 28 of September 2017</w:t>
            </w:r>
          </w:p>
        </w:tc>
      </w:tr>
      <w:tr w:rsidR="001C1938" w:rsidRPr="00C2013C" w14:paraId="4155407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oyal Pand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47836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9-463/2017, 28 of October 2017</w:t>
            </w:r>
          </w:p>
        </w:tc>
      </w:tr>
      <w:tr w:rsidR="001C1938" w:rsidRPr="00C2013C" w14:paraId="0E95455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EACC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7-463/2017, 2 of November 2017</w:t>
            </w:r>
          </w:p>
        </w:tc>
      </w:tr>
      <w:tr w:rsidR="001C1938" w:rsidRPr="00C2013C" w14:paraId="75574B2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8FBDD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8-463/2017, 31 of October 2017</w:t>
            </w:r>
          </w:p>
        </w:tc>
      </w:tr>
      <w:tr w:rsidR="001C1938" w:rsidRPr="00C2013C" w14:paraId="675F3D2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</w:tcPr>
          <w:p w14:paraId="4403C0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6-463/2017, 16 of November 2017</w:t>
            </w:r>
          </w:p>
        </w:tc>
      </w:tr>
      <w:tr w:rsidR="001C1938" w:rsidRPr="00C2013C" w14:paraId="11D858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169A4A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61-463/2017, 24 of November 2017</w:t>
            </w:r>
          </w:p>
        </w:tc>
      </w:tr>
      <w:tr w:rsidR="001C1938" w:rsidRPr="00C2013C" w14:paraId="680682A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i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per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8BD0EB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7EB8D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52-463/2017, 24 of November 2017</w:t>
            </w:r>
          </w:p>
        </w:tc>
      </w:tr>
      <w:tr w:rsidR="001C1938" w:rsidRPr="00C2013C" w14:paraId="55B4BC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uromir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.o.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.“</w:t>
            </w:r>
          </w:p>
        </w:tc>
        <w:tc>
          <w:tcPr>
            <w:tcW w:w="2351" w:type="dxa"/>
          </w:tcPr>
          <w:p w14:paraId="224E61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39-569/2017, 29 of November 2017</w:t>
            </w:r>
          </w:p>
        </w:tc>
      </w:tr>
      <w:tr w:rsidR="001C1938" w:rsidRPr="00C2013C" w14:paraId="6AE38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27CFB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0-463/2017, 29 of November 2017</w:t>
            </w:r>
          </w:p>
        </w:tc>
      </w:tr>
      <w:tr w:rsidR="001C1938" w:rsidRPr="00C2013C" w14:paraId="713D123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agnarok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NV.</w:t>
            </w:r>
          </w:p>
        </w:tc>
        <w:tc>
          <w:tcPr>
            <w:tcW w:w="2351" w:type="dxa"/>
          </w:tcPr>
          <w:p w14:paraId="608A91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09-596/2017, 14 of December 2017</w:t>
            </w:r>
          </w:p>
        </w:tc>
      </w:tr>
      <w:tr w:rsidR="001C1938" w:rsidRPr="00C2013C" w14:paraId="5C2B94E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05B2CB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10-596/2017, 14 of December 2017</w:t>
            </w:r>
          </w:p>
        </w:tc>
      </w:tr>
      <w:tr w:rsidR="001C1938" w:rsidRPr="00C2013C" w14:paraId="0ADD81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ad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</w:tcPr>
          <w:p w14:paraId="4EF47B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3-596/2017, 21 of December 2017</w:t>
            </w:r>
          </w:p>
        </w:tc>
      </w:tr>
      <w:tr w:rsidR="001C1938" w:rsidRPr="00C2013C" w14:paraId="563A9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1AA34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4-596/2017, 21 of December 2017</w:t>
            </w:r>
          </w:p>
        </w:tc>
      </w:tr>
      <w:tr w:rsidR="001C1938" w:rsidRPr="00C2013C" w14:paraId="2C33B7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5350D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5-596/2017, 21 of December 2017</w:t>
            </w:r>
          </w:p>
        </w:tc>
      </w:tr>
      <w:tr w:rsidR="001C1938" w:rsidRPr="00C2013C" w14:paraId="2C60BAE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6C2E2B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403-596/2018, 8 of January 2018 </w:t>
            </w:r>
          </w:p>
        </w:tc>
      </w:tr>
      <w:tr w:rsidR="001C1938" w:rsidRPr="00C2013C" w14:paraId="26C8654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i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per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06E55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40-596/2018, 18 of January 2018</w:t>
            </w:r>
          </w:p>
        </w:tc>
      </w:tr>
      <w:tr w:rsidR="001C1938" w:rsidRPr="00C2013C" w14:paraId="4F7342D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09B7C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39-463/2018 , 18 of January 2018</w:t>
            </w:r>
          </w:p>
        </w:tc>
      </w:tr>
      <w:tr w:rsidR="001C1938" w:rsidRPr="00C2013C" w14:paraId="4AD78E1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344EC5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7-463/2018, 8 of February 2018</w:t>
            </w:r>
          </w:p>
        </w:tc>
      </w:tr>
      <w:tr w:rsidR="001C1938" w:rsidRPr="00C2013C" w14:paraId="1A301A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-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8FC1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8-463/2018, 8 of February 2018</w:t>
            </w:r>
          </w:p>
        </w:tc>
      </w:tr>
      <w:tr w:rsidR="001C1938" w:rsidRPr="00C2013C" w14:paraId="71C7606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413880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89-596/2018, 14 of February 2018</w:t>
            </w:r>
          </w:p>
        </w:tc>
      </w:tr>
      <w:tr w:rsidR="001C1938" w:rsidRPr="00C2013C" w14:paraId="13FDAF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FEFD5B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amm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EE77B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05-463/2018, 23 of February 2018</w:t>
            </w:r>
          </w:p>
        </w:tc>
      </w:tr>
      <w:tr w:rsidR="001C1938" w:rsidRPr="00C2013C" w14:paraId="64334C7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airloa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</w:tcPr>
          <w:p w14:paraId="527D09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92-463/2018, 01 of March 2018</w:t>
            </w:r>
          </w:p>
        </w:tc>
      </w:tr>
      <w:tr w:rsidR="001C1938" w:rsidRPr="00C2013C" w14:paraId="50E5AA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6937ED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9270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C2013C" w14:paraId="188466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4A03A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7AED0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C2013C" w14:paraId="6F24BA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vers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CE655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D45F0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C2013C" w14:paraId="16CEFDF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EE30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9C3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C2013C" w14:paraId="21202CA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49EFF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8977F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4D4C763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3EC2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43F0E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1BC5CAE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7DAA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A627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3936B17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B2C6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F83E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72BC74D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4E10C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11334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75589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77E3A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318A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049BFD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BF7A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383B5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5CEC58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uck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Dino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33D5C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F2D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C2013C" w14:paraId="6C0012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B89D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8109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C2013C" w14:paraId="6598E72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C2013C" w:rsidRDefault="001C1938" w:rsidP="00FC170C">
            <w:pPr>
              <w:jc w:val="center"/>
              <w:rPr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Cassava</w:t>
            </w:r>
            <w:proofErr w:type="spellEnd"/>
            <w:r w:rsidRPr="00C2013C">
              <w:rPr>
                <w:rFonts w:ascii="888" w:hAnsi="888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Enterprises</w:t>
            </w:r>
            <w:proofErr w:type="spellEnd"/>
            <w:r w:rsidRPr="00C2013C">
              <w:rPr>
                <w:rFonts w:ascii="888" w:hAnsi="888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Gibraltar</w:t>
            </w:r>
            <w:proofErr w:type="spellEnd"/>
            <w:r w:rsidRPr="00C2013C">
              <w:rPr>
                <w:rFonts w:ascii="888" w:hAnsi="888"/>
                <w:sz w:val="24"/>
                <w:szCs w:val="24"/>
              </w:rPr>
              <w:t xml:space="preserve">) </w:t>
            </w:r>
            <w:proofErr w:type="spellStart"/>
            <w:r w:rsidRPr="00C2013C">
              <w:rPr>
                <w:rFonts w:ascii="888" w:hAnsi="888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C2013C" w:rsidRDefault="001C1938" w:rsidP="00FC170C">
            <w:pPr>
              <w:pStyle w:val="NormalWeb"/>
              <w:jc w:val="center"/>
            </w:pPr>
          </w:p>
          <w:p w14:paraId="33A0FA22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34A54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3325-596/2018, 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8B8C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C2013C" w14:paraId="2CF282C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0A720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53C03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030F24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3324-596/2018, 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FEED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C2013C" w14:paraId="3BADC96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EAEBE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7B50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7EEA4E3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503E75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03DA78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E1350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F4D42C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quinox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ynam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686B6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37C2B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712C16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2F205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BD4E7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E9A73D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1CF19E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68C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80FE70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BEACE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02161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506EED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  <w:p w14:paraId="670974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0CB741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3F8C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5BF6F91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MT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cureTra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A7B3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DD81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1F21DBC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5E5986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6C5A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3F2DEEF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170B68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14B24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650D379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5017EB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99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C2013C" w14:paraId="1B1ADB2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GAP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7E9C8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be.casino</w:t>
            </w:r>
            <w:proofErr w:type="spellEnd"/>
          </w:p>
        </w:tc>
        <w:tc>
          <w:tcPr>
            <w:tcW w:w="4069" w:type="dxa"/>
          </w:tcPr>
          <w:p w14:paraId="5633AD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  <w:proofErr w:type="spellEnd"/>
          </w:p>
        </w:tc>
        <w:tc>
          <w:tcPr>
            <w:tcW w:w="4171" w:type="dxa"/>
          </w:tcPr>
          <w:p w14:paraId="179A06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AF3B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C2013C" w14:paraId="427AAC7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243E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4390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0B19070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killOnN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5EC7E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15-596/2018, 27 of September 2018</w:t>
            </w:r>
          </w:p>
        </w:tc>
      </w:tr>
      <w:tr w:rsidR="001C1938" w:rsidRPr="00C2013C" w14:paraId="47D6069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69A7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C2013C" w14:paraId="7CF2FE4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LP“</w:t>
            </w:r>
          </w:p>
        </w:tc>
        <w:tc>
          <w:tcPr>
            <w:tcW w:w="2351" w:type="dxa"/>
          </w:tcPr>
          <w:p w14:paraId="483EEE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E3D87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C2013C" w14:paraId="2AA732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IB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29F6FC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9C79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C2013C" w14:paraId="0B52900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202617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DD18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24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C2013C" w14:paraId="3DB5FCC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55DA68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64CB7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B97E5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C2013C" w14:paraId="70BA73E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524D14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AC5DD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C2013C" w14:paraId="638546E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4E64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313493F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330D89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CA7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579349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ir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) GP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803B0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894DB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498DA0B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hark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7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7B151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0066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0FB9A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3340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AF5AE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5C0C67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assav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pris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ibralta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</w:tcPr>
          <w:p w14:paraId="771CD3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ECD4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0327AC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tar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</w:tcPr>
          <w:p w14:paraId="69F8D6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EB3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20CCD2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B2631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FC9A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39AB93A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47D2B1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266D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4A717F3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gi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6FD0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08C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30EEA8E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”</w:t>
            </w:r>
          </w:p>
        </w:tc>
        <w:tc>
          <w:tcPr>
            <w:tcW w:w="2351" w:type="dxa"/>
          </w:tcPr>
          <w:p w14:paraId="2CCACF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E78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C2013C" w14:paraId="7C457A7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lectra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09E5557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0B35E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C2013C" w14:paraId="41C113B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0D32B7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38C8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C2013C" w14:paraId="736FA64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08758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BAA68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C2013C" w14:paraId="0E77E53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0D24D5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</w:tcPr>
          <w:p w14:paraId="3EED98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Pr="00C2013C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F23E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C2013C" w14:paraId="6CC07B5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DA266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A8509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C2013C" w14:paraId="293B287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a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uraca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377E2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A3FB6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C2013C" w14:paraId="368326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</w:tcPr>
          <w:p w14:paraId="009FCF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50E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C2013C" w14:paraId="210A284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      </w:t>
            </w:r>
          </w:p>
        </w:tc>
        <w:tc>
          <w:tcPr>
            <w:tcW w:w="2351" w:type="dxa"/>
          </w:tcPr>
          <w:p w14:paraId="7E4A68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AA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C2013C" w14:paraId="70CB650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</w:tcPr>
          <w:p w14:paraId="7E0E05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4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B00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C2013C" w14:paraId="0607FDE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</w:tcPr>
          <w:p w14:paraId="10FC54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3A89925" w14:textId="020FE1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C2013C" w14:paraId="146530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Max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</w:tcPr>
          <w:p w14:paraId="778468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5" w:tgtFrame="_blank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C8D50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C2013C" w14:paraId="68AB5B8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</w:tcPr>
          <w:p w14:paraId="1FEBA7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6" w:history="1">
              <w:r w:rsidRPr="00C2013C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540F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C2013C" w14:paraId="51B940F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34BDCF0" w14:textId="48412C31" w:rsidR="001C1938" w:rsidRPr="00C2013C" w:rsidRDefault="001C1938" w:rsidP="009B611C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re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</w:tcPr>
          <w:p w14:paraId="4067E2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2C02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C2013C" w14:paraId="6E19B2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</w:tcPr>
          <w:p w14:paraId="4989BD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3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FC25A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C2013C" w14:paraId="134ABE4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Equinox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Dynamic</w:t>
            </w:r>
            <w:proofErr w:type="spellEnd"/>
            <w:r w:rsidRPr="00C2013C">
              <w:rPr>
                <w:rFonts w:ascii="Times New Roman" w:hAnsi="Times New Roman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E37F1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C2013C" w14:paraId="1193574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9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C8CD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C2013C" w14:paraId="2185481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Marikit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Holdings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td</w:t>
            </w:r>
            <w:proofErr w:type="spellEnd"/>
            <w:r w:rsidRPr="00C2013C">
              <w:rPr>
                <w:rFonts w:ascii="Times New Roman" w:hAnsi="Times New Roman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67F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C2013C" w14:paraId="4645971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 xml:space="preserve">„1x </w:t>
            </w:r>
            <w:proofErr w:type="spellStart"/>
            <w:r w:rsidRPr="00C2013C">
              <w:rPr>
                <w:rFonts w:ascii="Times New Roman" w:hAnsi="Times New Roman"/>
              </w:rPr>
              <w:t>Corp</w:t>
            </w:r>
            <w:proofErr w:type="spellEnd"/>
            <w:r w:rsidRPr="00C2013C">
              <w:rPr>
                <w:rFonts w:ascii="Times New Roman" w:hAnsi="Times New Roman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6268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C2013C" w14:paraId="133C3C2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0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C9EA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C2013C" w14:paraId="5D676C1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1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6CC8FC" w14:textId="6A1776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C2013C" w14:paraId="4F6FB6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C2013C" w:rsidRDefault="001C1938" w:rsidP="009B61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C2013C" w:rsidRDefault="001C1938" w:rsidP="009B611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C2013C" w:rsidRDefault="001C1938" w:rsidP="009B611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C2013C" w:rsidRDefault="001C1938" w:rsidP="009B611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C2013C" w:rsidRDefault="001C1938" w:rsidP="009B61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3A5F87" w14:textId="67AB8FF1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C2013C" w14:paraId="2239142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C2013C" w:rsidRDefault="001C1938" w:rsidP="009B61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C2013C" w:rsidRDefault="001C1938" w:rsidP="009B611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C2013C" w:rsidRDefault="001C1938" w:rsidP="009B611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C2013C" w:rsidRDefault="001C1938" w:rsidP="009B611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7E6258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318FDAD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C76D5D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9C8C6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00AB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ABF821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8A949B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26DE987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718F30A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E3D7AE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2E5D532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8463C9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23A69D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C9122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76A119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2069F0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D70F11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AA736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06B89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78A120D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3E791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854B1C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121778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7E7C1A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269D56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2B7A2F7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4994-463/2019, 0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="00E00CD4">
              <w:rPr>
                <w:color w:val="000000" w:themeColor="text1"/>
              </w:rPr>
              <w:t>S</w:t>
            </w:r>
            <w:r w:rsidRPr="00C2013C">
              <w:rPr>
                <w:color w:val="000000" w:themeColor="text1"/>
              </w:rPr>
              <w:t>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076B7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4AA7A" w14:textId="77777777" w:rsidR="00E00CD4" w:rsidRPr="00E00CD4" w:rsidRDefault="00E00CD4" w:rsidP="00E00CD4">
            <w:pPr>
              <w:autoSpaceDE w:val="0"/>
              <w:autoSpaceDN w:val="0"/>
              <w:adjustRightInd w:val="0"/>
              <w:ind w:left="-90"/>
              <w:jc w:val="both"/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</w:pPr>
            <w:r w:rsidRPr="00E00CD4"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  <w:t>„</w:t>
            </w:r>
            <w:proofErr w:type="spellStart"/>
            <w:r w:rsidRPr="00E00CD4"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  <w:t>Highbet</w:t>
            </w:r>
            <w:proofErr w:type="spellEnd"/>
            <w:r w:rsidRPr="00E00CD4"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  <w:t xml:space="preserve"> B. V.”</w:t>
            </w:r>
          </w:p>
          <w:p w14:paraId="699EC11C" w14:textId="5A0D15E8" w:rsidR="00E00CD4" w:rsidRPr="00C2013C" w:rsidRDefault="00E00CD4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352E6" w14:textId="77777777" w:rsidR="001C1938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4992-463/2019</w:t>
            </w:r>
            <w:r w:rsidRPr="00C2013C">
              <w:rPr>
                <w:color w:val="000000" w:themeColor="text1"/>
              </w:rPr>
              <w:t xml:space="preserve">, 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  <w:r w:rsidR="00E00CD4">
              <w:rPr>
                <w:color w:val="000000" w:themeColor="text1"/>
              </w:rPr>
              <w:t>;</w:t>
            </w:r>
          </w:p>
          <w:p w14:paraId="742BC3C2" w14:textId="77777777" w:rsidR="00E00CD4" w:rsidRPr="00E00CD4" w:rsidRDefault="00E00CD4" w:rsidP="00E00CD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E01CE68" w14:textId="143DA864" w:rsidR="00E00CD4" w:rsidRPr="00E00CD4" w:rsidRDefault="00E00CD4" w:rsidP="00E00CD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00CD4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00CD4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00CD4">
              <w:rPr>
                <w:rFonts w:asciiTheme="majorBidi" w:hAnsiTheme="majorBidi" w:cs="direx"/>
                <w:iCs/>
                <w:sz w:val="24"/>
                <w:szCs w:val="24"/>
              </w:rPr>
              <w:t>eI2-3115</w:t>
            </w:r>
            <w:r w:rsidRPr="00E00CD4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-583/2026, </w:t>
            </w:r>
          </w:p>
          <w:p w14:paraId="12479DA0" w14:textId="4C9148D4" w:rsidR="00E00CD4" w:rsidRPr="00C2013C" w:rsidRDefault="00E00CD4" w:rsidP="00E00CD4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E00CD4">
              <w:rPr>
                <w:rFonts w:asciiTheme="majorBidi" w:hAnsiTheme="majorBidi" w:cstheme="majorBidi"/>
                <w:iCs/>
              </w:rPr>
              <w:t xml:space="preserve">12 </w:t>
            </w:r>
            <w:proofErr w:type="spellStart"/>
            <w:r w:rsidRPr="00E00CD4">
              <w:rPr>
                <w:rFonts w:asciiTheme="majorBidi" w:hAnsiTheme="majorBidi" w:cstheme="majorBidi"/>
                <w:iCs/>
              </w:rPr>
              <w:t>of</w:t>
            </w:r>
            <w:proofErr w:type="spellEnd"/>
            <w:r w:rsidRPr="00E00CD4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E00CD4">
              <w:rPr>
                <w:rFonts w:asciiTheme="majorBidi" w:hAnsiTheme="majorBidi" w:cstheme="majorBidi"/>
                <w:iCs/>
              </w:rPr>
              <w:t>May</w:t>
            </w:r>
            <w:proofErr w:type="spellEnd"/>
            <w:r w:rsidRPr="00E00CD4">
              <w:rPr>
                <w:rFonts w:asciiTheme="majorBidi" w:hAnsiTheme="majorBidi" w:cstheme="majorBidi"/>
                <w:iCs/>
              </w:rPr>
              <w:t xml:space="preserve"> 2026</w:t>
            </w:r>
          </w:p>
        </w:tc>
      </w:tr>
      <w:tr w:rsidR="001C1938" w:rsidRPr="00C2013C" w14:paraId="094DAA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5060-1063-/2019, 12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AFC83E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151-1063/2019</w:t>
            </w:r>
            <w:r w:rsidRPr="00C2013C">
              <w:rPr>
                <w:color w:val="000000" w:themeColor="text1"/>
              </w:rPr>
              <w:t xml:space="preserve">, 1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923B8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38B4714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0BF7436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06BC2D0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395247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E82C33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5FAF8B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07A10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491B13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F00B79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13A61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3D3553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x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230-1063/2019</w:t>
            </w:r>
            <w:r w:rsidRPr="00C2013C">
              <w:rPr>
                <w:color w:val="000000" w:themeColor="text1"/>
              </w:rPr>
              <w:t xml:space="preserve">, 2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Sept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0E275F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Pr="00C2013C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 xml:space="preserve">, 10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91F62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Pr="00C2013C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Pr="00C2013C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 xml:space="preserve">, 10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2BC535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s-bc-mlpld.top</w:t>
            </w:r>
            <w:proofErr w:type="spellEnd"/>
          </w:p>
          <w:p w14:paraId="4EDC2590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Pr="00C2013C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 xml:space="preserve">, 10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3A9280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C2013C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436-426/2019</w:t>
            </w:r>
            <w:r w:rsidRPr="00C2013C">
              <w:rPr>
                <w:color w:val="000000" w:themeColor="text1"/>
              </w:rPr>
              <w:t xml:space="preserve">, 1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36781AF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C2013C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447-426/2019</w:t>
            </w:r>
            <w:r w:rsidRPr="00C2013C">
              <w:rPr>
                <w:color w:val="000000" w:themeColor="text1"/>
              </w:rPr>
              <w:t xml:space="preserve">, 16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2CD30D5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BGO </w:t>
            </w:r>
            <w:proofErr w:type="spellStart"/>
            <w:r w:rsidRPr="00C2013C">
              <w:rPr>
                <w:rFonts w:ascii="Times New Roman" w:hAnsi="Times New Roman"/>
                <w:spacing w:val="-1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1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545-463/2019</w:t>
            </w:r>
            <w:r w:rsidRPr="00C2013C">
              <w:rPr>
                <w:color w:val="000000" w:themeColor="text1"/>
              </w:rPr>
              <w:t xml:space="preserve">, 24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  <w:p w14:paraId="52D7688F" w14:textId="563BC011" w:rsidR="001C1938" w:rsidRPr="00C2013C" w:rsidRDefault="001C1938" w:rsidP="00FC170C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C2013C" w14:paraId="710FBE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553-463/2019</w:t>
            </w:r>
            <w:r w:rsidRPr="00C2013C">
              <w:rPr>
                <w:color w:val="000000" w:themeColor="text1"/>
              </w:rPr>
              <w:t xml:space="preserve">, 2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79410F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1X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shd w:val="clear" w:color="auto" w:fill="F9F9F9"/>
              </w:rPr>
              <w:t>eI-5553-463/2019</w:t>
            </w:r>
            <w:r w:rsidRPr="00C2013C">
              <w:rPr>
                <w:color w:val="000000" w:themeColor="text1"/>
              </w:rPr>
              <w:t xml:space="preserve">, 2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Octo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AF56CB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layDO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eI-5683-1063/2019, 7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6ABAA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layCher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bdr w:val="none" w:sz="0" w:space="0" w:color="auto" w:frame="1"/>
              </w:rPr>
              <w:t>eI-5777-463/2019</w:t>
            </w:r>
            <w:r w:rsidRPr="00C2013C">
              <w:rPr>
                <w:color w:val="000000" w:themeColor="text1"/>
              </w:rPr>
              <w:t xml:space="preserve">, 14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AD7022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C6D8BC" w14:textId="6042782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bdr w:val="none" w:sz="0" w:space="0" w:color="auto" w:frame="1"/>
              </w:rPr>
              <w:t>eI-5778-463/2019</w:t>
            </w:r>
            <w:r w:rsidRPr="00C2013C">
              <w:rPr>
                <w:color w:val="000000" w:themeColor="text1"/>
              </w:rPr>
              <w:t xml:space="preserve">, 14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39492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rPr>
                <w:bdr w:val="none" w:sz="0" w:space="0" w:color="auto" w:frame="1"/>
              </w:rPr>
              <w:t>eI-5871-1063/2019</w:t>
            </w:r>
            <w:r w:rsidRPr="00C2013C">
              <w:rPr>
                <w:color w:val="000000" w:themeColor="text1"/>
              </w:rPr>
              <w:t xml:space="preserve">, 21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22B4BF2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872-1063/2019</w:t>
            </w:r>
            <w:r w:rsidRPr="00C2013C">
              <w:rPr>
                <w:color w:val="000000" w:themeColor="text1"/>
              </w:rPr>
              <w:t xml:space="preserve">, 21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213F69B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061E755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56EACD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679DE11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BDA271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30A3A55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4E70B3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5541DBF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F342C0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75BE89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3DF39D9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 xml:space="preserve">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 xml:space="preserve">, 29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vember</w:t>
            </w:r>
            <w:proofErr w:type="spellEnd"/>
            <w:r w:rsidRPr="00C2013C">
              <w:rPr>
                <w:color w:val="000000" w:themeColor="text1"/>
              </w:rPr>
              <w:t xml:space="preserve"> 2019</w:t>
            </w:r>
          </w:p>
        </w:tc>
      </w:tr>
      <w:tr w:rsidR="001C1938" w:rsidRPr="00C2013C" w14:paraId="176DCA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lectra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>.</w:t>
            </w:r>
            <w:r w:rsidRPr="00C2013C">
              <w:t xml:space="preserve"> I-6067-1063/2019, 5 </w:t>
            </w:r>
            <w:proofErr w:type="spellStart"/>
            <w:r w:rsidRPr="00C2013C">
              <w:t>of</w:t>
            </w:r>
            <w:proofErr w:type="spellEnd"/>
            <w:r w:rsidRPr="00C2013C">
              <w:t xml:space="preserve"> </w:t>
            </w:r>
            <w:proofErr w:type="spellStart"/>
            <w:r w:rsidRPr="00C2013C">
              <w:t>December</w:t>
            </w:r>
            <w:proofErr w:type="spellEnd"/>
            <w:r w:rsidRPr="00C2013C">
              <w:t xml:space="preserve"> 2019</w:t>
            </w:r>
          </w:p>
        </w:tc>
      </w:tr>
      <w:tr w:rsidR="001C1938" w:rsidRPr="00C2013C" w14:paraId="2758A2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</w:t>
            </w:r>
            <w:proofErr w:type="spellStart"/>
            <w:r w:rsidRPr="00C2013C">
              <w:rPr>
                <w:color w:val="000000" w:themeColor="text1"/>
              </w:rPr>
              <w:t>Regional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Administrative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Court‘s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decision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No</w:t>
            </w:r>
            <w:proofErr w:type="spellEnd"/>
            <w:r w:rsidRPr="00C2013C">
              <w:rPr>
                <w:color w:val="000000" w:themeColor="text1"/>
              </w:rPr>
              <w:t>.</w:t>
            </w:r>
            <w:r w:rsidRPr="00C2013C">
              <w:t xml:space="preserve"> I-6068-1063/2019, 6 </w:t>
            </w:r>
            <w:proofErr w:type="spellStart"/>
            <w:r w:rsidRPr="00C2013C">
              <w:t>of</w:t>
            </w:r>
            <w:proofErr w:type="spellEnd"/>
            <w:r w:rsidRPr="00C2013C">
              <w:t xml:space="preserve"> </w:t>
            </w:r>
            <w:proofErr w:type="spellStart"/>
            <w:r w:rsidRPr="00C2013C">
              <w:t>December</w:t>
            </w:r>
            <w:proofErr w:type="spellEnd"/>
            <w:r w:rsidRPr="00C2013C">
              <w:t xml:space="preserve"> 2019</w:t>
            </w:r>
          </w:p>
        </w:tc>
      </w:tr>
      <w:tr w:rsidR="001C1938" w:rsidRPr="00C2013C" w14:paraId="7FE53B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WHG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F0020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6136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  <w:p w14:paraId="50CDBD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C2013C" w14:paraId="798BEC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C0595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01152F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3DA6A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8F30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C668C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67AEC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29BD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78E00D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9A8C0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63E0F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D3F84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1F0B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DD2F8E9" w14:textId="734E60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6418FD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909D0D6" w14:textId="3AF99E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24FEE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7268B5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BF912E6" w14:textId="3193FC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-1939-463/2020, </w:t>
            </w:r>
          </w:p>
          <w:p w14:paraId="74FFBF04" w14:textId="3601A1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5A18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7450A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wyzymelaa.top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3FE264E" w14:textId="79B21E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-1939-463/2020, </w:t>
            </w:r>
          </w:p>
          <w:p w14:paraId="3DD95513" w14:textId="681053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26D1F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7D85387" w14:textId="3EFD99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6EFDC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ayt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0DD803A" w14:textId="1FFAF6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C4A3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D359C4" w14:textId="73CA6B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5464A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46C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586EAA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388C855" w14:textId="621FA7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7BB0C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45A0203" w14:textId="2D2BC6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7DBEB1E1" w14:textId="260E0F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0A542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5BD5A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02A50B0A" w14:textId="6C3EB1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56CD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9DE02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C0275C5" w14:textId="451A1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F286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10C9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75C19971" w14:textId="1A39D9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5ABF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D413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BE0AF26" w14:textId="69AB75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1C12F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6E20A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2563F25" w14:textId="58ADC2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3846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84526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0BE1764F" w14:textId="4FEBBC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9330D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E92A9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1B31310A" w14:textId="4B821B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741A7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09E6D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2242-1063/2019, </w:t>
            </w:r>
          </w:p>
          <w:p w14:paraId="4930267F" w14:textId="48EE75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12AF3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774D0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5727E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2FE9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2E112D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A0A2A4B" w14:textId="24BE40A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C2013C" w:rsidRDefault="001C1938" w:rsidP="00FC170C">
            <w:pPr>
              <w:pStyle w:val="NormalWeb"/>
              <w:spacing w:before="0" w:beforeAutospacing="0"/>
              <w:jc w:val="center"/>
            </w:pPr>
            <w:r w:rsidRPr="00C2013C">
              <w:t>support@777.com</w:t>
            </w:r>
          </w:p>
          <w:p w14:paraId="5DB643FE" w14:textId="31C24D6F" w:rsidR="001C1938" w:rsidRPr="00C2013C" w:rsidRDefault="001C1938" w:rsidP="00FC170C">
            <w:pPr>
              <w:pStyle w:val="NormalWeb"/>
              <w:spacing w:before="0" w:beforeAutospacing="0"/>
              <w:jc w:val="center"/>
            </w:pPr>
            <w:r w:rsidRPr="00C2013C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3485B84" w14:textId="46098A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5D52B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000C632" w14:textId="096EAB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02DE3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AEC86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8C19A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15CEC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andyou.com</w:t>
            </w:r>
          </w:p>
          <w:p w14:paraId="0BAACAA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22DA6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9F92CF5" w14:textId="7BDC69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C2013C" w:rsidRDefault="001C1938" w:rsidP="00FC170C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C2013C">
              <w:rPr>
                <w:color w:val="000000" w:themeColor="text1"/>
              </w:rPr>
              <w:t xml:space="preserve">5 </w:t>
            </w:r>
            <w:proofErr w:type="spellStart"/>
            <w:r w:rsidRPr="00C2013C">
              <w:rPr>
                <w:color w:val="000000" w:themeColor="text1"/>
              </w:rPr>
              <w:t>of</w:t>
            </w:r>
            <w:proofErr w:type="spellEnd"/>
            <w:r w:rsidRPr="00C2013C">
              <w:rPr>
                <w:color w:val="000000" w:themeColor="text1"/>
              </w:rPr>
              <w:t xml:space="preserve"> </w:t>
            </w:r>
            <w:proofErr w:type="spellStart"/>
            <w:r w:rsidRPr="00C2013C">
              <w:rPr>
                <w:color w:val="000000" w:themeColor="text1"/>
              </w:rPr>
              <w:t>March</w:t>
            </w:r>
            <w:proofErr w:type="spellEnd"/>
            <w:r w:rsidRPr="00C2013C">
              <w:rPr>
                <w:color w:val="000000" w:themeColor="text1"/>
              </w:rPr>
              <w:t xml:space="preserve"> 2020</w:t>
            </w:r>
          </w:p>
        </w:tc>
      </w:tr>
      <w:tr w:rsidR="001C1938" w:rsidRPr="00C2013C" w14:paraId="6742B0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rax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velop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93FF90B" w14:textId="1D5909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B0D2B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C2013C" w:rsidRDefault="001C1938" w:rsidP="00FC170C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96EDF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442704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”,</w:t>
            </w:r>
          </w:p>
          <w:p w14:paraId="626281E3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G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Communication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”</w:t>
            </w:r>
          </w:p>
          <w:p w14:paraId="166D6A78" w14:textId="781DDA65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A30C261" w14:textId="0B8334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107-1063/2020, </w:t>
            </w:r>
          </w:p>
          <w:p w14:paraId="6DF3FC68" w14:textId="73942F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9513E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B06C56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1FB160D" w14:textId="429D81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4A729880" w14:textId="1A264B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01ACE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86A6CA7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88679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6B5CBF11" w14:textId="49E74F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DF4B0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1F31AD4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E3AB7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3B0E4833" w14:textId="7DA87A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C131D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9A269D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050B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489F89B" w14:textId="646F89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AB98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F6505BE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F99D9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A506EDB" w14:textId="0C4993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530A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14AD21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39971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2FA69862" w14:textId="009E21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1CF3D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3547010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25DA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094-1063/2020, </w:t>
            </w:r>
          </w:p>
          <w:p w14:paraId="7A63CD7D" w14:textId="6D5989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1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AFEC0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69A7B3A" w14:textId="0AAC7D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100-1063/2020, </w:t>
            </w:r>
          </w:p>
          <w:p w14:paraId="4A84FD85" w14:textId="44C818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2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913CC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37C78F1" w14:textId="13F7A9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208-1063/2020, </w:t>
            </w:r>
          </w:p>
          <w:p w14:paraId="5E1F7D39" w14:textId="04F897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8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41156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7A9E4EE" w14:textId="6E60B8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eI2-3209-463/2020, </w:t>
            </w:r>
          </w:p>
          <w:p w14:paraId="6C495366" w14:textId="6722E7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09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2302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FA9238" w14:textId="6FE9AC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0B59C0B" w14:textId="6641F8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770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402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63697F6" w14:textId="1B8553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C2013C" w14:paraId="5AA84F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2C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11E18BF" w14:textId="6E6FDB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A3601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19D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DD908DD" w14:textId="2FDEC9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C341E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8AB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770DEC6E" w14:textId="78615C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10817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AF9C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5225447" w14:textId="5A14BA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0E9FB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DD5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B5898C8" w14:textId="56662F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73667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48365365.com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7952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7C626E82" w14:textId="306AB1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A04F1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40C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3DB453F0" w14:textId="6971008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263B2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C65F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601EA318" w14:textId="1A437C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0F7AF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AE8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B72DF92" w14:textId="4EF342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DDE4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1AA9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8-463/2020, </w:t>
            </w:r>
          </w:p>
          <w:p w14:paraId="2D695B3F" w14:textId="5AF070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D344A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DE5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-6216-1063/2019, </w:t>
            </w:r>
          </w:p>
          <w:p w14:paraId="0FCB16BF" w14:textId="7C1D44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9CDF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F806BD" w14:textId="1B4C0F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3286-463/2020, </w:t>
            </w:r>
          </w:p>
          <w:p w14:paraId="14A1AF47" w14:textId="0C2780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4082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26F7E9" w14:textId="2017D6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1FB313B7" w14:textId="2501783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3305A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66AC24" w14:textId="09256C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F180E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793F4D" w14:textId="6D326A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38FA8DA0" w14:textId="02AF8A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F272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90B1273" w14:textId="63419A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57652AC8" w14:textId="78CF88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05A23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AE5D5A" w14:textId="782C77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57180A90" w14:textId="70401B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5FCFC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BA55C18" w14:textId="751F68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208-1063/2020,</w:t>
            </w:r>
          </w:p>
          <w:p w14:paraId="48FBFBF0" w14:textId="61CAC6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DE4F0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623D12B" w14:textId="3C7EFAAB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irtu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Digit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ECBED0" w14:textId="05107F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A861A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A7026A" w14:textId="04829D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5339E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C749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FB9C2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8A88C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B711F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D90A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F057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47D1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951F4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2095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4A9D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G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nsul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7453F8B" w14:textId="59DCDD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455-1063/2020,</w:t>
            </w:r>
          </w:p>
          <w:p w14:paraId="2DF6806E" w14:textId="76A37F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06BFB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CADBAE" w14:textId="15EC0D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456-1063/2020,</w:t>
            </w:r>
          </w:p>
          <w:p w14:paraId="2065E76D" w14:textId="0F5A99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4824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64D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8182C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F0B1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70017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4671E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88276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AE31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03E2A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ED6C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A623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6F5D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2B59000" w14:textId="3274FC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C7AE2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4C0DDD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0-10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2020 </w:t>
            </w:r>
          </w:p>
        </w:tc>
      </w:tr>
      <w:tr w:rsidR="001C1938" w:rsidRPr="00C2013C" w14:paraId="0D53E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59793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2-10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20</w:t>
            </w:r>
          </w:p>
        </w:tc>
      </w:tr>
      <w:tr w:rsidR="001C1938" w:rsidRPr="00C2013C" w14:paraId="6860D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</w:p>
          <w:p w14:paraId="17AB4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01-4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020</w:t>
            </w:r>
          </w:p>
        </w:tc>
      </w:tr>
      <w:tr w:rsidR="001C1938" w:rsidRPr="00C2013C" w14:paraId="73F60F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02312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218956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1882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1E5AB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8CD15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C89AE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71E4E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1E5DC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FD99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9DDE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ree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ath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Onlin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53364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7C77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1EC28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rStor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uraca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N.V.“</w:t>
            </w:r>
          </w:p>
          <w:p w14:paraId="4CC84E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FE1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B3B42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667E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5-463/2020,</w:t>
            </w:r>
          </w:p>
          <w:p w14:paraId="19F30609" w14:textId="330FAF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E0004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47E8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68B2CA19" w14:textId="144662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28F44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7101C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43AF2E47" w14:textId="5029A7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93E55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1DB0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7A3CCAD5" w14:textId="660102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DD500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8EC8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70A750D5" w14:textId="564A51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1067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3DE55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3563642A" w14:textId="236FC0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66E6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1402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0F471E9F" w14:textId="33AB7C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8D168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37FE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51E6A83F" w14:textId="1D1B7E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28C50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17905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eI2-3776-1063/2020,</w:t>
            </w:r>
          </w:p>
          <w:p w14:paraId="557848C3" w14:textId="7AD7E5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7C77E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4BE8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6921DC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3E173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50CA8D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4B4A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309465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D24C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622D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C2013C" w14:paraId="4BF5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7D8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6AE781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7AB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34AE2B2" w14:textId="750477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095761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F21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0CB4B1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E0421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6FD08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F118F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13CD22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B1CC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4E4F5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1716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58087FD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28D8D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206D28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5560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5B1275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8EB47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58331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78D2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4A3187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59B9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3C8F03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F51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622B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7D05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1287E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2556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604EDC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1C78F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234297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F11CF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June 2020</w:t>
            </w:r>
          </w:p>
        </w:tc>
      </w:tr>
      <w:tr w:rsidR="001C1938" w:rsidRPr="00C2013C" w14:paraId="06A329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E835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04F209E" w14:textId="6160C9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9FBD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A6A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0</w:t>
            </w:r>
          </w:p>
        </w:tc>
      </w:tr>
      <w:tr w:rsidR="001C1938" w:rsidRPr="00C2013C" w14:paraId="259573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A69D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36102CDA" w14:textId="15F296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087CA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2DAC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77A3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EE68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7E88E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5E76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867A0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E464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3E662C2" w14:textId="17E1B3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7B6E6E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TSG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rac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EB87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B00D3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iki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A890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0AE01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C33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507A0BC" w14:textId="4BD1E7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53A66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elica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5510D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2940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4782-1063/2020, </w:t>
            </w:r>
          </w:p>
          <w:p w14:paraId="360E0A1B" w14:textId="6AA360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23796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FC65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1A6CD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3C28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t xml:space="preserve">3 </w:t>
            </w:r>
            <w:proofErr w:type="spellStart"/>
            <w:r w:rsidRPr="00C2013C">
              <w:t>of</w:t>
            </w:r>
            <w:proofErr w:type="spellEnd"/>
            <w:r w:rsidRPr="00C2013C">
              <w:t xml:space="preserve"> </w:t>
            </w:r>
            <w:proofErr w:type="spellStart"/>
            <w:r w:rsidRPr="00C2013C">
              <w:t>September</w:t>
            </w:r>
            <w:proofErr w:type="spellEnd"/>
            <w:r w:rsidRPr="00C2013C">
              <w:t xml:space="preserve"> 2020</w:t>
            </w:r>
          </w:p>
        </w:tc>
      </w:tr>
      <w:tr w:rsidR="001C1938" w:rsidRPr="00C2013C" w14:paraId="2D4163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4F42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t xml:space="preserve">3 </w:t>
            </w:r>
            <w:proofErr w:type="spellStart"/>
            <w:r w:rsidRPr="00C2013C">
              <w:t>of</w:t>
            </w:r>
            <w:proofErr w:type="spellEnd"/>
            <w:r w:rsidRPr="00C2013C">
              <w:t xml:space="preserve"> </w:t>
            </w:r>
            <w:proofErr w:type="spellStart"/>
            <w:r w:rsidRPr="00C2013C">
              <w:t>September</w:t>
            </w:r>
            <w:proofErr w:type="spellEnd"/>
            <w:r w:rsidRPr="00C2013C">
              <w:t xml:space="preserve"> 2020</w:t>
            </w:r>
          </w:p>
        </w:tc>
      </w:tr>
      <w:tr w:rsidR="001C1938" w:rsidRPr="00C2013C" w14:paraId="0354A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AAE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08-1063/2020, </w:t>
            </w:r>
          </w:p>
          <w:p w14:paraId="27BC7156" w14:textId="2CEA6D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8C476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22C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07D0F65" w14:textId="34ED7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59A5FE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31DDD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FA7A7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8359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078DF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31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69DC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1E77B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BCF7A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6709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25AA7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9457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4BFA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963BB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6003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CA75D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550CE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41CCA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B64C2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7EB6F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785F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FDCCE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D4B37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8273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F502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7493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2A5CD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05E29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21091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5E024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A92A3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1EC3E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6F83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FB130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A74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51C50DD9" w14:textId="5E1223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94257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9D3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AACED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75C3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6693AEFC" w14:textId="21DE2A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A5693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108B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7F1817D0" w14:textId="0BBF49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43C7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A6E8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41AD665B" w14:textId="242204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AAF4F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47F9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544874A2" w14:textId="4E2F8A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8DE3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011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091-1063/2020, </w:t>
            </w:r>
          </w:p>
          <w:p w14:paraId="3549BCD6" w14:textId="468DDA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4938E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D3DC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091-1063/2020 </w:t>
            </w:r>
          </w:p>
          <w:p w14:paraId="4E2535F3" w14:textId="1EC947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35686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F5D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2F9D5F1C" w14:textId="422491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2E731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D043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1F32B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D15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169-463/2020, </w:t>
            </w:r>
          </w:p>
          <w:p w14:paraId="39B8CF3D" w14:textId="0D4C02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9E774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57CA9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237-463/2020, </w:t>
            </w:r>
          </w:p>
          <w:p w14:paraId="625DF75C" w14:textId="1A7C9B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C2013C" w14:paraId="256719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raku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525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237-463/2020,</w:t>
            </w:r>
          </w:p>
          <w:p w14:paraId="128F7ACF" w14:textId="64A8BC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D542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9397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0D053F25" w14:textId="3C9A33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307F5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64B0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4F0E3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2E74F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770E4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852A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B52D1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FD19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91CA9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D57A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9CB89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0B2D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A1B5E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01EB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A58E9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2DCA9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08E30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5508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5EF7A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41D7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8587B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8810B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4519C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21D8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84E5B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2E8F4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A45BE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700A9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1F617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416D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58672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8C9A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ADB43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F5FA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048D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05E5E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2024C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7B951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EC129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6EF4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7F28D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DA6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61876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2C45E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23E03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0AD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662E8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8B665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340EE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082B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3072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0F2D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F9100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C42E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740AD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3DEC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00899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E8E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9E18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D687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CC167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5F3C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C9F79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E56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6C7D5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477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1339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5831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9F7F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5713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34CC0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DE48E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128FD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186BF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7879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9AF2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89D3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6A848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ED71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44D08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8C919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ED23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4A786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DC0EE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65C0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EDD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D2716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08C0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3063B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9250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8AA68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80E18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E42A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C727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705D1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4EDC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85D3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BC9AA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BA075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15A2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82C75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FB486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BE607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8504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0338B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20D3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517A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D9C9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BC22D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B63BD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9928C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2DD4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3D07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</w:t>
            </w:r>
            <w:proofErr w:type="spellEnd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38E1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9CBD8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7E6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CE621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igimedia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459F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825FA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B86E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8E7E2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24A8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8A6FA93" w14:textId="695C24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00F509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90D6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74BC5EF" w14:textId="087C85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B46C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CB02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663285E0" w14:textId="531BBC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1D2A9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4C2C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ECA4C02" w14:textId="2A437E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82467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70BF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518D6339" w14:textId="127679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A596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143F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0EFFE74E" w14:textId="6BC4F8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0B0B7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03B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489-463/2020,</w:t>
            </w:r>
          </w:p>
          <w:p w14:paraId="4CB96DA9" w14:textId="614FDB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1119DD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DF2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64C1DA3" w14:textId="42A8D9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0B7F15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07F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494-463/2020</w:t>
            </w:r>
          </w:p>
          <w:p w14:paraId="5FA9ADD8" w14:textId="30F53C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F48B2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6511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5C4F06F" w14:textId="5055A1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56A51D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EB20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573-1063/2020, </w:t>
            </w:r>
          </w:p>
          <w:p w14:paraId="08A5AB31" w14:textId="1D4529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5E5B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  <w:p w14:paraId="1696538E" w14:textId="62997A2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G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Communication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2F05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55-463/2020, </w:t>
            </w:r>
          </w:p>
          <w:p w14:paraId="410F6014" w14:textId="53041A5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6876D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4512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56-1063/2020, </w:t>
            </w:r>
          </w:p>
          <w:p w14:paraId="264B6C53" w14:textId="4CD0C7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C2013C" w14:paraId="5AA32B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28F8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57-463/2020, </w:t>
            </w:r>
          </w:p>
          <w:p w14:paraId="4E70DB8A" w14:textId="2ADFBB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 </w:t>
            </w:r>
          </w:p>
        </w:tc>
      </w:tr>
      <w:tr w:rsidR="001C1938" w:rsidRPr="00C2013C" w14:paraId="076501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5A8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48E8006C" w14:textId="4DC0B0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168F4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Deck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Entertainment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670A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750-463/2020, </w:t>
            </w:r>
          </w:p>
          <w:p w14:paraId="752B3B4F" w14:textId="2C139E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32049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Trannel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International)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A650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316D248F" w14:textId="6F775C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61A63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1179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2CBF6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AB19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42C5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5E54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835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2E541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DBB9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836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DDCDD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CE52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6E7306E8" w14:textId="774CF6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35BAC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@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8DF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937-1063/2020, </w:t>
            </w:r>
          </w:p>
          <w:p w14:paraId="68D7B154" w14:textId="3FD6DB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1FE84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enesi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6683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938-1063/2020, </w:t>
            </w:r>
          </w:p>
          <w:p w14:paraId="1E3A69EE" w14:textId="5ABF03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3DA3D4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@</w:t>
            </w:r>
            <w:r w:rsidRPr="00C2013C">
              <w:t xml:space="preserve"> barbadoscasino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D6B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2FFBF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D142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784E9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ranne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International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DEA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-6216-1063/2019, </w:t>
            </w:r>
          </w:p>
          <w:p w14:paraId="7FE7B7D8" w14:textId="0593AD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19</w:t>
            </w:r>
          </w:p>
        </w:tc>
      </w:tr>
      <w:tr w:rsidR="001C1938" w:rsidRPr="00C2013C" w14:paraId="564203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9675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7CC701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59A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8D63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2A9D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A6C31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4C0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658DA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F6A0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DBDF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417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307-463/2020, </w:t>
            </w:r>
          </w:p>
          <w:p w14:paraId="75A172CC" w14:textId="7F52CE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01EE7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budantia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381A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1740-463/2021, </w:t>
            </w:r>
          </w:p>
          <w:p w14:paraId="59F40847" w14:textId="004DF6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E31E5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EAED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1741-463/2021, </w:t>
            </w:r>
          </w:p>
          <w:p w14:paraId="66217FD4" w14:textId="72B383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698FE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EB78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4B7B0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95E3D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ACC23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C57E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EA671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C2013C" w:rsidRDefault="001C1938" w:rsidP="00FC170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4D91EF5A" w14:textId="241EE8D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5BC3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093-463/2021, </w:t>
            </w:r>
          </w:p>
          <w:p w14:paraId="2B127886" w14:textId="115DF4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0E7BD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vanc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spitali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5C1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eI2-2173-463/2021, </w:t>
            </w:r>
          </w:p>
          <w:p w14:paraId="21DD4689" w14:textId="1ED134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34CB3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15C3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327-1063/2021, </w:t>
            </w:r>
          </w:p>
          <w:p w14:paraId="015EF795" w14:textId="7DF8F8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37F6A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D3D8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328-463/2021, </w:t>
            </w:r>
          </w:p>
          <w:p w14:paraId="6CF4B98E" w14:textId="2E19FE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DA739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@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79D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6ABA4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A7C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4465D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quinox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Dynamic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58A5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648BC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8682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EC2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7FFB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CFF3C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7EE0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23EAC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C4EC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042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B3D7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56B7F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2758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85C15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C74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FA25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BA9B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5FD8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C51C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5DD2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6199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012D1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96B2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CB339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511E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B289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EAC7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3E0FE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B76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7B64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51DB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0051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0181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784-463/2021,</w:t>
            </w:r>
          </w:p>
          <w:p w14:paraId="40A834F9" w14:textId="64D845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3F32D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kokoyoko.spac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8682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800-1063/2021,</w:t>
            </w:r>
          </w:p>
          <w:p w14:paraId="43894399" w14:textId="7240D6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846E8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E410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4F74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rPr>
                <w:rFonts w:ascii="Times New Roman" w:hAnsi="Times New Roman"/>
              </w:rPr>
              <w:t>mrplay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6462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9D7A3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C2013C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71DE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F1BFB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185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A739F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l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og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6C9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950-535/2021,</w:t>
            </w:r>
          </w:p>
          <w:p w14:paraId="498C67B6" w14:textId="408396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4B3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color w:val="000000"/>
                <w:sz w:val="24"/>
              </w:rPr>
              <w:t>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D1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957-535-2021,</w:t>
            </w:r>
          </w:p>
          <w:p w14:paraId="0F193286" w14:textId="61E533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C2013C" w14:paraId="0E058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  <w:r w:rsidRPr="00C2013C">
              <w:rPr>
                <w:rFonts w:ascii="Times New Roman" w:hAnsi="Times New Roman"/>
                <w:sz w:val="24"/>
                <w:szCs w:val="24"/>
              </w:rPr>
              <w:br/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7C40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092-1063/2021,</w:t>
            </w:r>
          </w:p>
          <w:p w14:paraId="5DDD4DFB" w14:textId="17D02A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C293C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960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49-1063/2020,</w:t>
            </w:r>
          </w:p>
          <w:p w14:paraId="4CBEBB6E" w14:textId="33389A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4E919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1CEB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088-1063/2021,</w:t>
            </w:r>
          </w:p>
          <w:p w14:paraId="08F9095E" w14:textId="3D8A15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53B9E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EEB2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084-1063/2021,</w:t>
            </w:r>
          </w:p>
          <w:p w14:paraId="192E6DEB" w14:textId="7B3B6C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8825C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4BED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085-1063/2021,</w:t>
            </w:r>
          </w:p>
          <w:p w14:paraId="17B9A883" w14:textId="01D9CE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18A30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53E5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752ED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smil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C2013C" w:rsidRDefault="001C1938" w:rsidP="00FC170C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0AE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0-463/2021,</w:t>
            </w:r>
          </w:p>
          <w:p w14:paraId="66B34B0C" w14:textId="5017D2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FE77B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smil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F45C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0-463/2021,</w:t>
            </w:r>
          </w:p>
          <w:p w14:paraId="02089FCF" w14:textId="488642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EC40C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155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38292D85" w14:textId="142CC82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D3068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CAD5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775EDC25" w14:textId="675E46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41FA6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B5BA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1-463/2021,</w:t>
            </w:r>
          </w:p>
          <w:p w14:paraId="279CC433" w14:textId="0BC8BD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85844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8E28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6D080943" w14:textId="0EACDA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F791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2BEC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C9306CF" w14:textId="690BCA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62142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AA64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699D22F" w14:textId="0CEF82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17C1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1D3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7FAAAB57" w14:textId="0FD722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8F71F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wineeater.fu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F2A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71EF057" w14:textId="4A0107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91B31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5CD0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5FE396C0" w14:textId="4BAEC3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69ABA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7E33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37C90A3E" w14:textId="0A83C05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F5E0D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pyri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PinBe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lt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B944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4-463/2021,</w:t>
            </w:r>
          </w:p>
          <w:p w14:paraId="480E8055" w14:textId="1188FF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B8C73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5FF4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3-463/2021,</w:t>
            </w:r>
          </w:p>
          <w:p w14:paraId="2FC17403" w14:textId="242526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548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BDA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182-463/2021,</w:t>
            </w:r>
          </w:p>
          <w:p w14:paraId="7C5F0B7A" w14:textId="27D638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5977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9AE8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49-1063/2020,</w:t>
            </w:r>
          </w:p>
          <w:p w14:paraId="5027E560" w14:textId="21DF6D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23EFF1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ermion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52A6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312-1063/2021,</w:t>
            </w:r>
          </w:p>
          <w:p w14:paraId="4A2260FF" w14:textId="4FCF5C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A0CB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har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roup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3319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322-1063/2021,</w:t>
            </w:r>
          </w:p>
          <w:p w14:paraId="6C56D3EA" w14:textId="046896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4CE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TSG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rac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BA1AF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320-1063/2021,</w:t>
            </w:r>
          </w:p>
          <w:p w14:paraId="53801C67" w14:textId="34C930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C2013C" w14:paraId="4A33F4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EA76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321-1063/2021,</w:t>
            </w:r>
          </w:p>
          <w:p w14:paraId="28DD3B2D" w14:textId="29C22D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41728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A47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6A551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Virtual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 xml:space="preserve"> Global Digital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ervices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Limited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“,</w:t>
            </w:r>
          </w:p>
          <w:p w14:paraId="073E564D" w14:textId="05D0FD85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„888 UK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Limit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92E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E6379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orwel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EDA9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9FD0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TH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Gambling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1B0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05-1063/2021,</w:t>
            </w:r>
          </w:p>
          <w:p w14:paraId="039082F7" w14:textId="2EE7A7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C5186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FD5B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06-463/2021,</w:t>
            </w:r>
          </w:p>
          <w:p w14:paraId="6A0A6855" w14:textId="219DDA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54F21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airGa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6F5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71-1063/2021,</w:t>
            </w:r>
          </w:p>
          <w:p w14:paraId="11E04F4E" w14:textId="6786F4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098F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esy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975F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70-463/2021,</w:t>
            </w:r>
          </w:p>
          <w:p w14:paraId="635B4CAA" w14:textId="11454D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B10B9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E758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74-1063/2021,</w:t>
            </w:r>
          </w:p>
          <w:p w14:paraId="4AC5A326" w14:textId="552BB8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9AFAF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8589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473-463/2021,</w:t>
            </w:r>
          </w:p>
          <w:p w14:paraId="18E5F9DF" w14:textId="1D01AC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8239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81A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33CCA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1D2F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04A7F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B97F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BDEA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285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3557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F6EA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6D71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3563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45AF5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inv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2161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3565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864B6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1558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02A1E898" w14:textId="1FFFEE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EEDDB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40AF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3E4E5A60" w14:textId="26A1FE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4FD9D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1941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22140481" w14:textId="19FF3F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DA97A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1AE3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7CF066ED" w14:textId="708FF8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C20B6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B398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4963FE54" w14:textId="1CEDB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BBE23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Bittech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D5A5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558-463/2021,</w:t>
            </w:r>
          </w:p>
          <w:p w14:paraId="75D79D65" w14:textId="0930BE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73F9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rtingal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187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564-463/2021,</w:t>
            </w:r>
          </w:p>
          <w:p w14:paraId="49A76E4F" w14:textId="3887A8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BE9A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676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3640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7A4A8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6ED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3640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F39B7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8428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1C798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7C74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20AE1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41B0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B5A1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D45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0B06C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1FA3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D5AFF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Omeg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D83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0D8E7C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62E7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1412E1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8728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1F3564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AC1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3066D2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4E1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3BFCA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FFB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1DC950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1086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78A66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9CE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63B31E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6453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4EB36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RR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A8AF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3846C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.V.“</w:t>
            </w:r>
          </w:p>
          <w:p w14:paraId="74BB5DF2" w14:textId="3632E7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E6EA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08C787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E365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938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4A6E3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5D3A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937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5D2E42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23E8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015-1063/2021,</w:t>
            </w:r>
          </w:p>
          <w:p w14:paraId="1F60BC8D" w14:textId="1B8DC0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7146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2DE6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049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June 2021</w:t>
            </w:r>
          </w:p>
        </w:tc>
      </w:tr>
      <w:tr w:rsidR="001C1938" w:rsidRPr="00C2013C" w14:paraId="7E3C9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A7C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258B03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1EA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42F119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D887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2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4B0FF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hyperlink r:id="rId4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2D0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3-631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29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2AE13E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A5ECD0D" w14:textId="210588A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C2013C" w:rsidRDefault="001C1938" w:rsidP="00FC170C">
            <w:pPr>
              <w:jc w:val="center"/>
            </w:pPr>
            <w:hyperlink r:id="rId47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522F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37B0C6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ADD4C4D" w14:textId="48D26A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C2013C" w:rsidRDefault="001C1938" w:rsidP="00FC170C">
            <w:pPr>
              <w:jc w:val="center"/>
            </w:pPr>
            <w:hyperlink r:id="rId48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C36D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480BD7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C943CBA" w14:textId="660346D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C2013C" w:rsidRDefault="001C1938" w:rsidP="00FC170C">
            <w:pPr>
              <w:jc w:val="center"/>
            </w:pPr>
            <w:hyperlink r:id="rId49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709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2624CD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0830F0D" w14:textId="390100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C2013C" w:rsidRDefault="001C1938" w:rsidP="00FC170C">
            <w:pPr>
              <w:jc w:val="center"/>
            </w:pPr>
            <w:hyperlink r:id="rId50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3A58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1FA83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10D8546" w14:textId="587795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C2013C" w:rsidRDefault="001C1938" w:rsidP="00FC170C">
            <w:pPr>
              <w:jc w:val="center"/>
            </w:pPr>
            <w:hyperlink r:id="rId51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FEAA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2B1B15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E3AF9A5" w14:textId="226725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C2013C" w:rsidRDefault="001C1938" w:rsidP="00FC170C">
            <w:pPr>
              <w:jc w:val="center"/>
            </w:pPr>
            <w:hyperlink r:id="rId52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C46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1D79EA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1ABEAFC" w14:textId="4AE4A2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C2013C" w:rsidRDefault="001C1938" w:rsidP="00FC170C">
            <w:pPr>
              <w:jc w:val="center"/>
            </w:pPr>
            <w:r w:rsidRPr="00C2013C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C82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30 </w:t>
            </w: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July</w:t>
            </w:r>
            <w:proofErr w:type="spellEnd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 2021</w:t>
            </w:r>
          </w:p>
        </w:tc>
      </w:tr>
      <w:tr w:rsidR="001C1938" w:rsidRPr="00C2013C" w14:paraId="0A03C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spir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44D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467-463/2021,</w:t>
            </w:r>
          </w:p>
          <w:p w14:paraId="5C5A29D5" w14:textId="60BC75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D17D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0AF7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468-463/2021,</w:t>
            </w:r>
          </w:p>
          <w:p w14:paraId="7B9E906F" w14:textId="14CFDA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7DAFA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E1F1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7C029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C31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B1B31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B7FD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780B4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D1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9BE4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6E42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01FC1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B746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E2D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AD6C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DADCA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C42D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98E8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3347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2E52B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0F7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1F07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7032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CE28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1BD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1F45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46FBB65" w14:textId="36810A2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28E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3013FAC" w14:textId="120601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29F49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257F8F2" w14:textId="4C9D2BF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C2013C" w:rsidRDefault="001C1938" w:rsidP="00FC170C">
            <w:pPr>
              <w:jc w:val="center"/>
            </w:pPr>
            <w:hyperlink r:id="rId5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277F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44C6A85" w14:textId="165762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1D8C6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922CD9C" w14:textId="7B110A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C2013C" w:rsidRDefault="001C1938" w:rsidP="00FC170C">
            <w:pPr>
              <w:jc w:val="center"/>
            </w:pPr>
            <w:hyperlink r:id="rId5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00E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2592B23" w14:textId="712DA8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25E5F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7C89DB0" w14:textId="4B809C6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C2013C" w:rsidRDefault="001C1938" w:rsidP="00FC170C">
            <w:pPr>
              <w:jc w:val="center"/>
            </w:pPr>
            <w:hyperlink r:id="rId5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2403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3F4D364" w14:textId="61B8B1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8FBB7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0C7BD35" w14:textId="600F4AD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C2013C" w:rsidRDefault="001C1938" w:rsidP="00FC170C">
            <w:pPr>
              <w:jc w:val="center"/>
            </w:pPr>
            <w:hyperlink r:id="rId5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AE95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9D2044D" w14:textId="64B44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0BCE0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4EDBB0B" w14:textId="1C52F3F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C2013C" w:rsidRDefault="001C1938" w:rsidP="00FC170C">
            <w:pPr>
              <w:jc w:val="center"/>
            </w:pPr>
            <w:hyperlink r:id="rId5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5AD4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036C8AA" w14:textId="0CA53F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C7B39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6414090" w14:textId="37BA3D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C2013C" w:rsidRDefault="001C1938" w:rsidP="00FC170C">
            <w:pPr>
              <w:jc w:val="center"/>
            </w:pPr>
            <w:hyperlink r:id="rId5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439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3D34E99" w14:textId="5AAAB5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1479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BE8803C" w14:textId="22B33A5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C2013C" w:rsidRDefault="001C1938" w:rsidP="00FC170C">
            <w:pPr>
              <w:jc w:val="center"/>
            </w:pPr>
            <w:hyperlink r:id="rId6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8D30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880D3BC" w14:textId="718CB4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A39F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40EB08E" w14:textId="749F91E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C2013C" w:rsidRDefault="001C1938" w:rsidP="00FC170C">
            <w:pPr>
              <w:jc w:val="center"/>
            </w:pPr>
            <w:hyperlink r:id="rId6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5DE0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6224D631" w14:textId="6C8112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0BEB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2859249" w14:textId="089C93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C2013C" w:rsidRDefault="001C1938" w:rsidP="00FC170C">
            <w:pPr>
              <w:jc w:val="center"/>
            </w:pPr>
            <w:hyperlink r:id="rId6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F857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3A44A2E" w14:textId="6235E4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2B86E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39B52DF" w14:textId="49164C7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C2013C" w:rsidRDefault="001C1938" w:rsidP="00FC170C">
            <w:pPr>
              <w:jc w:val="center"/>
            </w:pPr>
            <w:hyperlink r:id="rId6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222D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9E86005" w14:textId="3C272E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832D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D2F3801" w14:textId="5378D3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C2013C" w:rsidRDefault="001C1938" w:rsidP="00FC170C">
            <w:pPr>
              <w:jc w:val="center"/>
            </w:pPr>
            <w:hyperlink r:id="rId6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CD1B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94A7336" w14:textId="46A8BA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19A92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7D2C70D" w14:textId="5B0E0D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C2013C" w:rsidRDefault="001C1938" w:rsidP="00FC170C">
            <w:pPr>
              <w:jc w:val="center"/>
            </w:pPr>
            <w:hyperlink r:id="rId6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D31C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FC5C81A" w14:textId="32F088F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C6A25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6B5A394" w14:textId="52058A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C2013C" w:rsidRDefault="001C1938" w:rsidP="00FC170C">
            <w:pPr>
              <w:jc w:val="center"/>
            </w:pPr>
            <w:hyperlink r:id="rId6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2C65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0976E2A" w14:textId="7F3A75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9DD14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C370E8C" w14:textId="375A0A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C2013C" w:rsidRDefault="001C1938" w:rsidP="00FC170C">
            <w:pPr>
              <w:jc w:val="center"/>
            </w:pPr>
            <w:hyperlink r:id="rId6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AEEA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C364AB6" w14:textId="7B5E99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82761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F8718A4" w14:textId="0787DEB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C2013C" w:rsidRDefault="001C1938" w:rsidP="00FC170C">
            <w:pPr>
              <w:jc w:val="center"/>
            </w:pPr>
            <w:hyperlink r:id="rId6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5276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270B046" w14:textId="759666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F3809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7C542B5" w14:textId="22E1413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C2013C" w:rsidRDefault="001C1938" w:rsidP="00FC170C">
            <w:pPr>
              <w:jc w:val="center"/>
            </w:pPr>
            <w:hyperlink r:id="rId6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76F0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F851309" w14:textId="30F92E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FECE8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E06A85D" w14:textId="3C9A3F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C2013C" w:rsidRDefault="001C1938" w:rsidP="00FC170C">
            <w:pPr>
              <w:jc w:val="center"/>
            </w:pPr>
            <w:hyperlink r:id="rId7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D1B3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22992AE" w14:textId="16CF68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7740F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3CC7981" w14:textId="6F9395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C2013C" w:rsidRDefault="001C1938" w:rsidP="00FC170C">
            <w:pPr>
              <w:jc w:val="center"/>
            </w:pPr>
            <w:hyperlink r:id="rId7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F41C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0AF12E2" w14:textId="0DE6D8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806D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0393E12" w14:textId="4EB4F3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C2013C" w:rsidRDefault="001C1938" w:rsidP="00FC170C">
            <w:pPr>
              <w:jc w:val="center"/>
            </w:pPr>
            <w:hyperlink r:id="rId7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DA02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6E254CF9" w14:textId="248FBC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DE138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3D86994" w14:textId="78BEA9E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C2013C" w:rsidRDefault="001C1938" w:rsidP="00FC170C">
            <w:pPr>
              <w:jc w:val="center"/>
            </w:pPr>
            <w:hyperlink r:id="rId7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0BAA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2EFD7E40" w14:textId="3789B3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E24C2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EA284B6" w14:textId="339955F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C2013C" w:rsidRDefault="001C1938" w:rsidP="00FC170C">
            <w:pPr>
              <w:jc w:val="center"/>
            </w:pPr>
            <w:hyperlink r:id="rId7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092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759B33F2" w14:textId="66500F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75F7E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DBDE6FA" w14:textId="303AB3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C2013C" w:rsidRDefault="001C1938" w:rsidP="00FC170C">
            <w:pPr>
              <w:jc w:val="center"/>
            </w:pPr>
            <w:hyperlink r:id="rId7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9CB1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AEF3F63" w14:textId="701B21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6543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BE1475C" w14:textId="19E928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C2013C" w:rsidRDefault="001C1938" w:rsidP="00FC170C">
            <w:pPr>
              <w:jc w:val="center"/>
            </w:pPr>
            <w:hyperlink r:id="rId7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BED8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3235D5B4" w14:textId="168EE11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00B85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9D1AC4E" w14:textId="180E738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C2013C" w:rsidRDefault="001C1938" w:rsidP="00FC170C">
            <w:pPr>
              <w:jc w:val="center"/>
            </w:pPr>
            <w:hyperlink r:id="rId7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D9F5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978F2E9" w14:textId="37A6AF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2162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5AE402B8" w14:textId="18EF8D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C2013C" w:rsidRDefault="001C1938" w:rsidP="00FC170C">
            <w:pPr>
              <w:jc w:val="center"/>
            </w:pPr>
            <w:hyperlink r:id="rId7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1EF4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E3F0100" w14:textId="768AD3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4DCB6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8E0FBFF" w14:textId="5402C7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C2013C" w:rsidRDefault="001C1938" w:rsidP="00FC170C">
            <w:pPr>
              <w:jc w:val="center"/>
            </w:pPr>
            <w:hyperlink r:id="rId7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81ED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14B67E0" w14:textId="6F84B0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14281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B375DE6" w14:textId="52120C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C2013C" w:rsidRDefault="001C1938" w:rsidP="00FC170C">
            <w:pPr>
              <w:jc w:val="center"/>
            </w:pPr>
            <w:hyperlink r:id="rId8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E2F5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B1A768A" w14:textId="7EF253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F840A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D6675E0" w14:textId="1F27688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C2013C" w:rsidRDefault="001C1938" w:rsidP="00FC170C">
            <w:pPr>
              <w:jc w:val="center"/>
            </w:pPr>
            <w:hyperlink r:id="rId8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7951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C59E3C7" w14:textId="633839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F3E1E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83B9723" w14:textId="7C5E724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C2013C" w:rsidRDefault="001C1938" w:rsidP="00FC170C">
            <w:pPr>
              <w:jc w:val="center"/>
            </w:pPr>
            <w:hyperlink r:id="rId8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1840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5B2B8299" w14:textId="1E6EED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3B9E8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A4F3934" w14:textId="3839328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C2013C" w:rsidRDefault="001C1938" w:rsidP="00FC170C">
            <w:pPr>
              <w:jc w:val="center"/>
            </w:pPr>
            <w:hyperlink r:id="rId8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FC6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1C4D120B" w14:textId="0A420F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B3D85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398FABAE" w14:textId="010C95B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C2013C" w:rsidRDefault="001C1938" w:rsidP="00FC170C">
            <w:pPr>
              <w:jc w:val="center"/>
            </w:pPr>
            <w:hyperlink r:id="rId8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E1E1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6-463/2021,</w:t>
            </w:r>
          </w:p>
          <w:p w14:paraId="0B620A9B" w14:textId="69829B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376A0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ralxxx.be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C2013C" w:rsidRDefault="001C1938" w:rsidP="00FC170C">
            <w:pPr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1B5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00088F85" w14:textId="395603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F0CE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E068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642F8BA3" w14:textId="5D143A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BFCE4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ralxxx.club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4FCB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35-463/2021,</w:t>
            </w:r>
          </w:p>
          <w:p w14:paraId="7704534F" w14:textId="0F4183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5A8B5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tlantic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5CB4F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27-463/2021,</w:t>
            </w:r>
          </w:p>
          <w:p w14:paraId="25DACAF4" w14:textId="23BA17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5B52A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9725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528-463/2021,</w:t>
            </w:r>
          </w:p>
          <w:p w14:paraId="003FABF9" w14:textId="6A8FC9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18133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377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9-1063/2021,</w:t>
            </w:r>
          </w:p>
          <w:p w14:paraId="456B53F8" w14:textId="03A742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26E5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8E8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41-1063/2021,</w:t>
            </w:r>
          </w:p>
          <w:p w14:paraId="124F975C" w14:textId="57D88D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F0F7C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6BEB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42-463/2021,</w:t>
            </w:r>
          </w:p>
          <w:p w14:paraId="48527997" w14:textId="2824C6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 </w:t>
            </w:r>
          </w:p>
        </w:tc>
      </w:tr>
      <w:tr w:rsidR="001C1938" w:rsidRPr="00C2013C" w14:paraId="59A2F5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opu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olding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7CA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40-1063/2021,</w:t>
            </w:r>
          </w:p>
          <w:p w14:paraId="52D53D71" w14:textId="13ED9D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E91F9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F74F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6F560DD" w14:textId="3AA0D0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03DD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.admiralxxx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FD05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7808AF66" w14:textId="75DB4F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AD51A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ralxxx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BBE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5006AAD9" w14:textId="635C31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2529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F45B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20FDC3F0" w14:textId="3C72A9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C6EAE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02724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729DF78" w14:textId="58A766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EE906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2A63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305570C" w14:textId="1428A5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575E0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155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4E4B80E" w14:textId="6AA9E0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B5F7C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FB8A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D7FD01C" w14:textId="4E0BC8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BA7CD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E4D4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18DE571" w14:textId="1CB497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DC7A8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AED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4BEC2802" w14:textId="6A9140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A20D2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34CB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3C9A64FB" w14:textId="18673B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75E60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5928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3DFE1452" w14:textId="7B778A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3F0BE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5E3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4AB8A99" w14:textId="04F3BA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8AD9C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0081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168EA070" w14:textId="2471A3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E6427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860C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0B5CB3A3" w14:textId="6E9F08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2120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43D6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2AF8B3AF" w14:textId="14928F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D6B54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15D8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6D59E9CD" w14:textId="7A0FE7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9097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FB6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938-1063/2021,</w:t>
            </w:r>
          </w:p>
          <w:p w14:paraId="43B7461C" w14:textId="4C4BF0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8ED2E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JocSystem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B03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3167B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amesy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5AF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045-1063/2021, </w:t>
            </w:r>
          </w:p>
          <w:p w14:paraId="63FCC4CB" w14:textId="41CAC8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246BC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x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65D7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0C6D4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etomal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5" w:history="1">
              <w:r w:rsidRPr="00C2013C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4CF8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6762C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rgol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216C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181-1063/2021, </w:t>
            </w:r>
          </w:p>
          <w:p w14:paraId="0751AA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  <w:p w14:paraId="2DA3F8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C2013C" w14:paraId="23BE71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19A00F4" w14:textId="4B9765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E568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182-1063/2021, </w:t>
            </w:r>
          </w:p>
          <w:p w14:paraId="4938D133" w14:textId="5FE9E7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0B528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E4BB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1B0AD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AC8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B8FCC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9B51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7ECF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6081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541D8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31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40BB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24A4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924C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B982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45B0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B0B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FCCB1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FCA8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0564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876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16C9F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EA08E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27499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43AE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04F6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quinox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ynam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54D16E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B472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5522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13518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1D3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523-463/2021, </w:t>
            </w:r>
          </w:p>
          <w:p w14:paraId="46882D0D" w14:textId="06D173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4C287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djow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788B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524-1063/2021, </w:t>
            </w:r>
          </w:p>
          <w:p w14:paraId="16A14AE2" w14:textId="027BB9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DBE8C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A5E1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1D5840E7" w14:textId="25DB3C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56F3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DD95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69D0AC4F" w14:textId="41CBE9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12625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CEC8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7736ECC4" w14:textId="08F9B6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948B6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C7812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54B545EF" w14:textId="75767E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BC3F8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89E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D2D3E83" w14:textId="15C10B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20329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6BF6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69C5BD7C" w14:textId="5FD217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51554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729ED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E426B25" w14:textId="3E880B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EFE95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A63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26D89CA8" w14:textId="262655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9FD01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CA21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4-463/2021, </w:t>
            </w:r>
          </w:p>
          <w:p w14:paraId="42113A79" w14:textId="0D838F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31FE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ocSystem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135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5625-1063/2021, </w:t>
            </w:r>
          </w:p>
          <w:p w14:paraId="65936894" w14:textId="3E2ED2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85C8D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„Pro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Xenon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Mediathek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0A09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86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BEB80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</w:t>
            </w:r>
          </w:p>
          <w:p w14:paraId="27DF3EB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C1E2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87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E140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2058EEC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8B5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88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84186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5A41222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D615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89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E270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Media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N.V.“, </w:t>
            </w:r>
          </w:p>
          <w:p w14:paraId="27BE011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New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Worl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Time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INT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eractive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Payments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 International Malta </w:t>
            </w:r>
            <w:proofErr w:type="spellStart"/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8A17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0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2FF1F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Netgam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9BB5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31F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86CF455" w14:textId="19E9CFD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324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63861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1B67132" w14:textId="3845B1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C2013C" w:rsidRDefault="001C1938" w:rsidP="00FC170C">
            <w:pPr>
              <w:spacing w:after="0" w:line="240" w:lineRule="auto"/>
              <w:jc w:val="center"/>
            </w:pPr>
            <w:hyperlink r:id="rId9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EF5A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2F627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0DCCE4CF" w14:textId="1653C0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C2013C" w:rsidRDefault="001C1938" w:rsidP="00FC170C">
            <w:pPr>
              <w:spacing w:after="0" w:line="240" w:lineRule="auto"/>
              <w:jc w:val="center"/>
            </w:pPr>
            <w:hyperlink r:id="rId9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4AEE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741A3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7036E5BF" w14:textId="59D4B03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C2013C" w:rsidRDefault="001C1938" w:rsidP="00FC170C">
            <w:pPr>
              <w:spacing w:after="0" w:line="240" w:lineRule="auto"/>
              <w:jc w:val="center"/>
            </w:pPr>
            <w:hyperlink r:id="rId9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B889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AEA4F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20DF04CF" w14:textId="0902B24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C2013C" w:rsidRDefault="001C1938" w:rsidP="00FC170C">
            <w:pPr>
              <w:spacing w:after="0" w:line="240" w:lineRule="auto"/>
              <w:jc w:val="center"/>
            </w:pPr>
            <w:hyperlink r:id="rId9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F1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D53B6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03D46B0" w14:textId="59FE17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C2013C" w:rsidRDefault="001C1938" w:rsidP="00FC170C">
            <w:pPr>
              <w:spacing w:after="0" w:line="240" w:lineRule="auto"/>
              <w:jc w:val="center"/>
            </w:pPr>
            <w:hyperlink r:id="rId9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640C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5615A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srup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</w:p>
          <w:p w14:paraId="3C70FEE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(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isrup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),</w:t>
            </w:r>
          </w:p>
          <w:p w14:paraId="41B2B7BD" w14:textId="55EF6C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i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it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170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BEA57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D7BA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4C4F7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C6C76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F793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3BE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B8A72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5BDD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6E549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90E7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37312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BA9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2FB0F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3A1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A0350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268C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F64B6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E86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23090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E27A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2C1C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0420EB6E" w14:textId="77F5008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ypru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br/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3001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F0C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AE86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43-1063/2021, </w:t>
            </w:r>
          </w:p>
          <w:p w14:paraId="4D960361" w14:textId="7D600A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2F2B0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ACFD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7E9706F4" w14:textId="6495C4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41F25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A014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2E1CDB8B" w14:textId="163B5B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9C444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DC39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4A0415C7" w14:textId="749E4A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CCD7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AF42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42-1063/2021, </w:t>
            </w:r>
          </w:p>
          <w:p w14:paraId="127710D5" w14:textId="5299B3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62E9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lastRenderedPageBreak/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lastRenderedPageBreak/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0808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41D4E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992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1DC60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EBEB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4DC7C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3DCC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3A93A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687B2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FB4DB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CDE9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29711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A64C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5A672D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E34F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F08C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AE3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B22D7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324C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6A0070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8D4B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13CB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C4F6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91123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2977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760241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1506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579EA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EDJOWA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c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. Ltd.“,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djow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059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788-1063/2021, </w:t>
            </w:r>
          </w:p>
          <w:p w14:paraId="10F86CFD" w14:textId="0C4B8B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CCA50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EDJOWA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Inc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. Ltd.“, „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Edjowa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- </w:t>
            </w:r>
            <w:proofErr w:type="spellStart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 xml:space="preserve">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BAD91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788-1063/2021, </w:t>
            </w:r>
          </w:p>
          <w:p w14:paraId="5FB13850" w14:textId="0CAF44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2456C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F155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6FF1A513" w14:textId="197875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94B8E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0562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7AE549C2" w14:textId="19A5398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02FEB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4D70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4C7BB086" w14:textId="7AD553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53E28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D9B94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0515ED52" w14:textId="74A345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25033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9AF9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39-1063/2022, </w:t>
            </w:r>
          </w:p>
          <w:p w14:paraId="464B5031" w14:textId="565632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BA863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Avento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MT 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1EB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789-463/2022, </w:t>
            </w:r>
          </w:p>
          <w:p w14:paraId="460A7E9F" w14:textId="0DF2A9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0D9E6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.V.“, </w:t>
            </w:r>
          </w:p>
          <w:p w14:paraId="44084550" w14:textId="3712A45A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rag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n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rporation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ypru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)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33A0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800-463/2022, </w:t>
            </w:r>
          </w:p>
          <w:p w14:paraId="00D184A2" w14:textId="75B39C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CDF76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, 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01FEE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814-1063/2022, </w:t>
            </w:r>
          </w:p>
          <w:p w14:paraId="652F265C" w14:textId="740963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DA4AC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vestrea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vestream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oot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BD02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952-1063/2022, </w:t>
            </w:r>
          </w:p>
          <w:p w14:paraId="7606602E" w14:textId="28059C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5359B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“,</w:t>
            </w:r>
          </w:p>
          <w:p w14:paraId="58601CED" w14:textId="77777777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“</w:t>
            </w:r>
          </w:p>
          <w:p w14:paraId="1031EB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80FB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946-463/2022, </w:t>
            </w:r>
          </w:p>
          <w:p w14:paraId="4A78BE9E" w14:textId="703A1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DE29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,</w:t>
            </w:r>
          </w:p>
          <w:p w14:paraId="1907F213" w14:textId="6AA89E16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5FA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947-463/2022, </w:t>
            </w:r>
          </w:p>
          <w:p w14:paraId="7A15B58B" w14:textId="316338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3C60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Karambi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047C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084-1063/2022, </w:t>
            </w:r>
          </w:p>
          <w:p w14:paraId="4E170274" w14:textId="1120C8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54453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 ENC“, „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C5B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085-1063/2022, </w:t>
            </w:r>
          </w:p>
          <w:p w14:paraId="0319865D" w14:textId="659363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8E64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Ice</w:t>
            </w:r>
            <w:proofErr w:type="spellEnd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N.V.“,</w:t>
            </w:r>
          </w:p>
          <w:p w14:paraId="488DE2DF" w14:textId="024C64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Antarts</w:t>
            </w:r>
            <w:proofErr w:type="spellEnd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yber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C879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226-463/2022, </w:t>
            </w:r>
          </w:p>
          <w:p w14:paraId="1D985AF6" w14:textId="68DA08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E7B6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34AC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77CEC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5092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9E541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9590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D2D7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3F21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0388B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3E9C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70683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6FAE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98D2D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9427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8D163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 xml:space="preserve">A.T. </w:t>
            </w:r>
            <w:proofErr w:type="spellStart"/>
            <w:r w:rsidRPr="00C2013C">
              <w:rPr>
                <w:rFonts w:ascii="Times New Roman" w:hAnsi="Times New Roman"/>
                <w:bCs/>
                <w:sz w:val="24"/>
              </w:rPr>
              <w:t>Atlantic</w:t>
            </w:r>
            <w:proofErr w:type="spellEnd"/>
            <w:r w:rsidRPr="00C2013C">
              <w:rPr>
                <w:rFonts w:ascii="Times New Roman" w:hAnsi="Times New Roman"/>
                <w:bCs/>
                <w:sz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support@slotica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69A0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72B44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ED79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499A40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1D464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F58A0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A1CEA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2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2022</w:t>
            </w:r>
          </w:p>
        </w:tc>
      </w:tr>
      <w:tr w:rsidR="001C1938" w:rsidRPr="00C2013C" w14:paraId="3D4145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ountber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“,</w:t>
            </w:r>
          </w:p>
          <w:p w14:paraId="7BBD9667" w14:textId="34F41A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ountber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FF7F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3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 2022</w:t>
            </w:r>
          </w:p>
        </w:tc>
      </w:tr>
      <w:tr w:rsidR="001C1938" w:rsidRPr="00C2013C" w14:paraId="744CF6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18D66B8D" w14:textId="201C706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EADB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629-983/2022, </w:t>
            </w:r>
          </w:p>
          <w:p w14:paraId="3020C5B1" w14:textId="2A41B2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4CD6C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88A5B8" w14:textId="2083E2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ulkan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9424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562A7D5" w14:textId="3F13BD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3712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D1F3583" w14:textId="540B02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579D2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78EFC49" w14:textId="7D8589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5250B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34F49C" w14:textId="2203CF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DBED9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569C12F" w14:textId="4DB8A1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425AF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B8263E" w14:textId="182A4F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8FC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EBC9825" w14:textId="1D5D1A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F4B2B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DCB7ABD" w14:textId="3167A2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2DF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E0EF7F3" w14:textId="79C0CC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FD9E2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A4D4CAA" w14:textId="5A72A10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2E6C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184D487" w14:textId="25FEAA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F8BD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24AE368" w14:textId="7AE7A8B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E3870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2BA48EA" w14:textId="4635C9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43F5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8B42B7" w14:textId="5C7D4D8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EBF7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4C12471F" w14:textId="2B940A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ED00F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ADE557C" w14:textId="3239676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91F5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4CFFDD0D" w14:textId="421FC1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9FA07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E4AE0F" w14:textId="707441B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3AD22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5481FDFF" w14:textId="6411AE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6CA61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B0E53E1" w14:textId="3818A6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4A6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255A5DBA" w14:textId="36E883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48C20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848880" w14:textId="53C9EF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420EE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16BB2521" w14:textId="2E757C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745C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3E57AD0" w14:textId="782D29D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F18F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1537585E" w14:textId="5ABCCB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2809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57DD3E2" w14:textId="1898E8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4691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0FCDBAB6" w14:textId="4E169F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2F75D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5D0C10" w14:textId="1DFA353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04095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3730-983/2022, </w:t>
            </w:r>
          </w:p>
          <w:p w14:paraId="7B93DFA3" w14:textId="28AA07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4D3F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ED4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5E0B2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6FA20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B2AF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B8FC1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1E619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CF302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68E7C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8A93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C119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63419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0BD4A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974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C07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AF58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851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FECA2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D4359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8B94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4F511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enesi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C2013C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7028B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079B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BEAF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C1E98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spi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25BE9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ABCF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48808FC3" w14:textId="64B7FA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43621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3943-860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B743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5E43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6B85EA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Raging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Rhi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V“</w:t>
            </w:r>
          </w:p>
          <w:p w14:paraId="2AF940EA" w14:textId="1775437A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Monkey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2B272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1B98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55952FB2" w14:textId="4EB33FD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0150D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C8DA3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R INVESTMENTS N.V.“</w:t>
            </w:r>
          </w:p>
          <w:p w14:paraId="5BFC463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R INVEST LP“</w:t>
            </w:r>
          </w:p>
          <w:p w14:paraId="035DA138" w14:textId="781F54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F8B34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B7B8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D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nfidenc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olu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F5FF4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5B261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Galaxy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Group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>“</w:t>
            </w:r>
          </w:p>
          <w:p w14:paraId="151770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</w:rPr>
              <w:t>galaxy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7A50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587E2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ust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 </w:t>
            </w:r>
          </w:p>
          <w:p w14:paraId="7E625C38" w14:textId="099BD87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uxerit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9DEAA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86F7B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918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637A0F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278CC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06D60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550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237C1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8B061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2D8E4A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5FE0E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3E7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  <w:p w14:paraId="36F2018E" w14:textId="6F9C781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003A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4387-596/2022, </w:t>
            </w:r>
          </w:p>
          <w:p w14:paraId="17B96599" w14:textId="75CB48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B87E4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6D0D5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79DA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C9743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BF61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E026E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F45B0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C00EA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C2013C" w14:paraId="13C762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por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illsid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04E74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</w:tc>
      </w:tr>
      <w:tr w:rsidR="001C1938" w:rsidRPr="00C2013C" w14:paraId="56A9CF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A467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7625B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  <w:proofErr w:type="spellEnd"/>
          </w:p>
          <w:p w14:paraId="1108993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ABA68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486DE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4FCCA2BB" w14:textId="14CC25A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E6E0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C2013C" w14:paraId="42C4C7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A2722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C2013C" w14:paraId="1EF489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AF9A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</w:p>
        </w:tc>
      </w:tr>
      <w:tr w:rsidR="001C1938" w:rsidRPr="00C2013C" w14:paraId="7B37F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DE64B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E7D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AED410" w14:textId="797B0C6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54F9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A835A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04EF3CC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E2C2039" w14:textId="68FC3C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94E9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F9210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10008DF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BE3F473" w14:textId="005215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F7C90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91EBD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1E9F9B59" w14:textId="762FCE8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abeltr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9B75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F001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FD80C12" w14:textId="5B44D6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C223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E4B12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9DD31CB" w14:textId="2909E5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6B84D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D311B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65F9A8B" w14:textId="410A4A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141D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B86DA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481E8F" w14:textId="61A7ABA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1609D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1806C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Bittech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B.V“</w:t>
            </w:r>
          </w:p>
          <w:p w14:paraId="0679E205" w14:textId="7362F1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69763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F207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66B0303A" w14:textId="0836E87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CC224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6BDF1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63ED2D73" w14:textId="730A7C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56472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810A7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0D7BC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75214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92A4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3AFEE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r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-x-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mzsd.icu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E8196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F4B9F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,</w:t>
            </w:r>
          </w:p>
          <w:p w14:paraId="48C00C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6F3D0E34" w14:textId="0AB80B2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pemont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edi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B43F3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ADE29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DA52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E94B2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7A6A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364A4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2AEE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4EEE9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0A3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9783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3429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1CBB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C7B84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A2F2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65BA7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882AE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5105D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73BC8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A6CEE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A8180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C664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E50E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AE88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0C3A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8C670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AB631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0A181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1D051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D43E0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7C0D6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6CA58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84288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2B001D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DE16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57BF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B5A9B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DA1C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6B78A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70178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EA80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675589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C3D8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estment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07008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53020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,</w:t>
            </w:r>
          </w:p>
          <w:p w14:paraId="1BC2CBF4" w14:textId="7C821E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50DFE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EF8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5EA59046" w14:textId="381B81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E599D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6560-860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4613E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77DA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147C5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CBF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257FD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4F207E" w14:textId="53E98E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D3C2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86BFE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23C13F" w14:textId="6B8CF2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F82B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F743F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9DC993A" w14:textId="73B1F33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4A1E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C2013C" w14:paraId="1AEBC7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35154B" w14:textId="572C9AF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8C75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 </w:t>
            </w:r>
          </w:p>
        </w:tc>
      </w:tr>
      <w:tr w:rsidR="001C1938" w:rsidRPr="00C2013C" w14:paraId="513805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3E090A" w14:textId="15D4AD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C19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C2013C" w14:paraId="4EDA8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83EB669" w14:textId="59FAA0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1211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  </w:t>
            </w:r>
          </w:p>
        </w:tc>
      </w:tr>
      <w:tr w:rsidR="001C1938" w:rsidRPr="00C2013C" w14:paraId="3CBDB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A80D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7165-860/2022,</w:t>
            </w:r>
          </w:p>
          <w:p w14:paraId="4D0E6822" w14:textId="3A274B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5DE48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Exertu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izzslots.com/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CCD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7292-596/2022,</w:t>
            </w:r>
          </w:p>
          <w:p w14:paraId="1D8797FB" w14:textId="55525C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306CD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BAE2E29" w14:textId="000D74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D4C2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ED045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3E0F72F" w14:textId="04E1C5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FDA0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B1A84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2AE7499" w14:textId="793425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0D32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C2681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0F36213" w14:textId="79108F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CE54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99E70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BB27DD4" w14:textId="6CE6D24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6932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19F57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684BDE" w14:textId="76BEC6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CB8E2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7AB4B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4BC821" w14:textId="0E103CE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14D1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46587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65EC9D" w14:textId="309A912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243B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BAE62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C8537E2" w14:textId="47AEEE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634A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0C3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A3AFB90" w14:textId="285AF2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A09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29F33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50AB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F629C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9FF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E2D92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resh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resh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E017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FBE4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F1DC928" w14:textId="26C840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DA13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66813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7826CC2" w14:textId="220976F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456C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3EC6A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F0BEEB5" w14:textId="003D6E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ACA3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F82A4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B1F8B9" w14:textId="2DFEF50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B24E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5FC18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895564" w14:textId="3EC3B4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D19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8F34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9F9BCB" w14:textId="0DC14C3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6E7D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C3DDD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A7CB017" w14:textId="0528F1C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2BE1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F1656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DB72E49" w14:textId="1D477C7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479E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987D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80B669" w14:textId="5942762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8618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88ADF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B7D37AB" w14:textId="3962A2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7EEA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084A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759B07" w14:textId="22C03D8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FC97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6165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CAEE2A" w14:textId="7AE3F4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7E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D1486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141084A" w14:textId="52013D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2EC3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C41BB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D678D05" w14:textId="0E3457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470A4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1324A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88CBD2" w14:textId="593FE0F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62C3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A21F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AC6F2D" w14:textId="1E77AB7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281B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CE3BE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7D8DA88" w14:textId="1AA1C57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3B1F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05DB4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951591" w14:textId="34F13FD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F452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F99C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742F03E" w14:textId="73D0C6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E52F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5ED3E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E0440E" w14:textId="187C167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E890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565D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242AD7" w14:textId="3834D9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B59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FBE96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C405A0E" w14:textId="66972C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0B80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99F1A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6CF2BE2" w14:textId="73B509F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4925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623CF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5FC934F" w14:textId="2E93B0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8952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C796B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8D3970" w14:textId="2119349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FDC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5A22C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FC0286" w14:textId="7CE6B02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E851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3B94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55C942E" w14:textId="54910A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7426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615AF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8D7DCA1" w14:textId="2A3C05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B2F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A7A3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AD0786" w14:textId="2CFAFE0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E10D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7BDB40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61032E2" w14:textId="70BD4B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117D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0F3AD4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406EED" w14:textId="14FA7E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128EB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0A2FE8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C59DF19" w14:textId="4E8FB7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78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34A619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1A0FED" w14:textId="6E15DE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CAE4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B70C7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AA4716" w14:textId="600029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06BB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BF167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5292EED" w14:textId="6655EC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DE7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334AD3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2CC71BF" w14:textId="64BE31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0F62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E752B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8715FAD" w14:textId="40FC1E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209B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08E0E7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D86B28B" w14:textId="1EC759B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937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F9C4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31B202A" w14:textId="6C9C52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58ED4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33BE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8C299EE" w14:textId="650F9B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8EF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86A16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CCD1587" w14:textId="42EB5A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058D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6F16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E31EDD" w14:textId="789C606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721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575EA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E938B6F" w14:textId="127B267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FFCE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35E973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04E9886" w14:textId="3C9FD18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DFC7E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170BA9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84C98D" w14:textId="0075FA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FCC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8326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6390DB5" w14:textId="583803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6C9F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372D1E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2F93BD5" w14:textId="1772E68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4632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7D6C6E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4DE7EDE" w14:textId="1017D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48ED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01532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A30A35" w14:textId="60367D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009C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F1425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89A7DE2" w14:textId="24FF0D5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140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68B6D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C14CC1" w14:textId="050106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ADF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A8D8F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CDE4E35" w14:textId="5228DA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A978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6198B5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FBCF882" w14:textId="60F0BBA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F9B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3C2F4D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3D6FCB2" w14:textId="07B8B4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C7C9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36AA8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alcy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Holding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V“</w:t>
            </w:r>
          </w:p>
          <w:p w14:paraId="75FBD8B3" w14:textId="4F53226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ola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Technologie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26A2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98C2B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FC02759" w14:textId="04D9733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1575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C2013C" w14:paraId="146790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92502A" w14:textId="309564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637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C2013C" w14:paraId="76EC6E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C3582E3" w14:textId="2031050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C448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C2013C" w14:paraId="2EF4A6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D846CE8" w14:textId="30DB545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F9EB3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C2013C" w14:paraId="00247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CDBD60C" w14:textId="047C30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0DB5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2022  </w:t>
            </w:r>
          </w:p>
        </w:tc>
      </w:tr>
      <w:tr w:rsidR="001C1938" w:rsidRPr="00C2013C" w14:paraId="728AA2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DEA948" w14:textId="173B9D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FBFDF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15213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7BA08BD" w14:textId="1DEC99D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ggonline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428E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09566D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cor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N.V.“</w:t>
            </w:r>
          </w:p>
          <w:p w14:paraId="4FE5A2C5" w14:textId="57CC31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Altaprime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2ADB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1E85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C2013C" w:rsidRDefault="001C1938" w:rsidP="00FC170C">
            <w:pPr>
              <w:spacing w:after="0" w:line="240" w:lineRule="auto"/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“ </w:t>
            </w:r>
          </w:p>
          <w:p w14:paraId="7C60201E" w14:textId="7757503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926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4507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C2013C" w:rsidRDefault="001C1938" w:rsidP="00FC170C">
            <w:pPr>
              <w:spacing w:after="0" w:line="240" w:lineRule="auto"/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“ </w:t>
            </w:r>
          </w:p>
          <w:p w14:paraId="23CCDD10" w14:textId="16D617DB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 xml:space="preserve">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C2013C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A70E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85338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C2013C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3C5E6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50EE2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C2013C" w:rsidRDefault="001C1938" w:rsidP="00FC170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1909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028B92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260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DE2F1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28D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1A502E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  <w:proofErr w:type="spellEnd"/>
          </w:p>
          <w:p w14:paraId="2F47587E" w14:textId="77777777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838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C2FB1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6812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77FE1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C40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641E5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29C14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37025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F968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A5C20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C9884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CBD39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0E8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C2B96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4FE3A1F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  <w:proofErr w:type="spellEnd"/>
          </w:p>
          <w:p w14:paraId="6AC9A3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  <w:p w14:paraId="5499E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5F28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3D1394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B68E1B" w14:textId="3BDB466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06843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74F10B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63FBA96" w14:textId="3B009A0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B06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2A44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1F3A99B" w14:textId="6CEFED9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CC12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4FD96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9254468" w14:textId="319E30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BB5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7EB1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E2262D0" w14:textId="61E8363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8BF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5AE43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3A21BF" w14:textId="630BCF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2B4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341A0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447717D" w14:textId="4500327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A23F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4003C2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88C17B9" w14:textId="46A7D92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701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213BFC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13ECDD" w14:textId="776A904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39D8F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 2022</w:t>
            </w:r>
          </w:p>
        </w:tc>
      </w:tr>
      <w:tr w:rsidR="001C1938" w:rsidRPr="00C2013C" w14:paraId="1A6FC2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A03CB0" w14:textId="7CF0C3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E214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56131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9DC24A" w14:textId="605BC2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27AC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D843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3C45F57" w14:textId="754B4DB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2B4B3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9C69F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1808025" w14:textId="285217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52F8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45258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3ABF61" w14:textId="7E3E560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3EA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47C52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4F6D29E" w14:textId="7BA5512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B70D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A6F98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CA51F92" w14:textId="197ED6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D8D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AF0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B83A63D" w14:textId="025A218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E908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413767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obil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Technolog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  <w:p w14:paraId="49234FC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tarp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A08FDD1" w14:textId="6AB90A9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tarspa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E583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4DAB4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Medium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Rare N.V.“</w:t>
            </w:r>
          </w:p>
          <w:p w14:paraId="1A618DD3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Medium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Rare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643FB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47049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 </w:t>
            </w:r>
          </w:p>
        </w:tc>
      </w:tr>
      <w:tr w:rsidR="001C1938" w:rsidRPr="00C2013C" w14:paraId="7E7BA8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ellon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  <w:p w14:paraId="5C2AF07A" w14:textId="4F89DE8E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Arzell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BCEE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3607-596/2023</w:t>
            </w:r>
          </w:p>
          <w:p w14:paraId="052F311C" w14:textId="1F19F6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 </w:t>
            </w:r>
          </w:p>
        </w:tc>
      </w:tr>
      <w:tr w:rsidR="001C1938" w:rsidRPr="00C2013C" w14:paraId="4DE0DF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8274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205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208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9BB5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CC36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B8C7D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5D87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95B5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5483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0BB8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450F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3CC9B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9E1F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2231B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7708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AC00E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34B7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5FB4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6B58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B25DB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0EAD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FEA7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24BF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CB445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E0CF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2783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6E03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965A3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C03F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D27B3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F833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6447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6252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44D66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CF98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5A4D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C2013C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19FB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AAAC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AED6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5C6CC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AB50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FAB08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A2E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72B2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E4B6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AB4C7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975A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F9868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8DF42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B9EE2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D9E7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EBD94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3E2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6EBE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E4A4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1401F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1784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CCE5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874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96F7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1D45A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6DA69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3C459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468F3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773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18868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0CE2C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14070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9ADFB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174A9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70DDC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D4E41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1734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ED082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3F7E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DBCD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Brivio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imited</w:t>
            </w:r>
            <w:proofErr w:type="spellEnd"/>
            <w:r w:rsidRPr="00C2013C">
              <w:rPr>
                <w:rFonts w:ascii="Times New Roman" w:hAnsi="Times New Roman"/>
              </w:rPr>
              <w:t>“,</w:t>
            </w:r>
          </w:p>
          <w:p w14:paraId="05879A2E" w14:textId="493BB61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B7F8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7FE20A94" w14:textId="1AB622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4896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Brivio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imited</w:t>
            </w:r>
            <w:proofErr w:type="spellEnd"/>
            <w:r w:rsidRPr="00C2013C">
              <w:rPr>
                <w:rFonts w:ascii="Times New Roman" w:hAnsi="Times New Roman"/>
              </w:rPr>
              <w:t>“,</w:t>
            </w:r>
          </w:p>
          <w:p w14:paraId="1437BF24" w14:textId="06498754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BA0E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0BB9734F" w14:textId="3DD869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7532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Brivio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imited</w:t>
            </w:r>
            <w:proofErr w:type="spellEnd"/>
            <w:r w:rsidRPr="00C2013C">
              <w:rPr>
                <w:rFonts w:ascii="Times New Roman" w:hAnsi="Times New Roman"/>
              </w:rPr>
              <w:t>“,</w:t>
            </w:r>
          </w:p>
          <w:p w14:paraId="14628B59" w14:textId="5C4D75E6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87DB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37D41D4" w14:textId="3A0EF3F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84F02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Brivio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imited</w:t>
            </w:r>
            <w:proofErr w:type="spellEnd"/>
            <w:r w:rsidRPr="00C2013C">
              <w:rPr>
                <w:rFonts w:ascii="Times New Roman" w:hAnsi="Times New Roman"/>
              </w:rPr>
              <w:t>“,</w:t>
            </w:r>
          </w:p>
          <w:p w14:paraId="0F45BB6F" w14:textId="466687C9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8092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5BDAAD1" w14:textId="5080BB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2729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Brivio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imited</w:t>
            </w:r>
            <w:proofErr w:type="spellEnd"/>
            <w:r w:rsidRPr="00C2013C">
              <w:rPr>
                <w:rFonts w:ascii="Times New Roman" w:hAnsi="Times New Roman"/>
              </w:rPr>
              <w:t>“,</w:t>
            </w:r>
          </w:p>
          <w:p w14:paraId="23B81CE8" w14:textId="07A09D8B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CBB7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73893992" w14:textId="2941C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D310B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Brivio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imited</w:t>
            </w:r>
            <w:proofErr w:type="spellEnd"/>
            <w:r w:rsidRPr="00C2013C">
              <w:rPr>
                <w:rFonts w:ascii="Times New Roman" w:hAnsi="Times New Roman"/>
              </w:rPr>
              <w:t>“,</w:t>
            </w:r>
          </w:p>
          <w:p w14:paraId="33FA54BC" w14:textId="60627C5C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D22E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72763EB" w14:textId="0B5E9A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DF411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</w:rPr>
              <w:t>Brivio</w:t>
            </w:r>
            <w:proofErr w:type="spellEnd"/>
            <w:r w:rsidRPr="00C2013C">
              <w:rPr>
                <w:rFonts w:ascii="Times New Roman" w:hAnsi="Times New Roman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</w:rPr>
              <w:t>Limited</w:t>
            </w:r>
            <w:proofErr w:type="spellEnd"/>
            <w:r w:rsidRPr="00C2013C">
              <w:rPr>
                <w:rFonts w:ascii="Times New Roman" w:hAnsi="Times New Roman"/>
              </w:rPr>
              <w:t>“,</w:t>
            </w:r>
          </w:p>
          <w:p w14:paraId="1ED0F284" w14:textId="76A0D853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DFC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A86BC56" w14:textId="0B2394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8080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EBCF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66F9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6F61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173FA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75F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CA762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1F06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F656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; </w:t>
            </w:r>
          </w:p>
          <w:p w14:paraId="21E97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E0542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u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Goo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eyMatri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94E5B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5F67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2F683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D4CD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0289F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97EF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2C75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2D34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58BA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BDB2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7C87F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5627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88DE4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3AAC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2F79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F3E1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0E8E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6429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D055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6A8D0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C2E4F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8D5D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993E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B60A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DF11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40E2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5B72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0B88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36F5B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5B9D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98F13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BF8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86088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4919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739FB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423B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2236A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2D941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4F811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1FAD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BFCE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CB92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15C9D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8E6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295C0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Palom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edi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E5B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3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C2013C" w14:paraId="71E0FC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dentifi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8D0D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544AF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6A4B0C6E" w14:textId="333903A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D3CA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F3121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obil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88E0C2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p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  <w:p w14:paraId="3C89DD1F" w14:textId="1C75BE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sp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E82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D5E80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07F3C9B6" w14:textId="622B89C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54A75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26B2E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765B66D3" w14:textId="185489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523E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4E1C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3507B2E3" w14:textId="1A70C50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6B9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889F6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Perfec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torm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“</w:t>
            </w:r>
          </w:p>
          <w:p w14:paraId="4BF03D78" w14:textId="2179F44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in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Yard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EA37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6756A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2AB9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C7FD4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D721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1EA0F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DCBC0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FA191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C70F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9256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E43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F1F1E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BE75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C1CC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690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0600C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DD264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5CAD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B376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0AD2D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6A89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0B4E3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D193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3B255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5C4C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6895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C9CF8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BBBA8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1799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A9539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78809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32403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AC6E8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6B464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1D3BF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BD50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76E3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B1E96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BDB9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A136B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00A3F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3E295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5553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C09E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D047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17C90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07387670" w14:textId="457F7A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1687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73CDB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2A6DCF03" w14:textId="2A468E0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B791C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3C8D34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249089F4" w14:textId="3AB2B0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95913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B08E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“</w:t>
            </w:r>
          </w:p>
          <w:p w14:paraId="6C813EC3" w14:textId="5339FCF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5AE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285E3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Lima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es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AF11D7C" w14:textId="659D67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Lima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es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A0AD8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7FFD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2B5A2C6D" w14:textId="7A40D0A8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5437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5605CFC0" w14:textId="577154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97AA9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07ED4A1" w14:textId="6DC67BF3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B509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05FC41F3" w14:textId="0E2FB7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995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FF1CDD5" w14:textId="286A428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1C4B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E6952AA" w14:textId="1A94F2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920B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8A4ED27" w14:textId="46A90641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61DCB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310D5FCB" w14:textId="7004E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BD6A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84CDD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CF84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633F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AA0E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LAKTIKA N.V.“ 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F65AB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5F7AF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7CF9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0BFF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0BA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5EC4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64E4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BA52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8D3F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0E90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DBA84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E333F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A6880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A60E2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E05F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B3F98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818A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C7B19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0E9E2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A83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B562F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002AA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8DAE3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D4A71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FE2E47E" w14:textId="1C4CEA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31D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1FF71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A7D1E72" w14:textId="03B1F05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F1A59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32ED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647CA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3F3C1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58D5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DDDB3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Favori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United N.V.“</w:t>
            </w:r>
          </w:p>
          <w:p w14:paraId="242326C8" w14:textId="5AF858A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P&amp;T Multimedia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133A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A9B4C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2497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AED5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1765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52604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C00F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644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C676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F8A49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587D6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74826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54F8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EE40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E9DD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3429C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4E5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432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4DBA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221AD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E955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F037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D23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48F28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1222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C6C9D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A05A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5A05D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2056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AF0C7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FAF4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095CD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CB72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5C5C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7DB3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61F66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46C9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F560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153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084E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52B7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0E7C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EAF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B1A72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BD0118" w14:textId="36C7721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EB2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868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2A4C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4A60DD" w14:textId="62F94D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ylkan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FC3E5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868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1DA07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5B1EDD9" w14:textId="2999AC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34935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4D5DC84D" w14:textId="0A97E4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4179E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B093898" w14:textId="4315CC00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29786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7293D0A" w14:textId="3A0F88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C3FE7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7612AD1C" w14:textId="0775DDED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5B48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566999D8" w14:textId="39524F8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1562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3C5DDCE" w14:textId="64B4339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0FD7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673BE3F" w14:textId="02BD62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65ED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7A955A32" w14:textId="2FF4D539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F3284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1D93F52" w14:textId="700DA1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F9AE9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80B6C81" w14:textId="32CF19D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CA71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6DEE074C" w14:textId="4078B0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12773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B795BBF" w14:textId="41AE9B88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F0C11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4C3DFD33" w14:textId="5D12F3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B7ADA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3AD32AA" w14:textId="1058D23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C347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65C3C1D" w14:textId="469D22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7447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3F63ECD" w14:textId="0E9CD674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95790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12A38C27" w14:textId="4F6090B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AF850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BF6A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B2F88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1A6F16E" w14:textId="376054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331E8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B67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40982EA" w14:textId="1902CB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8FF4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E29B1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731E658" w14:textId="00C441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D127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40BC6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4BA408F" w14:textId="42DEAA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18D9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0F8D8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8DF047" w14:textId="3B58AA9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31499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A136D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8804D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78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B24A3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F6276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169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83F5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7B178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9A6A6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B85F0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FF8AE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D66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204DC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C04DB5" w14:textId="0ACB3F7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156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8A98C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0CB0ECC" w14:textId="5D6600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E6572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E4DB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24A3DE2" w14:textId="6966712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996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5F029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AF57FF9" w14:textId="435000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0A6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FCA79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4EF864" w14:textId="3A8FBCE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6CBE9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D9209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F3F8DF" w14:textId="75BD28B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AB94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C5081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5BC9C3" w14:textId="1002208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DE91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69DD7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E699FB" w14:textId="30A054A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CC92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8551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5104AC9E" w14:textId="5D42BA0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EC36B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85036DA" w14:textId="4A00E1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745BB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5059336" w14:textId="5256F1ED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BC8E5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 eI2-4216-596/2023</w:t>
            </w:r>
          </w:p>
          <w:p w14:paraId="2D92E41B" w14:textId="452183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2869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3DEC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2137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F47E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80FF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Brivio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Limited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Invicta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Networks</w:t>
            </w:r>
            <w:proofErr w:type="spellEnd"/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 xml:space="preserve">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9D29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56E1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FF5B1DB" w14:textId="77C16A42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8E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40CCE6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8133CF" w14:textId="2298BAC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2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475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3A2667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28C33C" w14:textId="5EEF764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3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A32A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0E1D09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A1EE14B" w14:textId="171805A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47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0778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41DC1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647A4BE" w14:textId="2D89EA8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48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83A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7173C0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AD83356" w14:textId="0C45FD7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5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EDAE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9AE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3A3B783" w14:textId="27BD39C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5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3E8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57C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E37B512" w14:textId="0F7A860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C7874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647B96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6E58A7" w14:textId="3FCC6DC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3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EF0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25B81B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87C7E36" w14:textId="76096B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4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39FC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3D453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2F1CAB3" w14:textId="7C65BE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5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1BB84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783F43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012789B" w14:textId="13E12C8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7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C2013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579D2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521744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C8975F" w14:textId="739FA0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C2013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61B3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5ADA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6936D35F" w14:textId="61E5209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E4B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7CC959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7B4043D2" w14:textId="181EA98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231F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3AC0DF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D2857EF" w14:textId="55F5C3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48CD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402EC8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73C8306B" w14:textId="7ADF51E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8901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6975E3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46ADE470" w14:textId="7A9AFDD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FA406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706F90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52F6A786" w14:textId="443629F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aprim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FC35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532B8C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retenimient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Rojo B.V.“</w:t>
            </w:r>
          </w:p>
          <w:p w14:paraId="7D8C941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8862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06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1AA38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„WP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Consulting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26D79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06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72785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Royal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026CEA8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trima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665C1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ins.game</w:t>
            </w:r>
            <w:proofErr w:type="spellEnd"/>
          </w:p>
          <w:p w14:paraId="67E7BE9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  <w:proofErr w:type="spellEnd"/>
          </w:p>
          <w:p w14:paraId="40867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4568F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070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2E49C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AB54C98" w14:textId="0785FC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79884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2C66B6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DD855E5" w14:textId="6F5B08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4BD7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678E9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AD83EC2" w14:textId="1985A0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493E9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2BDD9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A7EDDB4" w14:textId="6A0B3F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9745F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A3198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20B43AA" w14:textId="312B17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94AF4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44A74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009A3E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83F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84A33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523F1C3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9FD99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C9024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Management N.V.“</w:t>
            </w:r>
          </w:p>
          <w:p w14:paraId="06B0103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Otrani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4C2D483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lastRenderedPageBreak/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299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56A1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AB6BD2" w14:textId="404E42F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DF7D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4DA63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65ED974" w14:textId="4A3AB3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BF4E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FB84E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F66118D" w14:textId="4FED1E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8D769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1F06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4FF6983" w14:textId="00F514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4107E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2025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F8551EC" w14:textId="5D1591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D9DA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F7D2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C670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648B7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v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0793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703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C2013C" w14:paraId="20B1F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DE09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7253C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55F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52E2D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AF4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CD902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9B4D7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0F03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6CFE1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D7F9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8F57B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94DD6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C25A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EF7A8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2E36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F902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6B088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15CE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CDF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058BC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DD7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11864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B625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B10EB05" w14:textId="0CDEC5E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5015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18AE8CF5" w14:textId="415B91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362D8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E825D86" w14:textId="7DF49F5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CA2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5579F96E" w14:textId="35598D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E26F0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3F76B20" w14:textId="01FD15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A07B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,</w:t>
            </w:r>
          </w:p>
          <w:p w14:paraId="39DDD451" w14:textId="699D3C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204D1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atoshi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1A319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1960-596/2023,</w:t>
            </w:r>
          </w:p>
          <w:p w14:paraId="0076A0D6" w14:textId="3909E7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CC1B3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5B914E0" w14:textId="40DA412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F764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DA0C2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FF1AAC" w14:textId="4309755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lastRenderedPageBreak/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A50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095D56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2580808" w14:textId="042197F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031C3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1BA05E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4F7918" w14:textId="345D8D1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EEE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7DDABE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3BF7DB6" w14:textId="707FA2E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73A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3D0CA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9ACBD5D" w14:textId="2D2063C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F5FD1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1C1938" w:rsidRPr="00C2013C" w14:paraId="642F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63B5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B33CB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1E49B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DE0B9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C9DC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EDCA5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C1D4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218B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9F378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2DCC4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DF8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539A0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AEFA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03C0E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501D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80804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AAFF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02020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DEC6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CB096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7ABC9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685A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D78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6D0CE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201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8964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4FC70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6EDB5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5E7C8CC7" w14:textId="19D6A3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FD4A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3E794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Techc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old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B.V.“</w:t>
            </w:r>
          </w:p>
          <w:p w14:paraId="46ABED30" w14:textId="46C5CC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Fabeltr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470B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B9C87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F3D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CEE87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74F4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11308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6F7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86483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2BD3C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A89C6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D826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38C10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07E2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FD9F6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9B1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7091A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64103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3896C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7DDF6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4203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6F27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ADE06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F02B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9C8D1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47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98D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5BEA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175ED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FD3A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C5B34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7511C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F2D8B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55A74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60BB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F39E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E823F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59D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E2161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27F8A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31150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D33F5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D0E64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B022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76927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E15C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854A0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9BBE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A9315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0E41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32EE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6B6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0A66C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85D9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4A10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1BF0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703E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5B03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F0E8E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590A2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CE2AB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873B7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99CAF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E8EF9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043A4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18FA4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7BDDD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9A75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81A39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av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br/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acomi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Ltd.“</w:t>
            </w:r>
          </w:p>
          <w:p w14:paraId="5F95387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09FC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274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4CFB6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7368D1" w14:textId="5C6D59B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05E8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DDA2A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27F804" w14:textId="3E4B793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EC78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DD7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3843A3" w14:textId="193DC08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C18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2A9EA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212C338" w14:textId="29EFBB5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6FC9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2B463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16E48AA" w14:textId="2465511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B17E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F964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2DA7092" w14:textId="516258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9C54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E6521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1FACA4CD" w14:textId="4EFB3792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A2CA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C4E97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Brivi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Limited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  <w:p w14:paraId="3A400139" w14:textId="2E09A5A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Invicta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Network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B34B5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07C56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lockD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A890C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27ABE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789D871" w14:textId="26804E6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8D1C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01E13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93A2B29" w14:textId="586B66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5873B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7338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778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CF0C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E7260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DF14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B270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3F17D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78371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DC57E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DCFD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23FD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4F6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3F3F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97FF4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63E32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AC2C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8B42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3FCA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69A03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3078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5600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Sports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) ENC“ „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Hillside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Gaming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2116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3163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9F059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6A704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F3CEA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8AA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6B68E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AD7A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1E0A9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C273B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7DD82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DCBF5D7" w14:textId="75BFE8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EA7E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E1556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5117751" w14:textId="1F3DA36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6C99F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AF19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0FE1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DB479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10BB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82AA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B2DA3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F7212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93E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A95C1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49C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06F4F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7E2B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03422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E41CF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B8EFC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FDDC5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A3BF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9EAA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DF7C6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B3D0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73BC3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BFEA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991D3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4DC7786" w14:textId="3197FE5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5611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9E3A3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C3A505" w14:textId="6140705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808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FB6D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C4C301" w14:textId="1F4BBE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01F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96ADC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DA04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0CF7F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BEAE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304A6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36D80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1E03B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069599" w14:textId="2D800FD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FFEE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508E8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1219E13" w14:textId="70F16BD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551D1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4E3DC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F7DD3C7" w14:textId="0CEEC79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3DE3A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1DCF4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91CA0D3" w14:textId="2B1DA4C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7A88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62C1C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061BDFB" w14:textId="31B17FA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6C98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15DDB6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1F7358" w14:textId="11238FA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1223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A1721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0C48DFF" w14:textId="78B93EF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EF79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BE2EA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EBB05D" w14:textId="0BAFAC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B14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5FDC88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BC5FDD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  <w:proofErr w:type="spellEnd"/>
          </w:p>
          <w:p w14:paraId="65A855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4179D7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4509E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84C35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13B4F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7D598E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6F45D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931AB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5A8AE3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84364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3091F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21DC83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787A0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56E44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1174C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3C9147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741EC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65534D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8BBC3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0228A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DFC6D49" w14:textId="77777777" w:rsidR="001C1938" w:rsidRPr="00C2013C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EBC8E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12186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F4B76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48877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1589C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310168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9E04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76070D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Creativ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lianc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31CF7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31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6DF2A4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BB2915D" w14:textId="1B615A1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FAA74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27EEB7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55A99FA" w14:textId="788ACA6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2C9C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706F0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D290DAA" w14:textId="7F0C53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CF69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C1938" w:rsidRPr="00C2013C" w14:paraId="3C02B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42C6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12FB7A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3FE2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192DAD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5C76FC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2F098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40DD4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4F1E76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ADE8C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2E859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B1A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07CA00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24D06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  <w:p w14:paraId="37DE44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B4361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4A3244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F49E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2B37E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6C01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344C97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F1143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4F206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A0210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6BF46AC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71EF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2FB9B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137BE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1C1938" w:rsidRPr="00C2013C" w14:paraId="3602C9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limanie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ocie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sponsabilida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2BBCC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A47434" w:rsidRPr="00C2013C" w14:paraId="2DEF65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24AC17" w14:textId="41B1693F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47C9C41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54F25D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C140D93" w14:textId="6F77370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F2D33F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2CBB1A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86C5DC0" w14:textId="73DD0C03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D75DF23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5DAB5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BAE87" w14:textId="4A32A432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60389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63D37E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2CC134" w14:textId="7B83D09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32FF77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782DC0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E02662C" w14:textId="7016A6CC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9695F3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465B88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3DC11B" w14:textId="479DE39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6784DB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13B354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49D673" w14:textId="11FE3E7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C58EB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21B4D8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84CAE88" w14:textId="3B7CDFB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BC4629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2861EF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8E04522" w14:textId="2D55820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30714D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4ECC8C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698623F" w14:textId="20609EE6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A1D73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443E57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FE6CE2" w14:textId="10D2ED8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14F7B4A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43C5C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D7E5E82" w14:textId="7737CEA5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E225BC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47D844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A18F199" w14:textId="10167F7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923B9F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71B4A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769FA1" w14:textId="641F4AA9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D14B32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2AE7B7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6726DF5" w14:textId="7EA04442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0E730A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4C10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0870FC" w14:textId="5F6A8BC5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4F444C7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61A233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277312A" w14:textId="11828ED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C2E0D8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506F5B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694FE11" w14:textId="3F0E593B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1DEBF7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47434" w:rsidRPr="00C2013C" w14:paraId="51CC6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95DC7C" w14:textId="3DE38BA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4360B1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1167C5" w:rsidRPr="00C2013C" w14:paraId="38036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C2013C" w:rsidRDefault="001167C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C2013C" w:rsidRDefault="00932FF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C2013C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C2013C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Klaipėda,</w:t>
            </w:r>
          </w:p>
          <w:p w14:paraId="0089180D" w14:textId="420FE369" w:rsidR="00A47434" w:rsidRPr="00C2013C" w:rsidRDefault="00A47434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C2013C" w:rsidRDefault="00A47434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2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715E6" w:rsidRPr="00C2013C" w14:paraId="78D565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9FBC491" w14:textId="2C24F702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384E1BD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000504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D312666" w14:textId="1FBC32E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C6866DB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20150D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A3BB7FC" w14:textId="31FFBE72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5D5651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55635E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9014AF5" w14:textId="0FC6B8B8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6F1DEC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4A7AC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085C2F1" w14:textId="0DF2F83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C3299A9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67B645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0D64215" w14:textId="192D5B45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5EEE5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21576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D5C4087" w14:textId="316D433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6D5316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2D88B4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356F7F7" w14:textId="0C9B6D0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7C62090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15E6" w:rsidRPr="00C2013C" w14:paraId="415EA5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9378287" w14:textId="55EE8438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475A07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5C4265" w:rsidRPr="00C2013C" w14:paraId="421080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C2013C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8D795D0" w14:textId="7CBD7594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C2013C" w14:paraId="2C159C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C83A655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C2013C" w14:paraId="2F502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8BA9ABB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C2013C" w14:paraId="32DB7A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7B9CE62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2024</w:t>
            </w:r>
          </w:p>
        </w:tc>
      </w:tr>
      <w:tr w:rsidR="005C4265" w:rsidRPr="00C2013C" w14:paraId="287CC5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D078D7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C2013C" w14:paraId="5F0F6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FAE765A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C2013C" w14:paraId="4975E0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69D7062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C4265" w:rsidRPr="00C2013C" w14:paraId="20BBBB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542646A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13FE3" w:rsidRPr="00C2013C" w14:paraId="3FC6CA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C2013C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C2013C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21072CD" w14:textId="233D12CB" w:rsidR="00013FE3" w:rsidRPr="00C2013C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52FBDF8" w14:textId="0B8A2094" w:rsidR="00013FE3" w:rsidRPr="00C2013C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13FE3" w:rsidRPr="00C2013C" w14:paraId="7D93B2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C2013C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C2013C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B15E703" w14:textId="7CF00C36" w:rsidR="00013FE3" w:rsidRPr="00C2013C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ADF8453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3B5C92" w:rsidRPr="00C2013C" w14:paraId="1EE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AAF5EA4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C2013C" w14:paraId="01F63E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  <w:p w14:paraId="136DB503" w14:textId="6A00477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C2013C" w14:paraId="009024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</w:p>
          <w:p w14:paraId="7D9622DE" w14:textId="6A8159D4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3B5C92" w:rsidRPr="00C2013C" w14:paraId="1113B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0F4B1BE" w14:textId="24D4E84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3602CC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3F0D950" w14:textId="61A0F4E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835D53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2063A6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DE7C585" w14:textId="57D15D3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8EE9E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011A31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17407CD" w14:textId="053B9C79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FDB788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5EB0B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38416D8" w14:textId="022EC1C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DDA27B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34A324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88E691A" w14:textId="56655C7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57F74E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3A5B7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8F08FDE" w14:textId="17CDDD9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138311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7AC7A0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9B579B0" w14:textId="5E385C13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05D81A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480D2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B0CA39A" w14:textId="012392A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F0867A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6CFA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BE93193" w14:textId="7E20EA5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4A97EA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0511D6D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3B14168" w14:textId="04BF03F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BE3471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4AC9CA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6A39A0" w14:textId="26653867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9EB79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606E02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F80894D" w14:textId="7FA03E15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054935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45935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FEA4A01" w14:textId="0EF91E4C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A8BDF5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168450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39AC5A2" w14:textId="2B837826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5EB68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2C4138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8B83680" w14:textId="41E892F3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2F63F2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3198C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63276CD" w14:textId="398B11C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BD905E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246E16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80E7AC4" w14:textId="17C3BBD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41257B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2D7D62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C7F982" w14:textId="42B7299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3B1CAC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018845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679B5DC" w14:textId="4BCE8FE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74A53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65692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A657B1C" w14:textId="5925B9F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5CCEA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397D4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AF66BD7" w14:textId="1F19A6C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0369C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21F094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ABD745A" w14:textId="66018C4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89EFAF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4584ED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569376F" w14:textId="16156360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9FC338E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37996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F365BC5" w14:textId="44B19744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883B41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048F5E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3CBA558" w14:textId="08230704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1CBE3F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37478D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05520F3" w14:textId="68FF8CE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DA5812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A360E2" w:rsidRPr="00C2013C" w14:paraId="008E57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3450033A" w14:textId="11FFFC4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4C12C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F1472C" w:rsidRPr="00C2013C" w14:paraId="545C0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F30B58C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C2013C" w14:paraId="00601E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2243C51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C2013C" w14:paraId="26AAA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009256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C2013C" w14:paraId="6BDE941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4E74529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C2013C" w14:paraId="6CA816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A320905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C2013C" w14:paraId="76E33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7BAB471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472C" w:rsidRPr="00C2013C" w14:paraId="338FE3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8C1F53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0AB9FE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</w:rPr>
              <w:t>support@nolimitway.com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A283EFB" w14:textId="1815C936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4,</w:t>
            </w:r>
          </w:p>
          <w:p w14:paraId="13CBC10E" w14:textId="39E8190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128D36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985DF7C" w14:textId="4CA764E1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3941209F" w14:textId="08D4A4BB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2D51B6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3586A51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01978839" w14:textId="51F3998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2A5653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40720D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16071FA9" w14:textId="3C6447F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1FBDD9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49B7B89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1D8F5BB4" w14:textId="5BDED7B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43EE80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FD4A4C0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2A6D7356" w14:textId="3BC118F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6BD1B5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7E2FDB7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60BDC8EA" w14:textId="5A2C45B9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E38FE" w:rsidRPr="00C2013C" w14:paraId="3F7EF0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D46B8C3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3541FC75" w14:textId="0D2ADA33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7116F1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2A87F70" w14:textId="0D5D12E5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E846DE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081219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DC29B8" w14:textId="3AAFADF0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F8C1F1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016E95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DA236F0" w14:textId="11B19ED8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1BE631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6087A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C3C0712" w14:textId="3876551C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108728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2DB15B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7DB4D30" w14:textId="25363D79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2CC7DE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313C34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1AFE1EE" w14:textId="544F103A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FBABF3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57D399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364E0F" w14:textId="5270EF43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991439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4A6316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53884D" w14:textId="10AAF5D2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81AC21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7EDE6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4CB63C7" w14:textId="4C7A3EBD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6A947A0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79AA3D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966349B" w14:textId="7D8FF4FA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BB2A4ED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14F2E8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43807AC" w14:textId="0C245C0B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BC9CBE8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2DBBB6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B912D8" w14:textId="761C4504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949ECD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0D5C6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5DABDA2" w14:textId="00EF760F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427D61F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18F0C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7A840C9" w14:textId="13CD3139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C77F29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07AB06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96DD4FD" w14:textId="42C3E45F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3B3D07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4A6BB3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D10DDA6" w14:textId="3ABCE854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AF3F91D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13DAAC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37CDC57" w14:textId="051DEFE8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7B0329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22E6" w:rsidRPr="00C2013C" w14:paraId="59BCAA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6541B3F" w14:textId="3C28E8EC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730897B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701B6" w:rsidRPr="00C2013C" w14:paraId="5FF3A0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C2013C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61D9570" w14:textId="2A79451A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C2013C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111B7" w14:textId="125518BC" w:rsidR="004701B6" w:rsidRPr="00C2013C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701B6" w:rsidRPr="00C2013C" w14:paraId="2C6B8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C2013C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006863CE" w14:textId="7B742746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C2013C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4A7C6" w14:textId="65A29513" w:rsidR="004701B6" w:rsidRPr="00C2013C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59343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ABCA21B" w14:textId="0FCA089C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C72D5" w14:textId="293DDD4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79EEA8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D44B6DF" w14:textId="7080CA18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23569" w14:textId="455E0145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668BAB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65AC184" w14:textId="36240020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28FD0" w14:textId="42639B2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6C591C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D466D9D" w14:textId="77C10B8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D0D93" w14:textId="02449811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04C246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FCCCC0" w14:textId="48F62A3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E9D01" w14:textId="1C8A76AE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02CD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C35139" w14:textId="30C79BE7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BA901" w14:textId="06F7B50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055E1A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16ACB6B" w14:textId="6419A382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A4E1" w14:textId="67E8806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73E5B0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FAB6FA8" w14:textId="5C6EB589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2F56D" w14:textId="502E6EE4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1319B4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1C21AB" w14:textId="3159659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47378" w14:textId="20610B2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6EB4D3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74C562" w14:textId="36B480F9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3A070" w14:textId="45F5A75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5F6B2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F1B858A" w14:textId="0A95DBC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C829" w14:textId="7C219C14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726B40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55A0D2" w14:textId="74048F0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D33CE" w14:textId="306DA58D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5411DA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7326BF4" w14:textId="7FD53A9B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F3EB" w14:textId="7974D67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70227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1F6C21" w14:textId="75E0B96E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85BA8" w14:textId="4D929E4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43678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FD13E1" w14:textId="50EB3F54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2E784" w14:textId="0CCEC6CA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3F739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F7196B0" w14:textId="0C70D8D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F7FE" w14:textId="73ACE150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427A64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49F7E8" w14:textId="0825C1C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47BEE" w14:textId="4A4CA12A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4D066B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D05E48B" w14:textId="754F3A6D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52130" w14:textId="78CF9FB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49A6B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3CAEAA" w14:textId="1F43A41D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C745E" w14:textId="5CA30F63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3C091D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A6591A" w14:textId="1A9D23DE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746DC" w14:textId="7692339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62A20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466F70" w14:textId="4CB6BA28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7BAF2" w14:textId="61D1ED89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066D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D47E3D4" w14:textId="2C9BA96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5A161" w14:textId="499CE1F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16F45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3527D05" w14:textId="291ABD3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738" w14:textId="229581D8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5EB7C8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F02992" w14:textId="2EE783DA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60443" w14:textId="647A79B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1D956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BF66A40" w14:textId="5170474A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B0DA8" w14:textId="36BCBF63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14C43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AB19828" w14:textId="5F4DFF1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5FB37" w14:textId="0207134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637C62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C2E4094" w14:textId="66366804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D2E6" w14:textId="4863C65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3D67D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7E331E0" w14:textId="3E70610C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E701" w14:textId="293A9B4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F1D96" w:rsidRPr="00C2013C" w14:paraId="16601E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7ECB612" w14:textId="548B0977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B872" w14:textId="5450578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33D82" w:rsidRPr="00C2013C" w14:paraId="4B92AE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22E7537" w14:textId="63B50204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B8AB9D8" w14:textId="47FB1753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596C3D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1F8A085" w14:textId="03818662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8E5AB6B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4E5AC0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4F783F8" w14:textId="47BAE408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E6B69D8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2EF3B8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4DCC1B7" w14:textId="3E32E1E5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C5205F6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0B77D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9860D4" w14:textId="5BC15B34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Klaiped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0564D9D0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2C6F9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2D16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492FD" w14:textId="324DD3D3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C042" w14:textId="1EE8958F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7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A7B3" w14:textId="71D9DA65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D213" w14:textId="09845983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88821FB" w14:textId="52E00F85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1C596475" w14:textId="5114C413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122550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2123E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2B09C" w14:textId="41031F52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E3393" w14:textId="7953CCE6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859D" w14:textId="547EEEFB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77A38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A387F7A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88BB180" w14:textId="547F2996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14ACE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4FB55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BA55" w14:textId="2FD570E5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92D" w14:textId="157DA0FC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C2F6" w14:textId="24A2FE0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3729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52FE74E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6B33960" w14:textId="19C952C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5530A8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5297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632DC" w14:textId="2A58CE72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111D" w14:textId="235B769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2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74A7" w14:textId="1BF8537F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AC61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5D6EA64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19B12E5" w14:textId="00EAE06A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789649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5F9D0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175" w14:textId="2BF4A94E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F562" w14:textId="3E38DE8C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6CD8" w14:textId="20A7F9C4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FED11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126859B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94A75CF" w14:textId="6DE08E35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Jul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23493D" w:rsidRPr="00C2013C" w14:paraId="54186B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39411" w14:textId="77777777" w:rsidR="0023493D" w:rsidRPr="00C2013C" w:rsidRDefault="0023493D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F2C25" w14:textId="77777777" w:rsidR="0023493D" w:rsidRPr="00C2013C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AD47BB" w14:textId="77777777" w:rsidR="0023493D" w:rsidRPr="00C2013C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8540E12" w14:textId="77777777" w:rsidR="0023493D" w:rsidRPr="00C2013C" w:rsidRDefault="0023493D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C7D5C" w14:textId="47A5A4EE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234CC" w14:textId="38B509B1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3184" w14:textId="38D9942D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553660EE" w14:textId="45AD6005" w:rsidR="0023493D" w:rsidRPr="00C2013C" w:rsidRDefault="0023493D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3C0520D" w14:textId="30B26810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6E4F6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9A32F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39C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4D0989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163698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03B6" w14:textId="147399A6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5A8C" w14:textId="31DA36B8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62F53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61C26A7A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AAE9709" w14:textId="7A7BB6A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0E66C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787B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48CC4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8F28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2DADFDA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6785" w14:textId="24CBF44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0B12" w14:textId="3F6781E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E122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3B46BA6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C9F9366" w14:textId="236AE92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CE7A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05271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0A9D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5AC22E8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4A7AAA5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3D81" w14:textId="27C3F5CD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4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553B" w14:textId="23B972F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D57DD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71B08E40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FA08A55" w14:textId="1D4E2CB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147C7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01F40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C33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0DAAFB4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BBC433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2AC38" w14:textId="609346C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5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5DC6E" w14:textId="0D0E6D6D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9DEA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Panevėžys,</w:t>
            </w:r>
          </w:p>
          <w:p w14:paraId="301E06BB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C9613A5" w14:textId="0AF4FCFE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01EF2D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6017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0CF7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FF7436D" w14:textId="3BAB32E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63BE" w14:textId="31CC9339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32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9643C" w14:textId="1038BA3E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8967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89D2D0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4274782" w14:textId="60D636A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C170C" w:rsidRPr="00C2013C" w14:paraId="13D14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D96E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398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AB3092" w14:textId="04D9AA03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222F" w14:textId="2D5BE5A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3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35A69" w14:textId="3985B964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1FC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18CD687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E0595E" w14:textId="130EB4B0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C170C" w:rsidRPr="00C2013C" w14:paraId="20964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4EFB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8DE5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52DBECA" w14:textId="65EE53E2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096D" w14:textId="0314E46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5D5D" w14:textId="538B6BC8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B71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127D41D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8D6631" w14:textId="60012AAF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C170C" w:rsidRPr="00C2013C" w14:paraId="573D94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FE500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F66B9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C8116D5" w14:textId="5AA4974E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9729" w14:textId="774D6BD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5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910" w14:textId="702F158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068C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75D1F79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57F421" w14:textId="5A8D2D09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F75214" w:rsidRPr="00C2013C" w14:paraId="7478CB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28BAF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F325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31CB4E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925B4E1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02C3" w14:textId="6151225C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10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BE9AE" w14:textId="00A01804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82C5" w14:textId="0DF7963F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101B50E" w14:textId="002F433F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3F106ED6" w14:textId="415878BC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4CEA5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5CEA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BBA8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A3E0E4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AD54A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3842" w14:textId="0DF761E6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2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F36C" w14:textId="66736A9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2453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4655884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269F6B76" w14:textId="5A58C71B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2D3100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35F6F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4711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D4867B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59115F0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98B0" w14:textId="2937FCD1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4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858E" w14:textId="63EAB97C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2D7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C5E3CD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09E18ED4" w14:textId="3650112B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071BA5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E8DB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084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BF7E03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EABF2A6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A306" w14:textId="7F52259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73923824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5007.com</w:t>
            </w:r>
            <w:bookmarkEnd w:id="1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D30D" w14:textId="0D78C5EF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02B3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3E8672B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49C78A90" w14:textId="25CAA3CE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589D9B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2779C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D31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5C1421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27385EB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577F0" w14:textId="62116EA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60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71DDD" w14:textId="51CEF80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FEEBF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7B6F96B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17815B70" w14:textId="318B4428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CF1DE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486E1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AD68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15200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3734DC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3D4EF" w14:textId="077BB492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7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95C9" w14:textId="2FCB05B4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DD35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0A05D3C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764B2C5D" w14:textId="432590FA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28A7A4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A3590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AF6B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B68A852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8B5CA0C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52E90" w14:textId="690E2EB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8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81BFC" w14:textId="60226BDB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890B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4743C67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00466BF1" w14:textId="5A3E34A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057B8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D17D5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FE14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6932275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BB841E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5BD2" w14:textId="059DDA6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gzocasino100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D53A4" w14:textId="13CFF9C9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247E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D4C7ADA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787-362/2024</w:t>
            </w:r>
          </w:p>
          <w:p w14:paraId="443E97F0" w14:textId="1A11B731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C2013C" w14:paraId="710E7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3ADA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AC7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DA6CA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E88AF76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46CB2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.casino</w:t>
            </w:r>
          </w:p>
          <w:p w14:paraId="3CC01BC8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AD649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  <w:p w14:paraId="30F6A04C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81639" w14:textId="52E1749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Kaunas,</w:t>
            </w:r>
          </w:p>
          <w:p w14:paraId="33C9579C" w14:textId="7000D845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007058E2" w14:textId="444EE63C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4B7F4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3AF5B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1A6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4BC1C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EB0FA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C9D" w14:textId="7A56DF9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go1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98CA" w14:textId="71CB8E72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E1E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Kaunas,</w:t>
            </w:r>
          </w:p>
          <w:p w14:paraId="6FC4BA79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33DD4A7C" w14:textId="69329B35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E2179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774D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A5C43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212494A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3C5A04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3E0A7" w14:textId="6292524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1401" w14:textId="226B690D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B483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Kaunas,</w:t>
            </w:r>
          </w:p>
          <w:p w14:paraId="7CFE48A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48219B7" w14:textId="42365DB3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1B8CE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152E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2E87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8CCE40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4EB51EA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24D6E" w14:textId="6FD16BF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1637B" w14:textId="50274F79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382A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Kaunas,</w:t>
            </w:r>
          </w:p>
          <w:p w14:paraId="18F72CB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6623C86" w14:textId="5D7A1961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C2013C" w14:paraId="34A10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3E49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766E9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3EA96018" w14:textId="3EE3EFA2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85004" w14:textId="496CDE69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5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4E05" w14:textId="709D43B3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E7E23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DD9FDDF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F7E1E0" w14:textId="0EED4934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597275" w:rsidRPr="00C2013C" w14:paraId="11E625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9D3C2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BC55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A9D7D22" w14:textId="7CB2C8F0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68261" w14:textId="71D3AB0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pledo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94D5" w14:textId="60541D1A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2310C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7F06CC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DEA829" w14:textId="2D890853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E57EA7" w:rsidRPr="00C2013C" w14:paraId="7F5EEDFC" w14:textId="120D60A6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F770" w14:textId="77777777" w:rsidR="00E57EA7" w:rsidRPr="00C2013C" w:rsidRDefault="00E57EA7" w:rsidP="00E57EA7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C491E" w14:textId="77777777" w:rsidR="00E57EA7" w:rsidRPr="00C2013C" w:rsidRDefault="00E57EA7" w:rsidP="00E57EA7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D9483F" w14:textId="6DFDF7CF" w:rsidR="00E57EA7" w:rsidRPr="00C2013C" w:rsidRDefault="00E57EA7" w:rsidP="00E57EA7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57A71" w14:textId="4318C067" w:rsidR="00E57EA7" w:rsidRPr="00C2013C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2DEC" w14:textId="279A012B" w:rsidR="00E57EA7" w:rsidRPr="00C2013C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75E3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CA69BA0" w14:textId="1BB5E794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50198DBA" w14:textId="672C734D" w:rsidR="00E57EA7" w:rsidRPr="00C2013C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264183BE" w14:textId="77777777" w:rsidR="00E57EA7" w:rsidRPr="00C2013C" w:rsidRDefault="00E57EA7" w:rsidP="00E57EA7">
            <w:pPr>
              <w:spacing w:after="0" w:line="240" w:lineRule="auto"/>
            </w:pPr>
          </w:p>
        </w:tc>
      </w:tr>
      <w:tr w:rsidR="000577BD" w:rsidRPr="00C2013C" w14:paraId="12ABAEE0" w14:textId="3A67D5C8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E8D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48FB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2F770D4" w14:textId="277AC53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04950" w14:textId="2BEC7F0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942CD" w14:textId="2AD15A2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0C0A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8DAC79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578489EA" w14:textId="7C27C34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3C81379E" w14:textId="77777777" w:rsidR="000577BD" w:rsidRPr="00C2013C" w:rsidRDefault="000577BD" w:rsidP="000577BD">
            <w:pPr>
              <w:spacing w:after="0" w:line="240" w:lineRule="auto"/>
            </w:pPr>
          </w:p>
        </w:tc>
      </w:tr>
      <w:tr w:rsidR="000577BD" w:rsidRPr="00C2013C" w14:paraId="38FC67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6C26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A1A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AFDC935" w14:textId="04F94E92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CC887" w14:textId="6B47E98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5A774" w14:textId="40D73D4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C138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F06D31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735E0C4" w14:textId="23DC6B5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094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1643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BEBB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3FB8F4" w14:textId="618E245E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2A0E" w14:textId="25160B0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2484" w14:textId="59B2066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F214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17D7D5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6356B617" w14:textId="163F0B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E4191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D9A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E036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E494890" w14:textId="0E468A7A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189F1" w14:textId="433B12E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59CEB" w14:textId="4C521F8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B88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545FCE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1A21D052" w14:textId="3904901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CD4CB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4FE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4756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0164420" w14:textId="1909DAC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07436" w14:textId="2A1AA14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72DBC" w14:textId="5AAA790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8E8E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9AC776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7E625145" w14:textId="686DAA5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F10B5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1469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5A7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A4BD0FF" w14:textId="36C6DC2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D79BC" w14:textId="05F866A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41CDA" w14:textId="258643F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E80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9711F0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AE3C532" w14:textId="03BFF1C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16CB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82E7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90F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15B2AB4" w14:textId="239F644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1F9F5" w14:textId="34D7936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EF92E" w14:textId="4D3E77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B864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04C59D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08A3700" w14:textId="1C1E8DF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A7D8D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32D3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09BC8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3B96BEB" w14:textId="0C750447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DFC46" w14:textId="0031C94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3E479" w14:textId="110256B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89A1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57D27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4A109DAB" w14:textId="4D62031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D1A3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A479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6FD1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9190D0C" w14:textId="67A9445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711B" w14:textId="63B05C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DFA70" w14:textId="7FE52D7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E5BA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BAF19F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7E7D8E86" w14:textId="6784F69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2C52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60CB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B300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2323154" w14:textId="000CD96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387C" w14:textId="07FDD69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2C623" w14:textId="301DDD8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1BF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9E11C1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1408056F" w14:textId="6C00282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04DB7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673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2DC6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88B3CD6" w14:textId="7EFF579A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9BCC0" w14:textId="24D0A18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AF7E1" w14:textId="72D0EE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382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2480D8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31C43C65" w14:textId="313D006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B84D6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A40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F499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B7A395F" w14:textId="60E6A9D3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7E99E" w14:textId="0C0DF59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A591F" w14:textId="0E9492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B7B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9A53C0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54C9C484" w14:textId="02FC7E8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7EDC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1988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7245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37E62D4" w14:textId="44408F11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327C" w14:textId="7BBD5C6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A639" w14:textId="2A8E1A4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F04C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8B6B97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030B71F" w14:textId="04F6923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FBE6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C20B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60B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4D21E2D" w14:textId="31FE97F5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C79B1" w14:textId="0F185F2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550DE" w14:textId="350844F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3ABA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EED32E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6C6C3F1F" w14:textId="4CC6D72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A7119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2FDE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840CA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0C2BC98" w14:textId="635A363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9BF81" w14:textId="16DF861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78C0" w14:textId="1829237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FBF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2832C8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6B594320" w14:textId="5D50516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8CC20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BA8DA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B105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429664C" w14:textId="3EBE1725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646CE" w14:textId="1D8ABBD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1478" w14:textId="6E55C37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76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F0B447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52790BF2" w14:textId="0E4EDB1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A30EC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2EE5B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31FD5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0EED7A0" w14:textId="2719109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24E" w14:textId="079F0F8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08143" w14:textId="7C23AC9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6C0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499544D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73ABA048" w14:textId="7E7F1FC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5D142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BE0E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146E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E80A9B" w14:textId="21A9336E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BCF3F" w14:textId="7326C8F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A964E" w14:textId="31F7B86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42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84C0D1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CE4EFD4" w14:textId="089EC8F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72BB0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93417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3F8C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B0246F" w14:textId="2EAC16B4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7423" w14:textId="1AEFCF8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E5D4C" w14:textId="7CF8791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008D0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6AEFB0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43AE0CBE" w14:textId="01E1828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3F69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8EF6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CD8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D6441C3" w14:textId="56A0C3D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BDAC4" w14:textId="7086B1C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44DAC" w14:textId="7A5E02F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A45D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9365B8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1864895E" w14:textId="3561C4F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A6F0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3516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DCC9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D5A717" w14:textId="65AF04C3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807AE" w14:textId="06569E5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B6E63" w14:textId="4405EA0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D6AA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D807FD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13568D15" w14:textId="65B58E1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28FC3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F1BD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D0286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14B9083" w14:textId="25B6C00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3B06B" w14:textId="6EF25F6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3CB42" w14:textId="6341EF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9B6B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2827B1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3F595E9F" w14:textId="72B8220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356DF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B18A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44DAD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00DDB58" w14:textId="53D4D07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47B23" w14:textId="264E77A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4C216" w14:textId="2B50A59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F411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770C64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12668DB4" w14:textId="0C73711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2215A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2F76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0E308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F91682" w14:textId="1742859F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163FF" w14:textId="6E0CE4D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627B2" w14:textId="7FB3581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CE1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3CDCDB1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DEDAD63" w14:textId="7FCDC49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D21B4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6E7B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DE40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E9505E3" w14:textId="24A2CF1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FD990" w14:textId="14EF95A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4C26" w14:textId="464DCC0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AC5E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686A62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50E7F152" w14:textId="46A0F65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EA09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29FB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FD63A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5C51FC4" w14:textId="77DA427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09392" w14:textId="0B34AF7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A1B22" w14:textId="7F3B3E3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74F1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2141AC8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38BFD20D" w14:textId="6F85617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4BCC4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C715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2BDA6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2F46C1E" w14:textId="2032584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4BB7A" w14:textId="467186D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90578" w14:textId="0C4FBBC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97B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43EB81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3653B7BE" w14:textId="7528945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184EB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EB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4F077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67E739A" w14:textId="0649C89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5E290" w14:textId="57A12E0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1A5D4" w14:textId="5D6EE4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F5C2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E0EB43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16F35EB4" w14:textId="35243B0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D6937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ADBB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159A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BFB79FB" w14:textId="21E9DB40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37A1B" w14:textId="238CEFD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05B9D" w14:textId="70D9801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88D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EA6035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76F76EF9" w14:textId="21DAB75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7779E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2E58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379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BBDB08" w14:textId="4006D90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EB932" w14:textId="61C193D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6D3B" w14:textId="5A51DAA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4BC5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4BFA7A2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EA267DF" w14:textId="632CD92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028D4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301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37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A927671" w14:textId="3EFB730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6743D" w14:textId="4F79414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21EC" w14:textId="79CA9AF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35C5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124B92F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24C04BCE" w14:textId="7852ABA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099DA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BD173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5A3C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7CEF940" w14:textId="2AFA01CF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CE93C" w14:textId="5424324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8C99" w14:textId="0BAA6E1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02B4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33D8A47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6B3A8F57" w14:textId="192993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B890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67C3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E86C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14679C9" w14:textId="7CCD7124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D49B" w14:textId="707A604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B2E2D" w14:textId="21CD24F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E297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7F28D5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71A75587" w14:textId="5C9471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3622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A99E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30FB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47E48AB" w14:textId="4F9DA67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6B298" w14:textId="6E08AAD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E4F55" w14:textId="5D8E614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33920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6D735C2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736628BF" w14:textId="7DA475E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3B387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EF512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DAE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F08EA8E" w14:textId="322CDC90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B3BEE" w14:textId="7E163FD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6D3FB" w14:textId="369BDF4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F2D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80E0C8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238F18B4" w14:textId="1E03AE1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1E444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8885C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7410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4B3FA8D" w14:textId="05C73351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FD7DA" w14:textId="460868B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89DF1" w14:textId="4BA525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AD61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234F8F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533FCE90" w14:textId="4540F5A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C48D6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DFB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2A6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F1273D6" w14:textId="679EFA0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29D3A" w14:textId="58EB6F4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694A9" w14:textId="5B18FD9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DB9A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57690BC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2D01E206" w14:textId="73F664C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2FF56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C5BF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0965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FFFE233" w14:textId="0C54E2D9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59A78" w14:textId="2F8F64B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39C33" w14:textId="2B18928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6088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</w:t>
            </w:r>
          </w:p>
          <w:p w14:paraId="070301A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4983-621/2024</w:t>
            </w:r>
          </w:p>
          <w:p w14:paraId="069C299F" w14:textId="196279B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ugust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E0BFC" w:rsidRPr="00C2013C" w14:paraId="065DD9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07E40" w14:textId="77777777" w:rsidR="009E0BFC" w:rsidRPr="00C2013C" w:rsidRDefault="009E0BFC" w:rsidP="009E0BF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8240F" w14:textId="19CFD261" w:rsidR="009E0BFC" w:rsidRPr="00C2013C" w:rsidRDefault="009E0BFC" w:rsidP="009E0BFC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C1FE0" w14:textId="2AB80D54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play.banana.poker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FB8B4" w14:textId="71E42B86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808D" w14:textId="470A583B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4AB56F2" w14:textId="75FDBB12" w:rsidR="009E0BFC" w:rsidRPr="00C2013C" w:rsidRDefault="009E0BFC" w:rsidP="009E0B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6205-473/2024</w:t>
            </w:r>
          </w:p>
          <w:p w14:paraId="197DB38D" w14:textId="097E9CBD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pt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 </w:t>
            </w:r>
          </w:p>
        </w:tc>
      </w:tr>
      <w:tr w:rsidR="00EA70FA" w:rsidRPr="00C2013C" w14:paraId="43035A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A062" w14:textId="77777777" w:rsidR="00EA70FA" w:rsidRPr="00C2013C" w:rsidRDefault="00EA70FA" w:rsidP="00EA70F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C8627" w14:textId="1E574403" w:rsidR="00EA70FA" w:rsidRPr="00C2013C" w:rsidRDefault="00EA70FA" w:rsidP="00EA70FA">
            <w:pPr>
              <w:pStyle w:val="xmsonormal"/>
              <w:shd w:val="clear" w:color="auto" w:fill="FFFFFF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NOVA PENS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342A3" w14:textId="14D8D985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lu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3C99" w14:textId="5E1D8028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omplaints@flush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E5962" w14:textId="77777777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Klaipėda,</w:t>
            </w:r>
          </w:p>
          <w:p w14:paraId="693DD4F5" w14:textId="531C45A1" w:rsidR="00EA70FA" w:rsidRPr="00C2013C" w:rsidRDefault="00EA70FA" w:rsidP="00EA70F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6517-609/2024</w:t>
            </w:r>
          </w:p>
          <w:p w14:paraId="40817F74" w14:textId="29250CB0" w:rsidR="00EA70FA" w:rsidRPr="00C2013C" w:rsidRDefault="00EA70FA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2013C" w14:paraId="75A5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7B749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336A4" w14:textId="77777777" w:rsidR="00451FC2" w:rsidRPr="00C2013C" w:rsidRDefault="00451FC2" w:rsidP="00451F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3FF3181" w14:textId="08F403EE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AEE5E" w14:textId="1447667A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4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5116" w14:textId="123325D3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95DBF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A9E5841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2E70AA" w14:textId="37AC96B9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D364B9" w:rsidRPr="00C2013C" w14:paraId="69D114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9A62E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F86C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8792D5E" w14:textId="736B063F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E5653" w14:textId="6BDB95D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3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28C8F" w14:textId="621176E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7F87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DC4C18D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67450E" w14:textId="30423EE0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D364B9" w:rsidRPr="00C2013C" w14:paraId="4ED411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15CD5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260FA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67344B3" w14:textId="334F4C02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F6178" w14:textId="0423C5D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341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F54A" w14:textId="6B6A80A8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A64AB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A24E6D7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D0D04D" w14:textId="14B87D2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D364B9" w:rsidRPr="00C2013C" w14:paraId="129929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CD4F3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66242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58E267CF" w14:textId="64C45AE3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61DF" w14:textId="5BDF994B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84A2E" w14:textId="2C08C27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DDE9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CE20D3F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299F6" w14:textId="7722E60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D364B9" w:rsidRPr="00C2013C" w14:paraId="384058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6425F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D74A9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665D1020" w14:textId="6C413210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07EC2" w14:textId="1C2A7245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97DE" w14:textId="236E8E9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CFF5D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50D4DA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0DECC0" w14:textId="5A69DD35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451FC2" w:rsidRPr="00C2013C" w14:paraId="26C716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A62BB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A8A69" w14:textId="60B020E0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ultiSof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CA15B" w14:textId="5FEA2596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6F747" w14:textId="34B0E121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slots.com@gmai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7E74" w14:textId="48F7CAE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Vilnius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E6A20FF" w14:textId="0A42C4D5" w:rsidR="00D364B9" w:rsidRPr="00C2013C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16887-473/2024</w:t>
            </w:r>
          </w:p>
          <w:p w14:paraId="0E4922C2" w14:textId="2EEB6DC0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2013C">
              <w:rPr>
                <w:rFonts w:ascii="Times New Roman" w:hAnsi="Times New Roman"/>
                <w:sz w:val="24"/>
                <w:szCs w:val="24"/>
              </w:rPr>
              <w:t>9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2013C" w14:paraId="13A413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9326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2B97C" w14:textId="77777777" w:rsidR="00451FC2" w:rsidRPr="00C2013C" w:rsidRDefault="00451FC2" w:rsidP="00451F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Games &amp;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or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63BF558" w14:textId="2C42C575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Power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FF0F5" w14:textId="189DD334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ipstars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BC57C" w14:textId="79BC201E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hipstar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03FB" w14:textId="2AE743A3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Kaunas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4693754C" w14:textId="284B51AD" w:rsidR="00D364B9" w:rsidRPr="00C2013C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1170A" w:rsidRPr="00C2013C">
              <w:rPr>
                <w:rFonts w:asciiTheme="majorBidi" w:hAnsiTheme="majorBidi" w:cstheme="majorBidi"/>
                <w:sz w:val="24"/>
                <w:szCs w:val="24"/>
              </w:rPr>
              <w:t>eI2-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16888-505/2024</w:t>
            </w:r>
          </w:p>
          <w:p w14:paraId="6BA4281F" w14:textId="0A3A019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2013C">
              <w:rPr>
                <w:rFonts w:ascii="Times New Roman" w:hAnsi="Times New Roman"/>
                <w:sz w:val="24"/>
                <w:szCs w:val="24"/>
              </w:rPr>
              <w:t>9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30F65D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75B2C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286A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F15658" w14:textId="15D63CA2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A19A7" w14:textId="56E0C953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6F189" w14:textId="0898510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7430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7FAE8EE0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6CF4C1" w14:textId="73903E2F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FCDC4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5A80B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507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AC927A" w14:textId="7DCCACA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C1C0D" w14:textId="30076339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CEE5E" w14:textId="2676472B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8F28A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1DFD6B28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618F92" w14:textId="1E049AE6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0A6ED5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852FE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8BA0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74C3B2" w14:textId="3CAA6F1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47350" w14:textId="71738F0D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3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A0E" w14:textId="7943E88B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BC98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0A44F06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195215" w14:textId="11C8844E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D399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F7B68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1DC8C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3BDEDD9" w14:textId="68B6C1D2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3FA0" w14:textId="463682C2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4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7B3E5" w14:textId="344334C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5DBB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0E80AE05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D18B4" w14:textId="79A0BC8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606ABC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3700F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38C0B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6E93CA" w14:textId="40D05AF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889E5" w14:textId="143D73F8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5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EE40C" w14:textId="1496AF36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E32A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6C9B25BC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BF4945" w14:textId="1703860D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BE722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B2A01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BE29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6F753E3" w14:textId="11E90EC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9F81E" w14:textId="34E8A0A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069C6" w14:textId="5B677DD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A51CC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4160FE56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36805D" w14:textId="410A1391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365D76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6A817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5D34D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9B50BF" w14:textId="7EB81898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599CA" w14:textId="77948783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98B2A" w14:textId="181F960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794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49AB9F9E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7C8741" w14:textId="58175B0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0D6406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4B10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29D75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E77FC" w14:textId="7FBF64BF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C9D9" w14:textId="6C88F77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6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578B9" w14:textId="5D8B32E0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C8747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Šiauliai, </w:t>
            </w:r>
          </w:p>
          <w:p w14:paraId="2FAE8436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54AD1" w14:textId="5512E82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182147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19088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D1A82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ZIMUTON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8C26508" w14:textId="3BCEA44D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itte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AC384" w14:textId="0181E4D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035xod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B701A" w14:textId="6F3578F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5517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1E3AE2F3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117-860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A8646C" w14:textId="54213BE0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C2013C" w14:paraId="6B5902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C405" w14:textId="77777777" w:rsidR="008B1CFE" w:rsidRPr="00C2013C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0D77A" w14:textId="3AFE821D" w:rsidR="008B1CFE" w:rsidRPr="00C2013C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Zosma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LL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706C2" w14:textId="50D267BA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s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B3D74" w14:textId="32E23891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s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2626E" w14:textId="71CC6E8F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Panevėžys, </w:t>
            </w:r>
          </w:p>
          <w:p w14:paraId="2A26CF22" w14:textId="7930E67D" w:rsidR="008B1CFE" w:rsidRPr="00C2013C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17501-1235-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F18A72" w14:textId="765A848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C2013C" w14:paraId="2E5E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1771" w14:textId="77777777" w:rsidR="008B1CFE" w:rsidRPr="00C2013C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F13EF" w14:textId="383C95AE" w:rsidR="008B1CFE" w:rsidRPr="00C2013C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ig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ket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C6F0B" w14:textId="0747140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F42E" w14:textId="4CD8D00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8436F" w14:textId="77777777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Panevėžys, </w:t>
            </w:r>
          </w:p>
          <w:p w14:paraId="3CEFDDF4" w14:textId="6397D1C7" w:rsidR="008B1CFE" w:rsidRPr="00C2013C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7500-438/2024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C053DD" w14:textId="0AFB6114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Octo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14080" w:rsidRPr="00C2013C" w14:paraId="5498B2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0374C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BB0DF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DD2557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6563F0C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D5A12" w14:textId="57EE5BA3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stardacasino1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52C8C" w14:textId="6E3E5EBE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B2E3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20CA7BB8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EFABFB0" w14:textId="12F8FFBD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14080" w:rsidRPr="00C2013C" w14:paraId="501057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10192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6D985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C39045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A65FEDA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ECF9B" w14:textId="7A826F72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F420D" w14:textId="78FA5415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DB986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7AF322C4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9B5D744" w14:textId="5C89B848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14080" w:rsidRPr="00C2013C" w14:paraId="520CD3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4C49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627D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2F0FA1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B166C0E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C1F44" w14:textId="16777280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846CD" w14:textId="7F705843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B32C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CF66797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610EAD0" w14:textId="53F0E611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14080" w:rsidRPr="00C2013C" w14:paraId="17367F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B0709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56083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2F472BB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2A9D6C4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CAC3" w14:textId="26E2546A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F5F19" w14:textId="53CD3050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6116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67885917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6402E20" w14:textId="74CEA7DC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42DBD" w:rsidRPr="00C2013C" w14:paraId="5F458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4DC13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A4FAC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6BB675F" w14:textId="722F350D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97044" w14:textId="18131D13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5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DFDC" w14:textId="304F245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EFB76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9CB7D6" w14:textId="6551905E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742DBD" w:rsidRPr="00C2013C" w14:paraId="102B2C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E9F6B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E170C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266B0E0" w14:textId="04C70BB1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C5585" w14:textId="6318411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9A87C" w14:textId="34860D9C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4A7D2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11565F" w14:textId="62E6EA18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742DBD" w:rsidRPr="00C2013C" w14:paraId="474741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BD266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01C1F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5C37CEE" w14:textId="6713ABD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C832F" w14:textId="78B494D2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1A247" w14:textId="42BE3932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4988F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9B4F8B" w14:textId="22ED61BE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742DBD" w:rsidRPr="00C2013C" w14:paraId="314B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C6813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7B07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DD17F04" w14:textId="2661AF8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27553" w14:textId="0C97D524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7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BC5D3" w14:textId="37D88CA9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02652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1C0ECDF" w14:textId="319AE93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742DBD" w:rsidRPr="00C2013C" w14:paraId="68623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FCE31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C6F15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CA605D8" w14:textId="33EE34B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AF35A" w14:textId="54696A9B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7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6B344" w14:textId="6B2BAE7F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0CD87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67FD04" w14:textId="1D49A50A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742DBD" w:rsidRPr="00C2013C" w14:paraId="539484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C6DE1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B8C1D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130203C" w14:textId="688B02AF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9348" w14:textId="37F2DEB9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C2A2A" w14:textId="7B572F4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09D8A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3A7482" w14:textId="63D85FAB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027C92" w:rsidRPr="00C2013C" w14:paraId="5B08D6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AE758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9E24E" w14:textId="2EF3734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SG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rac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urope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B91D1" w14:textId="4C9A278F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eur.pokerstars-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5E3B5" w14:textId="50EC7EB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ecurity@starsaccoun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8766" w14:textId="0FD34E4E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075C1386" w14:textId="7B83B1C4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8781-872/2024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ED55FD" w14:textId="0D4323B5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27C92" w:rsidRPr="00C2013C" w14:paraId="7CAFA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B697D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B9418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1BA98AF" w14:textId="455D19C9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34DB" w14:textId="1FB30F49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8BA1C" w14:textId="335E202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94DE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791E197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7D889B03" w14:textId="59C2FDDF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27C92" w:rsidRPr="00C2013C" w14:paraId="2F0B9B0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478DB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E54C0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8D32C3" w14:textId="53861F51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4E70" w14:textId="5B6C50E6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AF23B" w14:textId="656865AA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B9F1E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AD429E7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077BAF95" w14:textId="58583AE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27C92" w:rsidRPr="00C2013C" w14:paraId="7580D9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2E282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929F2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189608" w14:textId="1B8AE648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7937" w14:textId="3AB128EE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6F151" w14:textId="397C04F5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A49D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186FFBD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4014B56C" w14:textId="430DD44B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27C92" w:rsidRPr="00C2013C" w14:paraId="4E6977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81387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D850D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5202A0" w14:textId="5B75ED3B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B9321" w14:textId="561AE266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8657A" w14:textId="606C4775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161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9225614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61A9E956" w14:textId="454D0DD0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61C5FB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95D50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8FD2A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BED8D51" w14:textId="58E4F90A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52AA" w14:textId="0C08393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4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EA85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3F01D984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7E970F82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77B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0AB699D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43AE092" w14:textId="1A39A7F3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39CD98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B95CB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87AEA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1BE4757" w14:textId="61B04E61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3B017" w14:textId="43BBC43E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452AC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44C44349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4D475A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F6F18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08A6DC19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455DC7FA" w14:textId="5B41DC22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747708D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7C4CD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CE01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E95CABC" w14:textId="712DED9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F551B" w14:textId="0A00323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32DBD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5D4E899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7CC0B93B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CF57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0932AF8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88F1721" w14:textId="78839B56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5A2936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E63C7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B9E5C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1468742" w14:textId="3EE71241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FD122" w14:textId="41B4117E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FEC5C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61EB5A3D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EC6DD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1BF55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1ED5FC1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E226FD7" w14:textId="1235D56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153AA3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DBD76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618CF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7A4BB5" w14:textId="6D727252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7318C" w14:textId="5A98ABA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EEE61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280BD39C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6F4BD0C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4E2A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0B9921BA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6055280" w14:textId="0CAFA16F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730077A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22235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D8F8E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7E71A9B" w14:textId="4AB93A30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6D80" w14:textId="3EFA2A2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9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06839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421B19D0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17197C07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78E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05311AE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47B7D8AE" w14:textId="47E0EA1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5DA55B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65B80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E7A22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ED1305E" w14:textId="6A6027A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94B16" w14:textId="05DDAEC0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242A9" w14:textId="2485AC0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5C8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0EFFDAC1" w14:textId="643E5558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38C44C06" w14:textId="783B1B4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178C5F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D12E2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B2A1E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AA29BD" w14:textId="14AB7F0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015FF" w14:textId="12348630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8A569" w14:textId="040C88B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015F7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40B777D4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1B5E9BD1" w14:textId="597CC459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231F1B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FDD23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86778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E9338F2" w14:textId="0B864EAC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C5C5B" w14:textId="3A84DB6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FCAA1" w14:textId="15E2AE4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69233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 </w:t>
            </w:r>
          </w:p>
          <w:p w14:paraId="40C3AAA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27BD457A" w14:textId="2D77D4A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vember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4636" w:rsidRPr="00C2013C" w14:paraId="26B6C73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B6333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B3636" w14:textId="77777777" w:rsidR="00594636" w:rsidRPr="00C2013C" w:rsidRDefault="00594636" w:rsidP="0059463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9D9883F" w14:textId="470BAA21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MOMUS200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C83B" w14:textId="258A9F23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pledo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A5648" w14:textId="5207D1D0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4AD3F" w14:textId="341F3D4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BCA945" w14:textId="3987247A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594636" w:rsidRPr="00C2013C" w14:paraId="54869C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C9409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4BB05" w14:textId="77777777" w:rsidR="00594636" w:rsidRPr="00C2013C" w:rsidRDefault="00594636" w:rsidP="0059463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6F07E0C7" w14:textId="6D2751A8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MOMUS200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72563" w14:textId="187485A2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pledoo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FA70" w14:textId="49374508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36042" w14:textId="2D7E26F5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A192B9" w14:textId="7D90B93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594636" w:rsidRPr="00C2013C" w14:paraId="63A5AC5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4D1C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D0335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34016EB" w14:textId="6D80EF4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C16DB" w14:textId="06686DA2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58F1A" w14:textId="6F42969F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D4A9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59829F3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040F8D20" w14:textId="03225168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4636" w:rsidRPr="00C2013C" w14:paraId="4514EE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F4A88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73A4B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8BB409C" w14:textId="31742A23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A8E98" w14:textId="508140DA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229B" w14:textId="09A1D79F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ACA48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32F14D5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2954F6D" w14:textId="303EFFB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4636" w:rsidRPr="00C2013C" w14:paraId="7983AE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E47D0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D6D8E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4F5CB4E" w14:textId="6D00CB35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559E3" w14:textId="52809C60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182E" w14:textId="2AFBECE9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A99BB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1CE86018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726A77D2" w14:textId="19BB454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4636" w:rsidRPr="00C2013C" w14:paraId="24693DF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2FFF1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09C4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2B190B9" w14:textId="21396D2F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A07AF" w14:textId="331E7AC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jetcasino100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B5CB" w14:textId="3358911D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DEFD0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D05DA3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09ABF1D5" w14:textId="7490B5F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7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E63EF5" w:rsidRPr="00C2013C" w14:paraId="5E8CC5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85CD9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E69F" w14:textId="2CFBF3DB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anneskjol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ntur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29EB" w14:textId="58C6F3D2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cketpo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EF323" w14:textId="6384A244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cketpo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3429E" w14:textId="5F2BD8C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523F80DD" w14:textId="146B06CD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20113-342/2024, </w:t>
            </w:r>
          </w:p>
          <w:p w14:paraId="18826C98" w14:textId="249B9860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E63EF5" w:rsidRPr="00C2013C" w14:paraId="273387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65EAE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B1C87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Taktonum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Group N.V.“</w:t>
            </w:r>
          </w:p>
          <w:p w14:paraId="522AF4A1" w14:textId="44024108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urasof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t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79FE6" w14:textId="2585AF84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eiss.bet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E2B79" w14:textId="14AB2C1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.en@weis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98A15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5E532510" w14:textId="1DE06AAA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20114-438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969088" w14:textId="29F69E7C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E63EF5" w:rsidRPr="00C2013C" w14:paraId="1520D25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599F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67E9F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C106A5" w14:textId="594497CA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D8A3" w14:textId="37800E2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B9FE3" w14:textId="46ABCBF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27280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F5F64C7" w14:textId="025A8E70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,</w:t>
            </w:r>
          </w:p>
          <w:p w14:paraId="4001838F" w14:textId="211EBA9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E63EF5" w:rsidRPr="00C2013C" w14:paraId="1C9F29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A5055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D70E5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D38A8BE" w14:textId="2170F8A1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E4F07" w14:textId="05FF0BF6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13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A7663" w14:textId="247A9D2F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-en@stard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5EF5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3C05CEBF" w14:textId="671712E9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,</w:t>
            </w:r>
          </w:p>
          <w:p w14:paraId="7D3CB2AA" w14:textId="45D94509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January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74873" w:rsidRPr="00C2013C" w14:paraId="4CB05B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490F2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721A" w14:textId="54679E62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F49" w14:textId="672936D3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master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63411" w14:textId="33292661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master.help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94B6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7E38B6FF" w14:textId="7BE0BB5C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1-631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8A85421" w14:textId="60C64354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074873" w:rsidRPr="00C2013C" w14:paraId="0632A2B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68023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DB7D2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11C1BB4C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454E800D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35B8B" w14:textId="503B1B70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solcasino3429.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86CF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  <w:p w14:paraId="032BE820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800BD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237100AB" w14:textId="1724231C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2-484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674B438" w14:textId="6B6E7C1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074873" w:rsidRPr="00C2013C" w14:paraId="080387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98C31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06C6A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71BFA4B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  <w:p w14:paraId="41F42624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813F6" w14:textId="175DFCA5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ol25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200EA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  <w:proofErr w:type="spellEnd"/>
          </w:p>
          <w:p w14:paraId="09D298E4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19DD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09692FE5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2-484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F40121B" w14:textId="235F1A5E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CD1F49" w:rsidRPr="00C2013C" w14:paraId="17FF18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2C5ED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6FD7A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D1FD742" w14:textId="428712CD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91E7BA" w14:textId="3D384A4A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A1DC" w14:textId="55BEC5E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014CA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156636" w14:textId="688A45D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D1F49" w:rsidRPr="00C2013C" w14:paraId="44FDAB8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3D7B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7016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64B8B99" w14:textId="3BC7B9CF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74659" w14:textId="3386C3B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28F09" w14:textId="66A5FF01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68614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629C7" w14:textId="5E72647C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D1F49" w:rsidRPr="00C2013C" w14:paraId="1632F2A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0B16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4A501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B1A17DE" w14:textId="43AAD075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2876D" w14:textId="540FEEBE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2A1A" w14:textId="66B8907B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5E43A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76088D" w14:textId="5C917696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D1F49" w:rsidRPr="00C2013C" w14:paraId="7B43B5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454EF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BA902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74EB3DB9" w14:textId="75DF81E6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BD2E5" w14:textId="0246DB0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6A295" w14:textId="5116D2E6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F3973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583706" w14:textId="52CBCC44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D1F49" w:rsidRPr="00C2013C" w14:paraId="64B389F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54F8D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5B325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7B9CA89" w14:textId="36D67A5E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BBC58" w14:textId="734C38A8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535E3" w14:textId="5F915CB8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81E39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412EF7" w14:textId="085C628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D1F49" w:rsidRPr="00C2013C" w14:paraId="7BF9F4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DD9A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EE904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18A54A1E" w14:textId="795E270D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2D54" w14:textId="4E2684F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CAD7C" w14:textId="0BC97B4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C8538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C829D7" w14:textId="3BCFADAE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D1F49" w:rsidRPr="00C2013C" w14:paraId="2062F1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C15A4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BE4E1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4AA72DA9" w14:textId="50D87683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F9A9E" w14:textId="36C6B7F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B5A4B" w14:textId="1A500D5F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6BB1D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33C03F" w14:textId="1985054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CD1F49" w:rsidRPr="00C2013C" w14:paraId="27752E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A2B2C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DA552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Brivio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“ </w:t>
            </w:r>
          </w:p>
          <w:p w14:paraId="2F672F65" w14:textId="685BE9EB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Invicta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etwork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20B90" w14:textId="008D45B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24CEF" w14:textId="41B2D69B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8420C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DE3A73" w14:textId="667A844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5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F541BB" w:rsidRPr="00C2013C" w14:paraId="2E3ED3B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C297F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3FB52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F20B272" w14:textId="0CAD739A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A99EE" w14:textId="75388354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00320" w14:textId="14132A0D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3E0C3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7E925DC5" w14:textId="53454D65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DA496EC" w14:textId="7E47C236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0318C1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9E7E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1113E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09C0AE9" w14:textId="056F48AD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B5CE4" w14:textId="1943BD76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</w:t>
            </w:r>
            <w:r w:rsidRPr="00C2013C">
              <w:rPr>
                <w:rFonts w:asciiTheme="majorBidi" w:hAnsiTheme="majorBidi" w:cstheme="majorBidi"/>
              </w:rPr>
              <w:t>5</w:t>
            </w:r>
            <w:r w:rsidRPr="00C2013C">
              <w:rPr>
                <w:rFonts w:asciiTheme="majorBidi" w:hAnsiTheme="majorBidi" w:cstheme="majorBidi"/>
                <w:lang w:val="pt-BR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78545" w14:textId="56C81C93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0647B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263BB866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909E60" w14:textId="5C1DE23E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4873BF4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6D047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77890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7211918" w14:textId="3698F1B2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9DBC" w14:textId="247D1B26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</w:t>
            </w:r>
            <w:r w:rsidRPr="00C2013C">
              <w:rPr>
                <w:rFonts w:asciiTheme="majorBidi" w:hAnsiTheme="majorBidi" w:cstheme="majorBidi"/>
              </w:rPr>
              <w:t>6</w:t>
            </w:r>
            <w:r w:rsidRPr="00C2013C">
              <w:rPr>
                <w:rFonts w:asciiTheme="majorBidi" w:hAnsiTheme="majorBidi" w:cstheme="majorBidi"/>
                <w:lang w:val="pt-BR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C246B" w14:textId="6E874057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685A6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5871F75D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9DDEA8" w14:textId="272B89B9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33506A8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C93CD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CD1C7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BEEF830" w14:textId="57789FCD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25AD" w14:textId="49975383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10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62853" w14:textId="4D6BB2D6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DEF11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49C92083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015E720" w14:textId="43F12A6A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2A9DDF0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105B6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66A51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9A4F513" w14:textId="5989595A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D191" w14:textId="0535A6D1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2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65E39" w14:textId="764D6096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8065F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5E995D4D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F9938A" w14:textId="3C9D374D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130FC00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88D67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4BB84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BA591FE" w14:textId="501A6F4C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E947D" w14:textId="212CA73B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30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369BB" w14:textId="49183622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434E1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4D6D7820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72C218C" w14:textId="7BA63C09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3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CD6C03" w:rsidRPr="00C2013C" w14:paraId="3744C22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37511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E713" w14:textId="77777777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D8EF6F9" w14:textId="6B3B8623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59A95" w14:textId="6595DC6E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-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7FDB9" w14:textId="41366192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3EF76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36A628C2" w14:textId="21BF3A8C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519-983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53D99DE" w14:textId="07A91C01" w:rsidR="00CD6C03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CD6C03" w:rsidRPr="00C2013C" w14:paraId="7F107D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3DB9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E3685" w14:textId="77777777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76DE96" w14:textId="449E3C1F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60E69" w14:textId="057546C2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3BDE5" w14:textId="7F283D9D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9BB2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1598F547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519-983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EB8B550" w14:textId="280650C7" w:rsidR="00CD6C03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</w:p>
        </w:tc>
      </w:tr>
      <w:tr w:rsidR="00CD6C03" w:rsidRPr="00C2013C" w14:paraId="2E43EA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AC2E4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66" w14:textId="3AE0D58B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Aurora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Te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86457" w14:textId="5E6D04C5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earn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20BE" w14:textId="175CDA27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earn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363D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 </w:t>
            </w:r>
          </w:p>
          <w:p w14:paraId="7FE7A789" w14:textId="308984F4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9518-816/2025, </w:t>
            </w:r>
          </w:p>
          <w:p w14:paraId="692AE945" w14:textId="6EF3B519" w:rsidR="00CD6C03" w:rsidRPr="00C2013C" w:rsidRDefault="00A95A56" w:rsidP="00A95A5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February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5</w:t>
            </w:r>
          </w:p>
        </w:tc>
      </w:tr>
      <w:tr w:rsidR="00474BD4" w:rsidRPr="00C2013C" w14:paraId="49DF035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25EC6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ABF07" w14:textId="342F8AA0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mal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Hous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F3501" w14:textId="1EE5DE4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s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12974" w14:textId="738D7F44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GAME.S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D144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60FD0E1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eI2-9802-860/2025</w:t>
            </w: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21300290" w14:textId="013ECAF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lastRenderedPageBreak/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2025</w:t>
            </w:r>
          </w:p>
        </w:tc>
      </w:tr>
      <w:tr w:rsidR="00474BD4" w:rsidRPr="00C2013C" w14:paraId="3A7482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E2B5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526EC" w14:textId="3B22DCC3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mal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Hous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31E87" w14:textId="437BF756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n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6DF02" w14:textId="05CC7790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GAME.NZ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8EF6E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6B261577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eI2-9802-860/2025</w:t>
            </w: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5CC631E2" w14:textId="2F127383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2025</w:t>
            </w:r>
          </w:p>
        </w:tc>
      </w:tr>
      <w:tr w:rsidR="00474BD4" w:rsidRPr="00C2013C" w14:paraId="2F9E0DF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41838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0B819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211D883" w14:textId="1FB3914B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EDF6" w14:textId="46D9A78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nro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4BE12" w14:textId="26FD22F0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A0C57" w14:textId="5FD68B1F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8D966E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809-438/2025,</w:t>
            </w:r>
          </w:p>
          <w:p w14:paraId="0B8CB23A" w14:textId="0B7C6894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74BD4" w:rsidRPr="00C2013C" w14:paraId="39EFC6C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A32B0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5138C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E72B81" w14:textId="37FBB182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CDC16" w14:textId="4DD5A549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nro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42B3B" w14:textId="1832D24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9C20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4D0F319E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809-438/2025,</w:t>
            </w:r>
          </w:p>
          <w:p w14:paraId="69CB5E5B" w14:textId="5AEF6ADE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74BD4" w:rsidRPr="00C2013C" w14:paraId="5884F79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65AB1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5C70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321270" w14:textId="09E813C6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403C" w14:textId="274B59A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6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F06B4" w14:textId="10BB9438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A70F7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D0C6F4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809-438/2025,</w:t>
            </w:r>
          </w:p>
          <w:p w14:paraId="1330F71E" w14:textId="51169FF5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602677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7D57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FCD4A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11E45906" w14:textId="1B937F8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7F029" w14:textId="04902A4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4F21D" w14:textId="29B1825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E29D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2B2BB8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C93C98" w14:textId="494FBA8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247483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A7407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0FF39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7DB1F805" w14:textId="67ABDE1C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E2F6" w14:textId="4774BF0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B6AF" w14:textId="64D21842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9B690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E0D8C7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1841DB5" w14:textId="18D2055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618AC6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02A3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8134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368F9D27" w14:textId="00DE90F2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CA49B" w14:textId="756B3A8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39411" w14:textId="2DB02F3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0A3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74B70E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A42E23" w14:textId="24379CC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1107A1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028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154BC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4815EFD2" w14:textId="42EC89C3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26C8" w14:textId="076DD309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271D1" w14:textId="1B45C7E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7053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ADFF74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152A61" w14:textId="0D1E590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41E0A2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0A05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2B545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27C35E61" w14:textId="6BC0F56D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87AFF" w14:textId="64943CD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2E41" w14:textId="25F034F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938A7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40F4ED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CF22E23" w14:textId="0A503E5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60D6B81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EFA10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CE89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356C22E3" w14:textId="50FC1956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327AC" w14:textId="7264E19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5B6B9" w14:textId="232F468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5285D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09A429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8F8464" w14:textId="38F872CB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4A34BF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DD139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19FCD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62B03D77" w14:textId="244C77DB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2DC31" w14:textId="249ED41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lastRenderedPageBreak/>
              <w:t>ice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6151A" w14:textId="7C3C484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89F7A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8EAE670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D43CFE" w14:textId="0697055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08565A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E537C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DD3A4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05958974" w14:textId="3A9CFA31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CC9B" w14:textId="33370BC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42941" w14:textId="61CCCE2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5C73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AA810D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9CF7F60" w14:textId="7C9B317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1F9A8A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CD734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D92BA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07A8A2BC" w14:textId="68C293E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7CCA7" w14:textId="0BB0F6D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1FAA" w14:textId="1EF940A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4A95E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BA27BF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12B445" w14:textId="0379FC56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1854138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6DC87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17418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77072166" w14:textId="133FB67B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937A5" w14:textId="0E48468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89CDD" w14:textId="05C68B94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227A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E4875FC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A6C805" w14:textId="0CE2F42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558F72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64F2B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55AC6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7ED7EC79" w14:textId="75D825A2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7E594" w14:textId="0028B18A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F2FEA" w14:textId="342FAE0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C569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952354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AEDF2FC" w14:textId="71D2793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38000CE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DBF7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36962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10A680C9" w14:textId="635E909E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68F9" w14:textId="3DDEEA32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2FD02" w14:textId="2BCB501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2564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D34CD5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612CC9" w14:textId="7DB5690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262EDD8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E43B6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3B1B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4468AA82" w14:textId="29615B18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20DC5" w14:textId="16F06ADB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748E3" w14:textId="204023C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A174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3AB65B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73EBEE" w14:textId="716916E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243CE1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FEF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8447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5BB97283" w14:textId="43A18DF4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AFB4E" w14:textId="27CFB4A4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7D8DF" w14:textId="6651B9B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B9CA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046FCC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87AE77" w14:textId="7141B0C9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128899A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8400D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F7068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56DE2057" w14:textId="4A984370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B9FD8" w14:textId="4E5FEA9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FED12" w14:textId="50B87B7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7FA6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8BDB36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B6AFF2" w14:textId="409877E5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5F9183C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6EB86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D2A1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08563000" w14:textId="46F13AE3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C2BF1" w14:textId="2F6CEC7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452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EA261" w14:textId="00B9189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C6F9B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924A1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9983761" w14:textId="4030A0A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B54E3" w:rsidRPr="00C2013C" w14:paraId="2708595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A9600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1B7B1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B.V.“ </w:t>
            </w:r>
          </w:p>
          <w:p w14:paraId="4D69549E" w14:textId="6F20E2C8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00A56" w14:textId="5BA90405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45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97663" w14:textId="7E0C2D46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A22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4760AB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23F7215" w14:textId="1854638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C7056" w:rsidRPr="00C2013C" w14:paraId="551A5DA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92EE" w14:textId="77777777" w:rsidR="00EC7056" w:rsidRPr="00C2013C" w:rsidRDefault="00EC7056" w:rsidP="00EC705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C5E8" w14:textId="77777777" w:rsidR="00EC7056" w:rsidRPr="00C2013C" w:rsidRDefault="00EC7056" w:rsidP="00EC70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99583F6" w14:textId="51B244D9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4437D" w14:textId="3F08246E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E0B6C" w14:textId="366A6382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E74B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5C19BBA" w14:textId="21BAC16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98EF20" w14:textId="57C36DCB" w:rsidR="00EC7056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418912F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9D497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A7FA7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60D80B8" w14:textId="62DFE04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FE0D8" w14:textId="41AC60A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19BAE" w14:textId="0D05DF5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0549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B6B1221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2E3A8E" w14:textId="05A368F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034429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99B1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E1B36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70F6C97" w14:textId="5B86C434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5AF5A" w14:textId="5C21D3B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0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4E902" w14:textId="18C3B84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AE3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0B8403A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7CBDF59" w14:textId="1784D44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192535E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4B71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1D829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E722065" w14:textId="05FE67E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17D5C" w14:textId="0BE4B59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314E2" w14:textId="6016AC2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E972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099637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884C923" w14:textId="278ADF0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247ACD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43D51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300E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E00F437" w14:textId="1AC454B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5A6C3" w14:textId="78F1C85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7D4D" w14:textId="6E9F9AB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6FC4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E9A28E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02D38E" w14:textId="6B202DB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6440D1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3897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4A812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43E2A5E" w14:textId="4BD0901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91A" w14:textId="1B35464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525" w14:textId="65D6164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0253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841B68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F896051" w14:textId="4C05492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215487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EAB0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8C7BE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204A62E" w14:textId="0173C2F5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7FCBE" w14:textId="510AD91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7CA2E" w14:textId="2837280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B983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B6C5B1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1F439A6" w14:textId="06EF66A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143E70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88514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CE851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7E65544" w14:textId="00A910BF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1D510" w14:textId="70F40E0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ABF8" w14:textId="5DCB2DE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A5A6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2EB029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0CD04D0" w14:textId="3CCF97F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C7056" w:rsidRPr="00C2013C" w14:paraId="7DCFB63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E40EC" w14:textId="77777777" w:rsidR="00EC7056" w:rsidRPr="00C2013C" w:rsidRDefault="00EC7056" w:rsidP="00EC705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7E3B7" w14:textId="77777777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BD8A29" w14:textId="52B7B381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9F401" w14:textId="6C6E3566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28B2E" w14:textId="5B038C94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96C88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6255C93" w14:textId="3F3A93A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B621BC1" w14:textId="0F88ADB2" w:rsidR="00EC7056" w:rsidRPr="00C2013C" w:rsidRDefault="003A035B" w:rsidP="003A03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423964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732EE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B34F2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999E57" w14:textId="541AF34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C4D32" w14:textId="28F453B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gocasino1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A259E" w14:textId="403D958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5917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0E9F1E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7520FEB" w14:textId="79F1C77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6AFCBBB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DD11D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08314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EC02E8" w14:textId="399177D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828B0" w14:textId="1CAEA02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DE0CD" w14:textId="72431BC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D28A2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5AC9D8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E25CB7F" w14:textId="0A24133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32E95E0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8FF5F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197E8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939C7BD" w14:textId="6B7D59F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06A89" w14:textId="42F0A1B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3F18D" w14:textId="247976D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F20D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52BE43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386514A" w14:textId="1FDF2BD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6DFA8C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5BC36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F33C1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EA217B1" w14:textId="22212D56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3C45B" w14:textId="6DD4F4E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4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B5D7" w14:textId="1DC39A1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23988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3A5F21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8CF0B1" w14:textId="40464F5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502029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70278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2F0D9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996822B" w14:textId="61BE77A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C9DE2" w14:textId="6301B5D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5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1E761" w14:textId="53AA917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D9C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D23D3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AE64CE1" w14:textId="29847C32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6E5C1F6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1F246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F75FF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5E8623C" w14:textId="53EE748D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D8CE8" w14:textId="7DFA38E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39CE2" w14:textId="03662DD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E798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F2A352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8068D01" w14:textId="0145B04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71E571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257EE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71F23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EE412EF" w14:textId="1DD271E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753FD" w14:textId="2D67C1C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DB973" w14:textId="008268A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446D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A6F717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1602E84" w14:textId="505FB7C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2AD963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86EF0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007B72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E34E96B" w14:textId="4B8CA17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B8E01" w14:textId="6D1B8FB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8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397EE" w14:textId="5565943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688D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3C978C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D83797" w14:textId="738E8E8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65079CB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D60F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4234E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53D79AE" w14:textId="007B268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210E1" w14:textId="0F80DB1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9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E6D90" w14:textId="5D60B12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769E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0B7982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BE27BF" w14:textId="6E547E42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432A8E0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472A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7EB84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BFD73A" w14:textId="5B02DC3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09307" w14:textId="17C77C8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1gocasinovip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54DE8" w14:textId="5B01309E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AF3AB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5A2DA1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F8A995E" w14:textId="139463B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A035B" w:rsidRPr="00C2013C" w14:paraId="5ED5924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767A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4096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5FE4DA" w14:textId="1E167EC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B7D13" w14:textId="600977C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1gocasinovip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A21BC" w14:textId="6645A41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A245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C10A62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DCD0F6D" w14:textId="35C2CE6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6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rch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0875C0" w:rsidRPr="00C2013C" w14:paraId="7FF3D60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5DE40" w14:textId="77777777" w:rsidR="000875C0" w:rsidRPr="00C2013C" w:rsidRDefault="000875C0" w:rsidP="000875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B7917" w14:textId="77777777" w:rsidR="000875C0" w:rsidRPr="00C2013C" w:rsidRDefault="000875C0" w:rsidP="000875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smogame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260C23C1" w14:textId="38613475" w:rsidR="000875C0" w:rsidRPr="00C2013C" w:rsidRDefault="000875C0" w:rsidP="000875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Spinarium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474B6" w14:textId="042642D3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pinarium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E3C8A" w14:textId="4ADE55B8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pinarium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B3806" w14:textId="77777777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E81499F" w14:textId="7520AFA2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064-63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6254C7B" w14:textId="53EF62AD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1A4B24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65FBE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3D0FE" w14:textId="58041CD0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5795C" w14:textId="7BB64B0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DBD80" w14:textId="1B687C7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F2BE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3A4F538" w14:textId="62764D0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29BB3BD" w14:textId="2E0040B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1F8666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3016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26DAB" w14:textId="37F8C4BD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6235E" w14:textId="520348F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BCB7" w14:textId="6313B59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1E139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64A431E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73FA414" w14:textId="09FD8F99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1374DCF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28F6C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C634" w14:textId="6DF610E9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738F" w14:textId="3B9F406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21767" w14:textId="67765E5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59E2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751EB4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08BE2F" w14:textId="4CBCE9C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36205A0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A7C5F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204E7" w14:textId="0460161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2FB32" w14:textId="32E09D9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B6894" w14:textId="6E0A613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4295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82731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837F78B" w14:textId="7186826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7EB5E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F214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5D8E8" w14:textId="361C8C5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2EFF" w14:textId="19A3003D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AC9FE" w14:textId="1D4CEC5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15F08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567583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A421EA" w14:textId="38B063E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4108B0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577CE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1E597" w14:textId="5236C26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19DD6" w14:textId="6DE56D1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0D542" w14:textId="1596B1C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2583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3BE2C7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3723FDC" w14:textId="61BD855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0A3599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16A3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15AB6" w14:textId="41B882B7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1C4C5" w14:textId="28F469F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68C71" w14:textId="439322D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C1383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B5419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7267A7B" w14:textId="5BA2E04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74FCCC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5BDA1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8C63F" w14:textId="43A5F39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A22FE" w14:textId="6F5EFB3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6EBF" w14:textId="29D97AC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6DEF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F9370E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6EE749F" w14:textId="765E63D1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75FA408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E255D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688E" w14:textId="0F9BE993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3EE86" w14:textId="43BABE4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2437B" w14:textId="6E21D07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563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7A3007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836D05" w14:textId="4F91460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60A808E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1306A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B24EE" w14:textId="5207EA36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90CF" w14:textId="164834E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42093" w14:textId="6B21A920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8DA8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B4A2F4F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1929D44" w14:textId="1805DC4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7BDF063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F1EAB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86223" w14:textId="646A164F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8E4A" w14:textId="35B2EF0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481DA" w14:textId="2C89DCB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5560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071AA1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B566149" w14:textId="4397685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069267F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B1548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C4D17" w14:textId="0F4B0981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62E6B" w14:textId="73C7B0F9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F8828" w14:textId="4EDD26C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B369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60A768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FA70C5F" w14:textId="4A71146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1C42814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6FD91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707A" w14:textId="57EB9836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9D922" w14:textId="32FC717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948B" w14:textId="199A394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904F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85F600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CE4BE7" w14:textId="5DF2C0A8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3A3036D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E92E8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6BE39" w14:textId="7097B24C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C78C9" w14:textId="7087025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275F6" w14:textId="0671481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CD5BB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970574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742806" w14:textId="25D016C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78944D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73D5D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F16D" w14:textId="4398293F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FB7DE" w14:textId="1AAAC11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D8E3F" w14:textId="23BF187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2C4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F453D0B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3D6F57B" w14:textId="1E43BC3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326E4B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E1D60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9EC75" w14:textId="3FB5F2D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0EC4A" w14:textId="7A383E6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5BE08" w14:textId="5ABEE12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6FC5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C8AB01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DA80900" w14:textId="5F91C46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B43F5" w:rsidRPr="00C2013C" w14:paraId="40ABBA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CD812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A04FB" w14:textId="2A55135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DCDE1" w14:textId="45CC727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FE92A" w14:textId="4F50D07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552F5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E9C848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1E09B1F" w14:textId="65941A4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7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33DA32A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7D09A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CDBF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4EA97DC" w14:textId="2A73FF31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0B84C" w14:textId="3F11B65F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-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B3299" w14:textId="258E1D8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78F3E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49F0F45" w14:textId="60B0B1BD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A10DC24" w14:textId="20BC55E2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730FC5B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18583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ACDDC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EBAB9D" w14:textId="284855ED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370A6" w14:textId="7A15393D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54855" w14:textId="1B41D8B1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053E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D4019A0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ED4C17D" w14:textId="4F2403F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4D916BB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2EF1E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4B08D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0DC1DE1" w14:textId="0A8600A5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2FB42" w14:textId="51D3713D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DE77F" w14:textId="37AC0CF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59A51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90DF350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46C8C9" w14:textId="473C0E64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3A54672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49681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E9540" w14:textId="16C6D12C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08F8B" w14:textId="7838730A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1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F926D" w14:textId="28A244D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283E7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54B2E3A" w14:textId="3FE4B66A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E12BA6" w14:textId="28BB081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1AE4E97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639EE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357B" w14:textId="64533E27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5773D" w14:textId="4C197924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2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C4AE8" w14:textId="084932DF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359E3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DFC53D3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DC287EA" w14:textId="442890F5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29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254C81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E0CD7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F894C" w14:textId="68844EB5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2DF61" w14:textId="7A68D84F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3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2083F9" w14:textId="233F370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F8E04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9801B9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073CB55" w14:textId="168700FC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468A7A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94306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D1751" w14:textId="36CC6F37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6BF9" w14:textId="4044FB88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4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EF85D" w14:textId="317274E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5D96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59C19AA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0DAD782" w14:textId="50913DE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3240DEE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0FC42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A5859" w14:textId="5BD35550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C4F82" w14:textId="22902E55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5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30DC3" w14:textId="104E40A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7DC52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CEC3B17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B3BC05" w14:textId="5DA39A39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E2276" w:rsidRPr="00C2013C" w14:paraId="3D0AB7F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47B57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E748" w14:textId="77777777" w:rsidR="00DE2276" w:rsidRPr="00C2013C" w:rsidRDefault="00DE2276" w:rsidP="00DE2276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B.V.“</w:t>
            </w:r>
          </w:p>
          <w:p w14:paraId="0FECABA0" w14:textId="1B131A5F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„T&amp;C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Whitebox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CY </w:t>
            </w:r>
            <w:proofErr w:type="spellStart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0C5B6" w14:textId="619D48CF" w:rsidR="00DE2276" w:rsidRPr="00C2013C" w:rsidRDefault="00DE2276" w:rsidP="00B40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icecasin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D8D84" w14:textId="44BD69D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F1629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9A1FB76" w14:textId="33C4A84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540-631-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69AD5D9" w14:textId="3383E3B5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0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May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C96E7D" w:rsidRPr="00C2013C" w14:paraId="224901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6475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24B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1E19A782" w14:textId="6011E727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BF93F" w14:textId="29DDB43D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5C99D" w14:textId="39583F4F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D0F2" w14:textId="054280E5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A4832B" w14:textId="315782D2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2F2424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A25E4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4CCDA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308C94FD" w14:textId="0733AD54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C7CD0" w14:textId="648D12BB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8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CF54D" w14:textId="13147803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B78B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AB7E96" w14:textId="4DF0503A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4B9308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1BFC2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D2B76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41964979" w14:textId="6B68F188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722F" w14:textId="3406D9E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25CFF" w14:textId="05E3630B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984D1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696A05E" w14:textId="727939D6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5A6D8A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38E11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E6F7A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6BEE01EF" w14:textId="37F770F7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D0CE9" w14:textId="2AB57EC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50D73" w14:textId="0FCEA531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903AA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A91E791" w14:textId="7BEE4AC0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6832BE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CD1C3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C0C0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01D7F079" w14:textId="087C5CD2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10223" w14:textId="26019A50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2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BCAB0" w14:textId="2689C77B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F69B4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0BA7D7" w14:textId="17671049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5B3A2F5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E6E8D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4847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01040166" w14:textId="0EDF9FA4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6684B" w14:textId="33FC13D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BCE9B" w14:textId="68931BD0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0C919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C1C89E" w14:textId="3C6FBDD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4CC9EF9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D0EC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EA89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6EFDAD59" w14:textId="52C621E3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01157" w14:textId="160EDF6E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6008F" w14:textId="539E29E5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EFC98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4E05281" w14:textId="6E3D2796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75EEB5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10EED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9840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45F662DA" w14:textId="5CBA651E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B2D59" w14:textId="75C61DAA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7753E" w14:textId="4C6D06EE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6FBC5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D69910F" w14:textId="78059B3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389CCC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C119E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14A18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telligen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Innovations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17CC7E84" w14:textId="22D434CA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benaz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E5690" w14:textId="41F9FA75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B8629" w14:textId="2E0A2283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4DFE9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Court‘s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86C768" w14:textId="793EB62C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20 </w:t>
            </w:r>
            <w:proofErr w:type="spellStart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December</w:t>
            </w:r>
            <w:proofErr w:type="spellEnd"/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2022</w:t>
            </w:r>
          </w:p>
        </w:tc>
      </w:tr>
      <w:tr w:rsidR="00C96E7D" w:rsidRPr="00C2013C" w14:paraId="2A6E83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7E5E3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038B9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„GALAKTIKA N.V.“</w:t>
            </w:r>
          </w:p>
          <w:p w14:paraId="2FBAFADA" w14:textId="17FCD6BE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63851" w14:textId="59C70014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lang w:val="pt-BR"/>
              </w:rPr>
              <w:t>lex-casino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B3AF7" w14:textId="425ADCED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673E4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FA8A049" w14:textId="02ACBC54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val="pt-BR" w:eastAsia="lt-LT"/>
              </w:rPr>
              <w:t>eI2-13713-438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B1F0C5" w14:textId="194D9B52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June 2025</w:t>
            </w:r>
          </w:p>
        </w:tc>
      </w:tr>
      <w:tr w:rsidR="00C96E7D" w:rsidRPr="00056E99" w14:paraId="1F91A6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1B128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FB2C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„GALAKTIKA N.V.“</w:t>
            </w:r>
          </w:p>
          <w:p w14:paraId="46A5FC03" w14:textId="398ABD86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„</w:t>
            </w:r>
            <w:proofErr w:type="spellStart"/>
            <w:r w:rsidRPr="00C2013C">
              <w:rPr>
                <w:rFonts w:asciiTheme="majorBidi" w:hAnsiTheme="majorBidi" w:cstheme="majorBidi"/>
              </w:rPr>
              <w:t>Unionstar</w:t>
            </w:r>
            <w:proofErr w:type="spellEnd"/>
            <w:r w:rsidRPr="00C2013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</w:rPr>
              <w:t>Limited</w:t>
            </w:r>
            <w:proofErr w:type="spellEnd"/>
            <w:r w:rsidRPr="00C2013C">
              <w:rPr>
                <w:rFonts w:asciiTheme="majorBidi" w:hAnsiTheme="majorBidi" w:cstheme="majorBidi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1C692" w14:textId="1A957ECC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</w:rPr>
              <w:t>lex-casino20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BB3D1" w14:textId="742E05AA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A2EBD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3FFEECA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val="pt-BR" w:eastAsia="lt-LT"/>
              </w:rPr>
              <w:t>eI2-13713-438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5E3E88" w14:textId="5C788509" w:rsidR="00C96E7D" w:rsidRPr="00867AF7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June 2025</w:t>
            </w:r>
          </w:p>
        </w:tc>
      </w:tr>
      <w:tr w:rsidR="00822E33" w:rsidRPr="00056E99" w14:paraId="48BA5E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2FCFC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6401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F025AB" w14:textId="099B30FD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21511" w14:textId="21B31D5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F286E" w14:textId="6F79B09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82AA8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DD95E86" w14:textId="065807B2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CEFC85" w14:textId="72CEECEA" w:rsidR="00822E33" w:rsidRPr="00075F4B" w:rsidRDefault="00075F4B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822E33"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June 2025</w:t>
            </w:r>
          </w:p>
        </w:tc>
      </w:tr>
      <w:tr w:rsidR="00822E33" w:rsidRPr="00056E99" w14:paraId="412F85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A54DA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FADCB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765F063" w14:textId="0C1B2B54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3BA7D" w14:textId="0959DC2F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33EA" w14:textId="5760A00F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8819B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D50BE46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925E11" w14:textId="3263245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June 2025</w:t>
            </w:r>
          </w:p>
        </w:tc>
      </w:tr>
      <w:tr w:rsidR="00822E33" w:rsidRPr="00056E99" w14:paraId="1734DB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B2782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2DD19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D77B46" w14:textId="68E8F16E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0E620" w14:textId="4B82F1A3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92E38" w14:textId="797CCA8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215F3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010E7A9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075F4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55EF6F5" w14:textId="2AB69648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>June 2025</w:t>
            </w:r>
          </w:p>
        </w:tc>
      </w:tr>
      <w:tr w:rsidR="00960A1F" w:rsidRPr="009E1F20" w14:paraId="749E9D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2554E" w14:textId="77777777" w:rsidR="00960A1F" w:rsidRPr="00F33286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8504B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81F8AF1" w14:textId="453D40C9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23830" w14:textId="59EB3C4E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6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24DD9" w14:textId="30755BA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9574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1A74E2" w14:textId="16D3BD78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3015173" w14:textId="41FF48D6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5E0021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5B8E7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4DCD7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F36530" w14:textId="7798CDEA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DB22A" w14:textId="3C20717C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6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B2EC" w14:textId="43AE760B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3446F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8D54213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64F463" w14:textId="18548E2C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39C51C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E2E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0F774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AEC264B" w14:textId="4D22055E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F400" w14:textId="2D34B41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E5514" w14:textId="59EE11D3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1B0AA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DC338A7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B42B922" w14:textId="45616923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8 June 2025</w:t>
            </w:r>
          </w:p>
        </w:tc>
      </w:tr>
      <w:tr w:rsidR="00960A1F" w:rsidRPr="009E1F20" w14:paraId="300896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334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7566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B34A7A" w14:textId="6BC9E662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1AF1" w14:textId="3B983650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F4340" w14:textId="59686684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257FC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CD639BC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A03D4D3" w14:textId="3171BD4F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00E8D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78538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9A4D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EE9C85" w14:textId="46750526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778BA" w14:textId="12535C1F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F4C51" w14:textId="2301D88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0512E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9175150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7F839C" w14:textId="3E9750C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0A04F3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00437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4E346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9E99FB" w14:textId="466FF7A1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61085" w14:textId="507BB76D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48C18" w14:textId="3538A591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28D70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ED8E9FD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9EF3D07" w14:textId="229562C2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51EAFAE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50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1C6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E27668" w14:textId="74C1E324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53724" w14:textId="4D33D09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1453C" w14:textId="57D61C14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8745F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553722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49CA84" w14:textId="5F30C5ED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71A533E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D04B1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73629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C99C036" w14:textId="19B5B756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F9D26" w14:textId="6B471C3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casino4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CAA39" w14:textId="2211FF6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A36A3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69EFB61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F4B2A5E" w14:textId="4C1EB538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F33286" w14:paraId="6DE6CE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BE8BF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E77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0CD502" w14:textId="74E1EA6F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47DAE" w14:textId="19EBA55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val="pt-BR"/>
              </w:rPr>
              <w:t>monro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6286B" w14:textId="00333F72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A014D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630A517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297127" w14:textId="633A2D15" w:rsidR="00960A1F" w:rsidRPr="00F33286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75C10" w:rsidRPr="00F33286" w14:paraId="51FAD9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C2DE7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DF3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179E478" w14:textId="74B263F8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E7223" w14:textId="7AB2193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proofErr w:type="spellStart"/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D7871" w14:textId="1D7DC05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2B2D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E53D75D" w14:textId="75816CA9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3F2502F" w14:textId="0B2F24B5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44897F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175DA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7C5E9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62D9D4" w14:textId="4290764D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B653F" w14:textId="3B174F26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E373" w14:textId="0844433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3E8A5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3A0E71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95D8A24" w14:textId="0ECE65F4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2509E5C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FE01E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1F0FF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7659B11" w14:textId="3757498B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AAF8B" w14:textId="2AAD2A5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D5591" w14:textId="503E4B6F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9FA24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86DE8E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9386F13" w14:textId="1B8CDE1B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01655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96148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EA553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135C892" w14:textId="76B927F5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C5278" w14:textId="383ED4CB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9FBC" w14:textId="5D76541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72C6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20CDBEA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00B67B" w14:textId="325D6C8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7A1CF7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CAB9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D3C5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26DE7E" w14:textId="7A712D84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C4BB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CC4BB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265F6" w14:textId="62EC1205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lastRenderedPageBreak/>
              <w:t>flagmancasino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E4E35" w14:textId="157C276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8A286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D1FCCB7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E1F20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38B17CE" w14:textId="27FD60BF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proofErr w:type="spellEnd"/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73388F" w:rsidRPr="007E4EAA" w14:paraId="1AEEF9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733F8" w14:textId="77777777" w:rsidR="0073388F" w:rsidRPr="009E1F20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D7082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818697" w14:textId="2C42019F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50BFE" w14:textId="7B44F4CB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verde.casino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A17DE" w14:textId="1F700D41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E081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E4EA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F27E95" w14:textId="03875E3A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73388F" w:rsidRPr="007E4EAA" w14:paraId="680F9B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BA66E" w14:textId="77777777" w:rsidR="0073388F" w:rsidRPr="007E4EAA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A2001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22CAE4A" w14:textId="263A9BB6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72F1E" w14:textId="31744FCA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835verdecasino5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74A65" w14:textId="5625B479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4DCF1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E4EA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AFDDCE2" w14:textId="07CCF214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73388F" w:rsidRPr="007E4EAA" w14:paraId="6B9F9B6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8A41" w14:textId="77777777" w:rsidR="0073388F" w:rsidRPr="007E4EAA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BE0BE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8C2B867" w14:textId="79E9ADEA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1E27F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irwincasino66.com</w:t>
            </w:r>
          </w:p>
          <w:p w14:paraId="11292AA0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AD89B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  <w:p w14:paraId="7355027B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395CC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2B67B32" w14:textId="27CDF194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I2-16205-952/2025, </w:t>
            </w:r>
          </w:p>
          <w:p w14:paraId="1F4D1808" w14:textId="5BE2EF70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30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307ACF" w:rsidRPr="00F33286" w14:paraId="644599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C861" w14:textId="77777777" w:rsidR="00307ACF" w:rsidRPr="007E4EAA" w:rsidRDefault="00307ACF" w:rsidP="00307AC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D5991" w14:textId="77777777" w:rsidR="00307ACF" w:rsidRPr="007E4EAA" w:rsidRDefault="00307ACF" w:rsidP="00307AC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941EA69" w14:textId="7861D7C1" w:rsidR="00307ACF" w:rsidRPr="007E4EAA" w:rsidRDefault="00307ACF" w:rsidP="00307AC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EFD46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irwincasino99.com</w:t>
            </w:r>
          </w:p>
          <w:p w14:paraId="60CA8852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75180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  <w:p w14:paraId="54DCAB3F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B43E3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F983023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I2-16205-952/2025, </w:t>
            </w:r>
          </w:p>
          <w:p w14:paraId="30A27A96" w14:textId="5C7B6BEE" w:rsidR="00307ACF" w:rsidRPr="009E1F20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30 </w:t>
            </w:r>
            <w:proofErr w:type="spellStart"/>
            <w:r w:rsidRPr="007E4EAA"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proofErr w:type="spellEnd"/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C1D8D" w:rsidRPr="00F33286" w14:paraId="1526A7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2B69C" w14:textId="77777777" w:rsidR="004C1D8D" w:rsidRPr="007E4EAA" w:rsidRDefault="004C1D8D" w:rsidP="004C1D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4DF2" w14:textId="24022E36" w:rsidR="004C1D8D" w:rsidRPr="00611DCF" w:rsidRDefault="004C1D8D" w:rsidP="004C1D8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„</w:t>
            </w:r>
            <w:proofErr w:type="spellStart"/>
            <w:r w:rsidRPr="00611DCF">
              <w:rPr>
                <w:rFonts w:asciiTheme="majorBidi" w:hAnsiTheme="majorBidi" w:cstheme="majorBidi"/>
              </w:rPr>
              <w:t>Wild</w:t>
            </w:r>
            <w:proofErr w:type="spellEnd"/>
            <w:r w:rsidRPr="00611DC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</w:rPr>
              <w:t>Technology</w:t>
            </w:r>
            <w:proofErr w:type="spellEnd"/>
            <w:r w:rsidRPr="00611DCF">
              <w:rPr>
                <w:rFonts w:asciiTheme="majorBidi" w:hAnsiTheme="majorBidi" w:cstheme="majorBidi"/>
              </w:rPr>
              <w:t xml:space="preserve">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F1D7F" w14:textId="02B39C4C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raz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B7025" w14:textId="3F7FB872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support@razed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80A5" w14:textId="7777777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851E999" w14:textId="51B2E175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11DCF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</w:rPr>
              <w:t>eI2-16972-1247/2025</w:t>
            </w: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3A2192" w14:textId="58F31EC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4C1D8D" w:rsidRPr="00F33286" w14:paraId="4ADFBBE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FEBB4" w14:textId="77777777" w:rsidR="004C1D8D" w:rsidRPr="007E4EAA" w:rsidRDefault="004C1D8D" w:rsidP="004C1D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21D8C" w14:textId="183AF881" w:rsidR="004C1D8D" w:rsidRPr="00611DCF" w:rsidRDefault="004C1D8D" w:rsidP="00611DCF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„</w:t>
            </w:r>
            <w:proofErr w:type="spellStart"/>
            <w:r w:rsidRPr="00611DCF">
              <w:rPr>
                <w:rFonts w:asciiTheme="majorBidi" w:hAnsiTheme="majorBidi" w:cstheme="majorBidi"/>
              </w:rPr>
              <w:t>Bull</w:t>
            </w:r>
            <w:proofErr w:type="spellEnd"/>
            <w:r w:rsidRPr="00611DC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</w:rPr>
              <w:t>Gaming</w:t>
            </w:r>
            <w:proofErr w:type="spellEnd"/>
            <w:r w:rsidRPr="00611DCF">
              <w:rPr>
                <w:rFonts w:asciiTheme="majorBidi" w:hAnsiTheme="majorBidi" w:cstheme="majorBidi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476CC" w14:textId="3D9CA5D1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rollb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E6261" w14:textId="3D92295A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support@roll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1E063" w14:textId="7777777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FCA11E7" w14:textId="5896D4B0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11DCF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6973-422/2025</w:t>
            </w: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20D6DE" w14:textId="63D2FECB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12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1DCF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485F08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57929" w14:textId="77777777" w:rsidR="00EE62C2" w:rsidRPr="007E4EAA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60784" w14:textId="447972B9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„GG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LL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B22D3" w14:textId="02330F4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win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3EA9E" w14:textId="7BDD079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winn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45C92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A301BC9" w14:textId="510FBDA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1786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7603-811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1C93CE" w14:textId="5E05F4C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8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28AEF1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8C9D7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5F1DA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ALASIA SOFT B.V.“</w:t>
            </w:r>
          </w:p>
          <w:p w14:paraId="59C40C4E" w14:textId="242C2225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NANO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8E5F3" w14:textId="4C26B923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ww-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A7E68" w14:textId="04994970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</w:rPr>
              <w:t>support-en@winwi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7F9D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549B50F" w14:textId="1E80008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1786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7604-1247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6104189" w14:textId="7C47A8F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7316F3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D0B39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7C55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2745F47" w14:textId="6AC8A99C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7EAE7" w14:textId="2F1FB2B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7E07" w14:textId="6E17153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9151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5AC2952" w14:textId="7CB45E9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509EB1C7" w14:textId="686E179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36C646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00946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687C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1E0C268" w14:textId="1E5216F8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EF2E9" w14:textId="4E47EB3B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BA79" w14:textId="381806A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986DE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07EE95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21438807" w14:textId="6D588E63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64949D2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21043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A129E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BC6CAA9" w14:textId="1A08F9CA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973A8" w14:textId="65636B4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6F20F" w14:textId="3218A6F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C423B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95B4DD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43711738" w14:textId="32485D8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3D4D99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F606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F16AD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E250C30" w14:textId="42E5B121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5645" w14:textId="00C9275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75DD2" w14:textId="3FF7F599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25DEC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699FC15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55872970" w14:textId="5C6860D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1D2CFCC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36E35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F9E64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847BFF8" w14:textId="381C41F0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C6954" w14:textId="2F1A6556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1AC5C" w14:textId="22AE6338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84A4E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0777193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33BE0E07" w14:textId="514CC2B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16684A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0E97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CA46A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AD1800F" w14:textId="370C44E2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AAB0C" w14:textId="6CBB6BC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BEE7" w14:textId="6D230E7B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30F14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FB64D01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33D89210" w14:textId="1FB4F7E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62B9D57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96A7B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EA312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416CEA5" w14:textId="2D729C91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613D" w14:textId="20ED34E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93E11" w14:textId="47134DAC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6928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531662A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12AF1B5F" w14:textId="032960F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617865" w14:paraId="5F20B02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66D4A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F1CB6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EFB9017" w14:textId="566D3D32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3A4E3" w14:textId="37D1812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96CD5" w14:textId="7B5494C6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8EDA8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5223140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5C811572" w14:textId="6BC861A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EE62C2" w:rsidRPr="00F33286" w14:paraId="72E59A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842C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0EE81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C4E7363" w14:textId="115AB736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D69EA" w14:textId="60335F1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0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524C1" w14:textId="2DD4ED3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B3C213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291A3C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eI2-17605-1161/2025, </w:t>
            </w:r>
          </w:p>
          <w:p w14:paraId="191FC56D" w14:textId="60E05223" w:rsidR="00EE62C2" w:rsidRPr="00611DCF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27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ugus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74112E9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C5CE7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8BD8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4550B9E" w14:textId="00CC91C9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B966C" w14:textId="43016B0A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dripcasino1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687E6" w14:textId="2874401E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2B8E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0A97DF39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67885426" w14:textId="7F5B5243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776D8" w:rsidRPr="00F33286" w14:paraId="0D2A41B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77686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A78F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35A9D17" w14:textId="1F4E6881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94DDB" w14:textId="1E0BE41F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dripcasino2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C7D83" w14:textId="493B4923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6C53E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Chamber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Vilnius,</w:t>
            </w:r>
          </w:p>
          <w:p w14:paraId="4B79A6D3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9384-596/2024,</w:t>
            </w:r>
          </w:p>
          <w:p w14:paraId="3CA7D1D9" w14:textId="1501DB8D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4 </w:t>
            </w:r>
            <w:proofErr w:type="spellStart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April</w:t>
            </w:r>
            <w:proofErr w:type="spellEnd"/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B776D8" w:rsidRPr="00F33286" w14:paraId="1705F4F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C164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CB1D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4E6DA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61E9EFF2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6EFDA" w14:textId="56D25C04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lastRenderedPageBreak/>
              <w:t>flagman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C6F57" w14:textId="5F20DAF2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B78A4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25FFA41" w14:textId="6A709C00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8581AB8" w14:textId="33435758" w:rsidR="00B776D8" w:rsidRPr="00B776D8" w:rsidRDefault="00B776D8" w:rsidP="00B776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3363731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E536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FC87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B9498D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00D310ED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D1270" w14:textId="0EB93D9D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flagmancasino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93154" w14:textId="737D761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D3B10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DAF9506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BE60BE7" w14:textId="2F20213F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2FBA72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8799F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9B8F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38BA7B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14154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14154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7BEB016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62857" w14:textId="34570515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flagman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65E1B" w14:textId="096ACEF9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FF785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1875DD7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851D1C" w14:textId="165EF891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1786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proofErr w:type="spellEnd"/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789C8D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BF1A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7F549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7E9D9F9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0CE4EB8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EAF81" w14:textId="315BE0E0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flagman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FA65B" w14:textId="2CCECCCA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E0667" w14:textId="77777777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9D8849A" w14:textId="77777777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eI2-20747-1235/2025, </w:t>
            </w:r>
          </w:p>
          <w:p w14:paraId="56EDB744" w14:textId="4B8835B3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15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33ADE4B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AF6BA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815B9" w14:textId="2BF5DF3F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63BC3" w14:textId="7431B98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F94B5" w14:textId="5331881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CDD5C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F84FA1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08E109" w14:textId="0B7C601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00D8EC6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257EF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42657" w14:textId="128230E2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FD27D" w14:textId="32A7C07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ADB0D" w14:textId="3411EA9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F0A41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DB9266C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12732B" w14:textId="5303C9A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58B15E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25CC9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E4BAF" w14:textId="2799FC09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A490B" w14:textId="6890883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12E59" w14:textId="73C2E55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C3CB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492675E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8BCFD7" w14:textId="4F9432A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2AA8C5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38CE2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0B668" w14:textId="5966A602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29ACF" w14:textId="0BC5F1F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4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9C7BF" w14:textId="7645735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8F32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C453D5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70CE57" w14:textId="374F1D74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694D01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F347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9C8D4" w14:textId="51FB722B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A4547" w14:textId="43E101C6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0B3F3" w14:textId="06D31964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9C5E0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99214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642E32" w14:textId="0F9F7BC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49FDC3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53739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4AB7" w14:textId="3657B47D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3337C" w14:textId="2A0DEFB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AF031" w14:textId="3F54CC8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CAEA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2A608D4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7D60F8" w14:textId="56AD68B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4E91651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CB80C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9234" w14:textId="5DB3E338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EB9D1" w14:textId="73B2BAD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B7A8A" w14:textId="33363520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7C538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A75D5C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1E8E477" w14:textId="5597045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4B00EC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A957A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55344" w14:textId="5920C3F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851C3" w14:textId="2AB799A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7BA1" w14:textId="41A0D24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F5228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4F915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84CEDD" w14:textId="6D88658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6CB32A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1D69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B13A" w14:textId="5909E445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8C029" w14:textId="608DC4A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3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A050" w14:textId="51B0F7B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C474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0378195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72F87B" w14:textId="6C72DE3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22A3090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C55E2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78529" w14:textId="6B86FE3C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C495E" w14:textId="39BEFF1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37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5BF7" w14:textId="0D1B16B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8AF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8145F54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4CFCAC7" w14:textId="5099F06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4B22115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4DAB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25BE2" w14:textId="34D43577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C0E0" w14:textId="6F4D9BF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307B3" w14:textId="63436D6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9A0C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289AC9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B2BF4" w14:textId="06AEDC7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3E52087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61F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F9AF7" w14:textId="4C13DED6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8E0F5" w14:textId="0F65B89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AC7B6" w14:textId="2CC8089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C99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5DEE2E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4C4724" w14:textId="52B3762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75C6E6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EAC57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64AC4" w14:textId="315891F5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DC8" w14:textId="4C681D00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4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07D8F" w14:textId="10FE675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9C0B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BF4006E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8DB0DD" w14:textId="3AC159C6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2388A5B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204C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7C1E" w14:textId="2DE43228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451D" w14:textId="512D6B2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B6EE8" w14:textId="0ACF5052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DC44B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0D80300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1AA06A" w14:textId="09BFAB5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69D522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5EDE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4070A" w14:textId="2664ED5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EE1D9" w14:textId="5674B56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5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B2C29" w14:textId="4E4919D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D6C9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8DCC9D5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A9CAC9" w14:textId="6937C17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513726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8CBA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8F292" w14:textId="08F10C87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EBA61" w14:textId="5660CC8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6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1184B" w14:textId="6571A5A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5472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48745A3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8DD527" w14:textId="448746F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F33286" w14:paraId="16D05D4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21E2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29F0" w14:textId="227A513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4B461" w14:textId="5A93E84E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7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8BF0F" w14:textId="53ECA8E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A803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1D6B6CB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B689C7" w14:textId="352F75A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85485A" w:rsidRPr="008100F5" w14:paraId="2C8BDC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28B74" w14:textId="77777777" w:rsidR="0085485A" w:rsidRPr="00617865" w:rsidRDefault="0085485A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9C56" w14:textId="4989767A" w:rsidR="0085485A" w:rsidRPr="008100F5" w:rsidRDefault="0085485A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8100F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655C0" w14:textId="7743E32E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0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47DAC" w14:textId="39183FFE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03FE" w14:textId="77777777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FC32B4D" w14:textId="77777777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E5D793" w14:textId="1D60DE8C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29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Octo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B5C39" w:rsidRPr="008100F5" w14:paraId="5C93D7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2FB98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79D16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57FAE75C" w14:textId="2E424FE0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A98E6" w14:textId="40FF1A0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41verd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5FCE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3189FA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F6C4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B172F4" w14:textId="1D899FB6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4EB2A9D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0C031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AF2A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7EDA1321" w14:textId="6752A31D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CD898" w14:textId="68488CF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79verdecasino12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4BC1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60ADFF95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6C8E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32D218" w14:textId="2646059C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5C8766A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C993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62770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0906F2E8" w14:textId="4EE3DBFD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17456" w14:textId="167B4CC2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69verdecasino12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C6BC5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EF90113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55A5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AB1D14" w14:textId="243813A0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6B463F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4D3E9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7A83E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69226809" w14:textId="185E10A4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E0BAA" w14:textId="6BB12D4E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64verdecasino12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3FF5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8127644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9D4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4FCBB3" w14:textId="2EF9CC49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158AFF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377DB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08461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5009D0E4" w14:textId="06D36DDC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ADD8" w14:textId="782A449F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59verdecasino1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76E5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3FDD0A5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5B513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E28167" w14:textId="7F00581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3B9BC6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17201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485B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270F60D7" w14:textId="0863AE0B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2CEBB" w14:textId="73188D72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99verdecasino1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74A20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AC19F5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6117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0BC546" w14:textId="3839335D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08CD6D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2C8B2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6E5C2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7C4A1BB1" w14:textId="5F18EE42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55CFF" w14:textId="5A794F50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9verdecasino1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49B22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89D7AAD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83A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782918" w14:textId="1856942D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7D6264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B6D3E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65428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02DA9CFF" w14:textId="6617605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5A254" w14:textId="29D7D35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79verdecasino10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322A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3F1418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6D88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B304" w14:textId="54FD628C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228934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456D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F05B5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094C137C" w14:textId="601ADF46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427F4" w14:textId="01F45733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39verdecasino10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2000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3CCDA66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1501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760421" w14:textId="040A897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2AD4918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2AE83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47828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Wira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B.V.“,</w:t>
            </w:r>
          </w:p>
          <w:p w14:paraId="088DE223" w14:textId="061250E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rianti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906A5" w14:textId="07B67481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38verd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03062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2EF0CF0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C910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‘s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743B06F" w14:textId="5595983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3 </w:t>
            </w:r>
            <w:proofErr w:type="spellStart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December</w:t>
            </w:r>
            <w:proofErr w:type="spellEnd"/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3</w:t>
            </w:r>
          </w:p>
        </w:tc>
      </w:tr>
      <w:tr w:rsidR="009B5C39" w:rsidRPr="008100F5" w14:paraId="6E8B7A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4EBA5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0F5DB" w14:textId="4AE9027F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Bul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Gaming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48F06" w14:textId="6811951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rollb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FC96D" w14:textId="0591236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support@roll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7E67C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3C1DBC5" w14:textId="00AD8C4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eI2-22276-1102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0EF11D3" w14:textId="4DC680A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6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F83A23" w:rsidRPr="008100F5" w14:paraId="3404DFD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5B348" w14:textId="77777777" w:rsidR="00F83A23" w:rsidRPr="008100F5" w:rsidRDefault="00F83A23" w:rsidP="00F83A2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BB4BD" w14:textId="7E44720B" w:rsidR="00F83A23" w:rsidRPr="008100F5" w:rsidRDefault="00D40267" w:rsidP="00F83A2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797F" w14:textId="081CD7E0" w:rsidR="00F83A23" w:rsidRPr="00D40267" w:rsidRDefault="00F83A23" w:rsidP="00F83A2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immerion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ED7E1" w14:textId="559265EB" w:rsidR="00F83A23" w:rsidRPr="00D40267" w:rsidRDefault="00F83A23" w:rsidP="00F83A2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8585D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202CEF7" w14:textId="73687650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07C84F1" w14:textId="5554A0D0" w:rsidR="00F83A23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40267" w:rsidRPr="008100F5" w14:paraId="21CC51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534CB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75785" w14:textId="0D1A594A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41E3" w14:textId="5956C907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D809F" w14:textId="716AF173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2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39FD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EDC7D65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42C47D4" w14:textId="5BC3676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40267" w:rsidRPr="008100F5" w14:paraId="719C14B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E153D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18EF6" w14:textId="204DB084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67058" w14:textId="2C77525B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0DF46" w14:textId="789F48B1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3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D03E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DC4C7A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FD24B35" w14:textId="036EB2B3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40267" w:rsidRPr="008100F5" w14:paraId="2F58CCF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91FB2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1CE9A" w14:textId="542E9DB0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FA2BD" w14:textId="67646618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320BA" w14:textId="11AD8728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4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DD6C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160B61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DB40FC" w14:textId="37BF55B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40267" w:rsidRPr="008100F5" w14:paraId="235E717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98071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14EF5" w14:textId="7059FE5A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EFA05" w14:textId="38BDFD29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A9D08" w14:textId="6BA5D3CD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6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B129E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7D61489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17728A1" w14:textId="0ADE9D25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40267" w:rsidRPr="008100F5" w14:paraId="0A3E71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34EDD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57AB4" w14:textId="477FA873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1467F" w14:textId="5FA80903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A60C2" w14:textId="4C6EA064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7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802B7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8CCF0B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BCEDE99" w14:textId="493C365C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D40267" w:rsidRPr="008100F5" w14:paraId="43C17E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027B0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7303" w14:textId="24901DCD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1F65" w14:textId="05C0474A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D2F58" w14:textId="3C7B864C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32307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6392E5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6AE3203" w14:textId="56071C61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5A4583" w:rsidRPr="008100F5" w14:paraId="3D6366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E3D9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BD84C" w14:textId="4CCAA7DE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594A1" w14:textId="37D3F895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3C719" w14:textId="59F4334F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upport@snatchcasino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1007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415D866" w14:textId="0FA686DC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739BF0F" w14:textId="1311B36C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5A4583" w:rsidRPr="008100F5" w14:paraId="35DEF7F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5D99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49752" w14:textId="53BCBD97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DC502" w14:textId="22FBC7E6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1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BBB9D" w14:textId="30307701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 xml:space="preserve">support@snatchcasino1.io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987B3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E479792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0C94EC0" w14:textId="7B8EA90E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5A4583" w:rsidRPr="008100F5" w14:paraId="695A01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198CE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FF339" w14:textId="5807F0FF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2AA20" w14:textId="7F888031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2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4DFD" w14:textId="32AAD109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 xml:space="preserve">support@snatchcasino2.io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3BB2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5D6E4A6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9ADBDE0" w14:textId="200E64A3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100F5">
              <w:rPr>
                <w:rFonts w:asciiTheme="majorBidi" w:hAnsiTheme="majorBidi" w:cstheme="majorBidi"/>
                <w:sz w:val="24"/>
                <w:szCs w:val="24"/>
              </w:rPr>
              <w:t>November</w:t>
            </w:r>
            <w:proofErr w:type="spellEnd"/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6C66B60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FB2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61FFB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631E2ED" w14:textId="7C05C70F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5B63" w14:textId="04B2736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DD523" w14:textId="4D02E28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9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EF7E664" w14:textId="691C6E8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8F64FF9" w14:textId="4FDAFA8F" w:rsidR="00B506AB" w:rsidRPr="00B506AB" w:rsidRDefault="00B506AB" w:rsidP="00B506A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3E937A7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0C27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6DF0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B615ABF" w14:textId="0F682DC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339F" w14:textId="2AAFD66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1342" w14:textId="36C1C58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6A8B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430D6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02FA32C" w14:textId="5367218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B7B57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725D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CF7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103EC73" w14:textId="0E79B8B6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29980" w14:textId="6EAFE5A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76CF0" w14:textId="6D0AE33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2ED8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23E004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2BB0354" w14:textId="1F9E315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076C3B0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1490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9B3F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48BB9D5" w14:textId="4389286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4F8DE" w14:textId="7FE0AB7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C4A59" w14:textId="691E2A0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C7E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36FE4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5FACE8CF" w14:textId="57C6713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B08282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618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AD71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E37B191" w14:textId="6B49883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3D79F" w14:textId="7EFB3BB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3E7B3" w14:textId="072E82A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425B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E1883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4E2C7819" w14:textId="4D8235B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B113F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FBD3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DEF6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C8AFCC4" w14:textId="3916348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FA280" w14:textId="23EA37C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9E44A" w14:textId="6B697B4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EF33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F64D7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F17B1EB" w14:textId="3806B40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0ED15D2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62C2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E9CBC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68D8FCC1" w14:textId="0E4FB7E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56C7A" w14:textId="234F106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F6188" w14:textId="2B361AF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3FB83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024B47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384D76BF" w14:textId="6B2C3E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4ADC37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F930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4A9A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BE077F6" w14:textId="5EAC7A3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6E3D2" w14:textId="19D9DCC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EC5C1" w14:textId="55F6E89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67AF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BC94FD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6356E7C" w14:textId="5507F43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F7228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8612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FCEA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EB51B49" w14:textId="0D073E7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47B3D" w14:textId="69F47A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8A415" w14:textId="62FC2E1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F757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02B4F6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4F9B9A10" w14:textId="3892A43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CF85F2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8BF7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E35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6FF6C119" w14:textId="16128F2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AE01B" w14:textId="610A844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47C0" w14:textId="6B80E7E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9B58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2D71F9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19513F5C" w14:textId="71E2D7B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2DF4F7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7190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FF9B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137BFA9" w14:textId="038CC1F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0B75A" w14:textId="49F9252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69C09" w14:textId="7613F50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B754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AE61A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4DDCE2C8" w14:textId="73E54D7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61111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22C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91A63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DEBCD83" w14:textId="316622B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1FE3" w14:textId="364E2BF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C26B3" w14:textId="6FF924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86C1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A8A0A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56D575B2" w14:textId="7D27F3C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C2427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60B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2B73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9BE73F3" w14:textId="557BA061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2E37B" w14:textId="02C49C8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DB3FB" w14:textId="4BB6BBF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89B8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AD38BA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2B3E9D45" w14:textId="00A20D9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6C7D0AD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C69F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5D72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71B0646" w14:textId="10FB77F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C6C78" w14:textId="1A360A3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A048B" w14:textId="2631838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C63F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937BA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693D373D" w14:textId="19FAB0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8A1FE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567E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5BE2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43F7FDB" w14:textId="7B5BF0D8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8A8DB" w14:textId="11338E2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2D185" w14:textId="01E10F1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91C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C04FCE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20FCADBD" w14:textId="4666BE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7F82824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5E1B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BFE31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219014F" w14:textId="4E03726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402D3" w14:textId="754869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D2B4C" w14:textId="75FC9C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ADFA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D63224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1C72E9DD" w14:textId="0F27978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41D9A9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949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C066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5CA7625" w14:textId="5A0EE2B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324A3" w14:textId="081BF73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147B9" w14:textId="33E710E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31F3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811BF8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1695B21" w14:textId="5BED4E2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7457F7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81E8F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8AB2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41F94564" w14:textId="5CBBF78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7E752" w14:textId="3214AF0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1EE08" w14:textId="5E8B21A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8E1F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E4175D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1035A06C" w14:textId="705324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29E6FFD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7D4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FB09D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A2798A1" w14:textId="0877414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74D27" w14:textId="62108DF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7A3E3" w14:textId="3022637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BCD2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47AE2F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B5729B0" w14:textId="29619FE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0D4FB9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15F6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3CDF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4FE4CD47" w14:textId="30F26FC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3E9BF" w14:textId="5FB6EB5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B0CC5" w14:textId="076FAF2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7A44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F56FE1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835A6E1" w14:textId="775F2D5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206690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B237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A202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48AD4D13" w14:textId="6B4169C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2A380" w14:textId="4784457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737EC" w14:textId="386AEE2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AA38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F5FAE2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22292B15" w14:textId="44A91F0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4E938E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F6C3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44B0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9D7BC31" w14:textId="17702E5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B9CCF" w14:textId="45AE28F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B9887" w14:textId="4566DE3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0AC1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775B25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51373906" w14:textId="5948576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03F9395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D274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570F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C994648" w14:textId="3E1BFC9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A106D" w14:textId="52B6EC0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4D806" w14:textId="4E8A807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84B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06A614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29A04163" w14:textId="2C22EA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2B85C03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8EE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4E06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674650B" w14:textId="26A1E86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536E7" w14:textId="2C5E4DA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828F0" w14:textId="38D4DD8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FC28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C6B1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19B7640B" w14:textId="6E9CE9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46F6CF8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6C4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0F1E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DE67E8C" w14:textId="480CF30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79A7" w14:textId="33D316C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4EFBC" w14:textId="441E7B1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FD05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2F812B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289DC0B6" w14:textId="71F2B50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7B6E95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5080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A3A9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B90AF2E" w14:textId="3CF6588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D66FA" w14:textId="51AFB45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AE9" w14:textId="5CA68AB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617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DC51323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5A6BFA4F" w14:textId="2C7BF91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015925D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4395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9D9F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BF8BFDC" w14:textId="263CED6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51B0F" w14:textId="0A6CFD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ulkanspiele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BFADF" w14:textId="123DA4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676C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2A737F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0DE4107C" w14:textId="2419B9E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4F65524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AD7D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2188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4D77E2A" w14:textId="233D404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0565" w14:textId="7FD72CB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BE25D" w14:textId="7CDB7B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FCFD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1B4DEA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7417C81F" w14:textId="62CF1A1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62AA362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197B2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E70D1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ixx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6F5932F" w14:textId="3BAAD2A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Kaurum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C2DF1" w14:textId="235F0FA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B5568" w14:textId="10E8571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2FF8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3B29B9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eI2-24202-428/2025, </w:t>
            </w:r>
          </w:p>
          <w:p w14:paraId="1DA87556" w14:textId="2607C1C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273597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BCB0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22B8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ED7F3F5" w14:textId="794D47D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6A485" w14:textId="24CAD75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8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243BB" w14:textId="14B4917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9BA1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FF58A15" w14:textId="53E28D6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7D265D" w14:textId="0504627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3DB6B75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2264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619B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9536110" w14:textId="68596CD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F7288" w14:textId="49B280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8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9D5CD" w14:textId="60003D2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CB8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A2FD1B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ABDFD4" w14:textId="578DB85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2D3532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51B1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CD104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A0E0771" w14:textId="1A0B3D3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06713" w14:textId="3C38AB7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265" w14:textId="6515F1E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962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EBD64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6CBA2E6" w14:textId="22B67A9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4CE2F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0E64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1749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0BFF721" w14:textId="6F6E189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8A135" w14:textId="6DB362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D173E" w14:textId="15C67C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FD6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80BABA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40166B6" w14:textId="52C48E2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0B8175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E1FD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E3FF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E494DB5" w14:textId="7048580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6EC3A" w14:textId="226696D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12DE2" w14:textId="54B628F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A4F5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C3C65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11A1583" w14:textId="2A9D588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608D04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4026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1F8A0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4BDF4AD" w14:textId="559C08E3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06BF5" w14:textId="5E0DC27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A9169" w14:textId="50EAD69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FF23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24D406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494947" w14:textId="48AD011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2BDACD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FCF6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27EF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6F52572" w14:textId="35AE7DF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A5DA1" w14:textId="022410B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6D3D0" w14:textId="3CA283C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F72D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FD66E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88A2D1" w14:textId="404B229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84976F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A0E9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1A02F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61E8349" w14:textId="29AADB7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F457C" w14:textId="1AB2BE3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98834" w14:textId="56376D1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846A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85BE5D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22B0AC9" w14:textId="188E1DA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14E5D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5D98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8DA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F576DFB" w14:textId="559F402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10C6" w14:textId="596BE56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74690" w14:textId="1B4BF80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A2D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DD91A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6AB27F" w14:textId="1CCF0A7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3A1E741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F374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E8544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3A8CFA0" w14:textId="218B60B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1FA60" w14:textId="7B0A0C3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F1922" w14:textId="4B8496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E9EA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338640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53E253" w14:textId="756121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439131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8DD4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53E2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152E438A" w14:textId="6C99DF3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1CEF0" w14:textId="661614B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CA3CE" w14:textId="78252CC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0175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96BB81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CB4EEC6" w14:textId="148274F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01821E8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D7E0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20E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0F84F8C" w14:textId="137FB01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D82" w14:textId="2493183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BC14A" w14:textId="3A15656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BC84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98EBB3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22FE49" w14:textId="73B1C12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71DE7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9B2A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4C5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5A77E71" w14:textId="6128651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AAF43" w14:textId="65BB5D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25AB4" w14:textId="6006924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E67A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3FB49A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2EA288" w14:textId="1A44AF2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4EC53D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3230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5B3CA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5FE840D0" w14:textId="2C2F291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629F" w14:textId="284765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35FA8" w14:textId="560C5C7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701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769399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09671A" w14:textId="1AD3CB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395AE16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82B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D99A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98EC6DF" w14:textId="686D9228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3B8C" w14:textId="4E8D029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917DE" w14:textId="12A9309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24DA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C98A8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05675B" w14:textId="76D46A3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727E0A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51F7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36C78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041571FA" w14:textId="384500C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2319A" w14:textId="4A3C7DB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5BA1C" w14:textId="0DAF5C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FD58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AAE58C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EF1A3DA" w14:textId="2D90BCD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02B328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ACAF4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49C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A38AF7B" w14:textId="2EE3E7A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0EE68" w14:textId="783AFBF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6D4C2" w14:textId="09E1D83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5057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AA0632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A0D1389" w14:textId="56099C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B094B5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151F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93D07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4F51DE60" w14:textId="1987033F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CE677" w14:textId="6B94579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211AF" w14:textId="34F1DFB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8628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EA90AD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F5D5818" w14:textId="3610E71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781709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B178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A0E08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6EE34DBE" w14:textId="590935E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63D7" w14:textId="5166A9F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505A5" w14:textId="6A92BB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67EA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6D6AED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CF68346" w14:textId="44FED2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489A246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16F2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DC471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171C9F7" w14:textId="7F95E46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DD54E" w14:textId="346792C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D039A" w14:textId="04772DB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6577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4979AA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31004EE" w14:textId="5714A15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55A05C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4877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83F3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7D7DFBEE" w14:textId="65EF130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6C488" w14:textId="1FBAB84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E84FB" w14:textId="593C84D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676A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3A3631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E0300F" w14:textId="5E1E96C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D35A6B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E86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7F6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C3CAF40" w14:textId="4E515356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0F79" w14:textId="20F6EE4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A45E" w14:textId="3C1FB9B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5B17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B6DC6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BD09D76" w14:textId="46324D0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1A2F5E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87A3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613BA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2D856660" w14:textId="1B2F734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534E8" w14:textId="06673BA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BA5C9" w14:textId="4169192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1370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1A9262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CD3F372" w14:textId="512A078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506AB" w:rsidRPr="00B506AB" w14:paraId="6F203C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88C4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26BC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 xml:space="preserve">„ASG 360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Services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Limited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>“</w:t>
            </w:r>
          </w:p>
          <w:p w14:paraId="3B868698" w14:textId="1C9E559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River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="Times New Roman" w:hAnsi="Times New Roman"/>
                <w:sz w:val="24"/>
                <w:szCs w:val="24"/>
              </w:rPr>
              <w:t>Entertainment</w:t>
            </w:r>
            <w:proofErr w:type="spellEnd"/>
            <w:r w:rsidRPr="00B506AB">
              <w:rPr>
                <w:rFonts w:ascii="Times New Roman" w:hAnsi="Times New Roman"/>
                <w:sz w:val="24"/>
                <w:szCs w:val="24"/>
              </w:rPr>
              <w:t xml:space="preserve">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64252" w14:textId="01464B9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B1A1B" w14:textId="00CE892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D81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9ED6A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175613D" w14:textId="059DCA4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21C9D" w:rsidRPr="00B506AB" w14:paraId="7D5472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6E49B" w14:textId="77777777" w:rsidR="00B21C9D" w:rsidRPr="008100F5" w:rsidRDefault="00B21C9D" w:rsidP="00B21C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356A8" w14:textId="77777777" w:rsidR="00B21C9D" w:rsidRPr="00803BC8" w:rsidRDefault="00B21C9D" w:rsidP="00B21C9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79CF8EF" w14:textId="58C03330" w:rsidR="00B21C9D" w:rsidRPr="00B506AB" w:rsidRDefault="00B21C9D" w:rsidP="00B21C9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03BC8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803BC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03BC8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03BC8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6AE81" w14:textId="60788F34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irwin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8838" w14:textId="0C1AA4C5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1005A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EE778D9" w14:textId="69A4EF7C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E69B7">
              <w:rPr>
                <w:rFonts w:ascii="Times New Roman" w:hAnsi="Times New Roman"/>
                <w:sz w:val="24"/>
                <w:szCs w:val="24"/>
              </w:rPr>
              <w:t>eI2-24624-1247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3B3A1D6" w14:textId="5D14A044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21C9D" w:rsidRPr="00B506AB" w14:paraId="11E5FC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FA18" w14:textId="77777777" w:rsidR="00B21C9D" w:rsidRPr="008100F5" w:rsidRDefault="00B21C9D" w:rsidP="00B21C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BAD72" w14:textId="77777777" w:rsidR="00B21C9D" w:rsidRPr="00803BC8" w:rsidRDefault="00B21C9D" w:rsidP="00B21C9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EF399E" w14:textId="5949A4BC" w:rsidR="00B21C9D" w:rsidRPr="00B506AB" w:rsidRDefault="00B21C9D" w:rsidP="00B21C9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803BC8">
              <w:rPr>
                <w:rFonts w:asciiTheme="majorBidi" w:hAnsiTheme="majorBidi" w:cstheme="majorBidi"/>
                <w:sz w:val="24"/>
                <w:szCs w:val="24"/>
              </w:rPr>
              <w:t>Unionstar</w:t>
            </w:r>
            <w:proofErr w:type="spellEnd"/>
            <w:r w:rsidRPr="00803BC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03BC8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803BC8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24681" w14:textId="7941B495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803BC8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irwin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7901E" w14:textId="68B9B4BC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F55E1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Regional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Administrative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Court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6DE6FBB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ision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E69B7">
              <w:rPr>
                <w:rFonts w:ascii="Times New Roman" w:hAnsi="Times New Roman"/>
                <w:sz w:val="24"/>
                <w:szCs w:val="24"/>
              </w:rPr>
              <w:t>eI2-24624-1247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CC08CCA" w14:textId="2E712E5A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506AB">
              <w:rPr>
                <w:rFonts w:asciiTheme="majorBidi" w:hAnsiTheme="majorBidi" w:cstheme="majorBidi"/>
                <w:sz w:val="24"/>
                <w:szCs w:val="24"/>
              </w:rPr>
              <w:t>December</w:t>
            </w:r>
            <w:proofErr w:type="spellEnd"/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AF2EE9" w:rsidRPr="00B506AB" w14:paraId="1572B0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A25D2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99B91" w14:textId="1032290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1DEF2" w14:textId="0BB1C9E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8nv2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2B883" w14:textId="3E9C235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384F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BD0F56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75D682F" w14:textId="69A1B60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8211FA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96ED5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DC61F" w14:textId="28A1CA3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6623C" w14:textId="40C7E9A0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382DE" w14:textId="505A6E8C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8A1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C09A4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5D06E37" w14:textId="34EB9FE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45C948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8F6B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DB8B4" w14:textId="3C8D11E4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38C49" w14:textId="5151E18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99D84" w14:textId="4D469CC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A2EA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7CBC5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1CCB85B" w14:textId="3052699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7FAA65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346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60ABF" w14:textId="549E04B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7105D" w14:textId="1078F9E0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B847E" w14:textId="0C16C99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1F28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F22562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AF6C545" w14:textId="1350BF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6C9A32F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03F3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5D97B" w14:textId="2FFA629D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4F582" w14:textId="4EF6BDF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B7469" w14:textId="6AE3A29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9A2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E1CD5F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BDC778" w14:textId="5349AE7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1D50B8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F0D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E09CC" w14:textId="00C17E9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A8D5C" w14:textId="5AC6DCC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DC962" w14:textId="1A100D4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E064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5E3432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583689B" w14:textId="0A952BE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BFF7B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39D8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6197" w14:textId="56FAF2F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9DC5" w14:textId="2B5B7AF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B6616" w14:textId="6F8A651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5D4F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9F92BC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5A81377" w14:textId="271155C6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6FB24B2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DC3F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9CEC" w14:textId="0AAB9B7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4E5AC" w14:textId="12FE44E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BCC74" w14:textId="3FA55B3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D610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590C0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6AF573A" w14:textId="4D24C9D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0D04E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9C3E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DCA9D" w14:textId="5DD6318A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2C460" w14:textId="427F96F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45A75" w14:textId="33D0006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E745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832A2A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13F3491" w14:textId="5AF57C6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DF21C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D83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17D95" w14:textId="51DD026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B964C" w14:textId="199DED5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19AEE" w14:textId="5AA7045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4D5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20E2A9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517493" w14:textId="4483C61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7DDC34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E5E6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83DA7" w14:textId="462BA42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21E43" w14:textId="24C4D3B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FCE14" w14:textId="2DFB1F99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6D87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8DAEFC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92191A8" w14:textId="622D4EA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4630FA5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4E71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0FD05" w14:textId="7B133E1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7891A" w14:textId="1229D35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36D96" w14:textId="699E8FB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1D94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78A943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9FBD60" w14:textId="7A65377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43B0EE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E814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310C8" w14:textId="0DE5F18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7B022" w14:textId="0DB8A79A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CDC58" w14:textId="0002846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10F1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D8D9E8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5E0D90" w14:textId="4D08915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82F06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95902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89184" w14:textId="2C67E13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37575" w14:textId="6DD0894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D0AF" w14:textId="743087D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3F40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F55637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23BB8D7" w14:textId="39D6C66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BF5BC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57B2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39423" w14:textId="76D42239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6E94B" w14:textId="7DBB0A8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0AF45" w14:textId="0B8EE2B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7C62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B49803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6E0DFC8" w14:textId="6DC9753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055618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FD625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32DE" w14:textId="69A0CD9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73802" w14:textId="66B1CC6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C5188" w14:textId="4DFC7BB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015B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DAEE9B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280C013" w14:textId="7A4A286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314D5D1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F94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5DCAD" w14:textId="2F82125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C86B" w14:textId="2EB45B7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88191" w14:textId="5824C9A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5BB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39B7E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FF8991" w14:textId="7F3F900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5F65747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05DC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984E9" w14:textId="6166DD8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C9A5" w14:textId="6B1B5A9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0811A" w14:textId="136F93F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8DFA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978F18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865AB32" w14:textId="4FD64BB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48CEBC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F218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7481B" w14:textId="058E602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5EEED" w14:textId="502C0A6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BE000" w14:textId="44975D1E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BD3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84CABE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FD3B09" w14:textId="406BCBB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316D77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038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CB9EB" w14:textId="2FB38713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5337B" w14:textId="19DB86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4B79E" w14:textId="15CA14D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F95E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BB63CC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E5229B" w14:textId="394551F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C638D6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DFE3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D6D73" w14:textId="7B0B9DA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CB1D7" w14:textId="0035D67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F4F82" w14:textId="2C71D1C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C0AD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A18283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1EA163B" w14:textId="5BCB2DE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952C3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3C82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2D15F" w14:textId="6AA840B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6E262" w14:textId="14CE8FD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79E46" w14:textId="5371A57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C58F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2FD367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CFA0A6" w14:textId="3720864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F0A652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EF67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11E0C" w14:textId="0FC206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A99C2" w14:textId="32BF12A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99ACB" w14:textId="673AEEB9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558F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5E35C9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B142633" w14:textId="4E63EAA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024049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8ADB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DCBF3" w14:textId="0C7B5CE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3480" w14:textId="440945E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8B27F" w14:textId="32CC0FC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804D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5DE67D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AF47B1E" w14:textId="1041DA9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85E5F7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AD33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5C423" w14:textId="1A3E49D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7DC7" w14:textId="31E6FE0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0404B" w14:textId="05AB998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AF7D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191D4F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1FF409C" w14:textId="52A29DA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C401FE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3775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6ADDC" w14:textId="3CFEA44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8958E" w14:textId="4C04C31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E511D" w14:textId="6DBDCF14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958A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EFA23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EFA8800" w14:textId="2D219DFF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2F5B7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204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9EEE1" w14:textId="09DCE88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DF239" w14:textId="3DA5CD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24F4B" w14:textId="1CCFFA75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8B3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A669E9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48E13D" w14:textId="6DDE00CE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E1AE06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1447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BCBCB" w14:textId="5E5812CD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5E053" w14:textId="0FB9174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B7EC2" w14:textId="4ABF01E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8717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716510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F1AB191" w14:textId="1E2F4F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C9767B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BE32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78A5E" w14:textId="785977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42192" w14:textId="6B577C6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CDB0" w14:textId="164D65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CCB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0690F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A077EC7" w14:textId="22F3DBA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3515F9A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E7819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223E3" w14:textId="51C8CEA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775E8" w14:textId="1721CE9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33932" w14:textId="06FEEC4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2C3C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79C959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1661A91" w14:textId="4D24695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30FE1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AB07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FAD80" w14:textId="45CD46B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FE828" w14:textId="58F8950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A2C83" w14:textId="537B0AE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A0D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B8542F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BA593C" w14:textId="62678B5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296D8A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9B36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4F015" w14:textId="3261770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B11CC" w14:textId="511616A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6937C" w14:textId="576F77D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2E83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81317E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8849D64" w14:textId="5F8849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028B0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922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3D5EF" w14:textId="1F2AFEE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2FDA8" w14:textId="42741D46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C29D" w14:textId="7B93E31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3680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BCB64E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6BDDCB" w14:textId="04EAFC3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FC4C8D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A039E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9B46A" w14:textId="5AFE8EB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B35A1" w14:textId="7F4F9937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5235A" w14:textId="2BB5D50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617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CB7799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0A0092" w14:textId="65C005D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4BBB66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EF7D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754B7" w14:textId="76C6D399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9C740" w14:textId="434257F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DA2C4" w14:textId="63353C1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A321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DB1CB9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D79FBBC" w14:textId="08DB60B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CACBC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DB25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FFDC4" w14:textId="432C4D14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6FE3A" w14:textId="382928F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3CF7C" w14:textId="1E14EE2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6604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5F820D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03BAEC6" w14:textId="3B11AA68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1ABCFFF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882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EC451" w14:textId="31C3AF4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E4A71" w14:textId="3C419C4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AA3FF" w14:textId="3C161D4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18B5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37AA5B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A124A66" w14:textId="5333A6D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430A80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4E84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01429" w14:textId="273F040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21FD" w14:textId="28AC63BA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D07D" w14:textId="787AAF5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C091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B44595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7F0FC44" w14:textId="6824571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1B275C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87EB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2E44" w14:textId="6B682B8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59CE0" w14:textId="1B44B986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023BB" w14:textId="368E105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E35A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DDD88C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1D7750D" w14:textId="46D457B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7655C1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C659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14298" w14:textId="10040F3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48FAB" w14:textId="47A0F34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873C8" w14:textId="04A0CF05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A2A8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5F424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DFE7F45" w14:textId="567F976E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5B28CE7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28AD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427ED" w14:textId="7CFD50C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C8B30" w14:textId="2E353F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6CFA" w14:textId="4BD861C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BDB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2A17CB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515AA07" w14:textId="083B480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DBE48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8AB4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F0068" w14:textId="0E37A89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F722C" w14:textId="37B366C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BB409" w14:textId="787A064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A1FB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3204C5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B6A3FF" w14:textId="091E2FD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397CADE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AD45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204FE" w14:textId="48A459CA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6853A" w14:textId="62F3095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1CCC6" w14:textId="20B961D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C910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973626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7E9A570" w14:textId="6A93B6A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6E65C08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2A6F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D8CC9" w14:textId="29123E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B025" w14:textId="175EBDF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4CF8" w14:textId="28A99E3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934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BED07E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DD6B2E" w14:textId="7F54A99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A7FFAF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626B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89C3D" w14:textId="6E5F0E7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EB4DD" w14:textId="48914D4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D60EB" w14:textId="094F2D9C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D974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7051E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BC0105" w14:textId="540415F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3F231D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B6279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A6ECE" w14:textId="302BABF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9943B" w14:textId="7DB4FA8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8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8592E" w14:textId="22FB374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61FD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A014D4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661E09A" w14:textId="7EFDACFF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0C14C3D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1CEA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0FB7D" w14:textId="1F4A4DB5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CADB3" w14:textId="2C06E6E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8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3D9" w14:textId="1FD50D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8345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22DEAF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436209" w14:textId="469CDAE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1646EB7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0BCF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EA1FA" w14:textId="4253967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8E7E3" w14:textId="7134A17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4C7CD" w14:textId="0B24473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B35CA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10B718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0520997" w14:textId="3F0F3E8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425E785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2FDB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D1042" w14:textId="5DEEC32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6A3A" w14:textId="52544FD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8FA08" w14:textId="0788039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A038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517227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84CB8E8" w14:textId="73924529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46DBA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0C1E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B4A35" w14:textId="2BC0A4C7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A88D4" w14:textId="1194986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olimitway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001FD" w14:textId="0CA7106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6CC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294C86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58F9A3" w14:textId="10D88EF4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136DDDF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5AA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40D9D" w14:textId="187E2D54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B226A" w14:textId="5523784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olimitway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42962" w14:textId="4CC965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7032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13077D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D44528" w14:textId="2B730F7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2AF648A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3B4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ACE42" w14:textId="3B9DAA7C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782CE" w14:textId="5BA6EBF8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207F4" w14:textId="2DB77751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96D0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D91AC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73803CB" w14:textId="13E5580E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3E3EF8B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A49C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E622A" w14:textId="2AA22F04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B8C889" w14:textId="0421F10F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22375" w14:textId="252990B6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40D0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CA58F0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472ABA" w14:textId="166BE6B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4C78952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3BFC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24CAE" w14:textId="2AF2695F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478F0" w14:textId="228A8CD8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08533" w14:textId="3849FA89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D0F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95D49C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A2D2AA" w14:textId="6AE3498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977F81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AEAB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C091D" w14:textId="30C12ED7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656B4" w14:textId="14394543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927EF" w14:textId="7422DE53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AE9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7A13E6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7DCEEB" w14:textId="7FE319C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FA965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036A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D0D70" w14:textId="7E2EB2F6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9760D" w14:textId="16ECAD79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 xml:space="preserve">nolimitway9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2ADEF" w14:textId="10C7BC39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0E7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53C568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DD7822A" w14:textId="26D133F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F2EE9" w:rsidRPr="00B506AB" w14:paraId="715E72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6294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953EB" w14:textId="609484CC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525C7" w14:textId="5B832C37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7211B" w14:textId="5244180D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9E9B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308F50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90DCC2C" w14:textId="69AC6FD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 xml:space="preserve">4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07D4F" w:rsidRPr="00B506AB" w14:paraId="19BAC1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8C22C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554C0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Boom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Line B.V.“</w:t>
            </w:r>
          </w:p>
          <w:p w14:paraId="1F1DD160" w14:textId="45411341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Targabet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CFA" w14:textId="6C8C85B8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1</w:t>
            </w:r>
            <w:r w:rsidRPr="009C3810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.</w:t>
            </w:r>
            <w:r w:rsidRPr="009C3810">
              <w:rPr>
                <w:rFonts w:asciiTheme="majorBidi" w:hAnsiTheme="majorBidi" w:cstheme="majorBidi"/>
                <w:sz w:val="24"/>
                <w:szCs w:val="24"/>
              </w:rPr>
              <w:t>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27923" w14:textId="65F2CD44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BFF3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674BE6B" w14:textId="6E697674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AE1726" w14:textId="4D3D58AA" w:rsidR="00407D4F" w:rsidRPr="00407D4F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07D4F" w:rsidRPr="00B506AB" w14:paraId="794AEB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2FC1A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DE085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Boom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Line B.V.“</w:t>
            </w:r>
          </w:p>
          <w:p w14:paraId="590E510D" w14:textId="380B47ED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Targabet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8573C" w14:textId="23D3215F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gangsta-3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767C6" w14:textId="75B3FDEB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C81B6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C68F04B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564DBA4" w14:textId="50D74A88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07D4F" w:rsidRPr="00B506AB" w14:paraId="469E66A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F37E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0B5A4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Boom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Line B.V.“</w:t>
            </w:r>
          </w:p>
          <w:p w14:paraId="1D80F221" w14:textId="32353816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Targabet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5AF28" w14:textId="3EB55FDC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D8332" w14:textId="4F2B59C8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7A21F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0C3386E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18F0422" w14:textId="6C58C480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07D4F" w:rsidRPr="00B506AB" w14:paraId="6ABAE2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6CC41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549F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Boom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Line B.V.“</w:t>
            </w:r>
          </w:p>
          <w:p w14:paraId="78C6B865" w14:textId="0D062444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Targabet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9C3810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CF246" w14:textId="3FAA09A3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763BC" w14:textId="7940903F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B0C8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EFD95E9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8A0A53" w14:textId="616D00C1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95283" w:rsidRPr="00B506AB" w14:paraId="75095A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ABB44" w14:textId="77777777" w:rsidR="00795283" w:rsidRPr="008100F5" w:rsidRDefault="00795283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5EA41" w14:textId="77777777" w:rsidR="00795283" w:rsidRPr="00550B65" w:rsidRDefault="00795283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 xml:space="preserve">„OSH </w:t>
            </w:r>
            <w:proofErr w:type="spellStart"/>
            <w:r w:rsidRPr="00550B65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550B65">
              <w:rPr>
                <w:rFonts w:asciiTheme="majorBidi" w:hAnsiTheme="majorBidi" w:cstheme="majorBidi"/>
                <w:sz w:val="24"/>
                <w:szCs w:val="24"/>
              </w:rPr>
              <w:t xml:space="preserve"> Group </w:t>
            </w:r>
            <w:proofErr w:type="spellStart"/>
            <w:r w:rsidRPr="00550B65">
              <w:rPr>
                <w:rFonts w:asciiTheme="majorBidi" w:hAnsiTheme="majorBidi" w:cstheme="majorBidi"/>
                <w:sz w:val="24"/>
                <w:szCs w:val="24"/>
              </w:rPr>
              <w:t>Ltd</w:t>
            </w:r>
            <w:proofErr w:type="spellEnd"/>
            <w:r w:rsidRPr="00550B6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85EE8D6" w14:textId="3A5886CC" w:rsidR="00795283" w:rsidRPr="009C3810" w:rsidRDefault="00795283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„OSH GROUP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1803" w14:textId="71380903" w:rsidR="00795283" w:rsidRPr="009C3810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os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0DC64" w14:textId="0DBEAE2E" w:rsidR="00795283" w:rsidRPr="009C3810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support@osh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03FF0" w14:textId="77777777" w:rsidR="00795283" w:rsidRPr="00AF2EE9" w:rsidRDefault="00795283" w:rsidP="00795283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C91C4E3" w14:textId="68E31B0F" w:rsidR="00795283" w:rsidRPr="00AF2EE9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D6C90">
              <w:rPr>
                <w:rFonts w:asciiTheme="majorBidi" w:hAnsiTheme="majorBidi" w:cstheme="majorBidi"/>
                <w:sz w:val="24"/>
                <w:szCs w:val="24"/>
              </w:rPr>
              <w:t>eI2-8357-58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13D619" w14:textId="65D72BBF" w:rsidR="00795283" w:rsidRPr="00795283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9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D12110" w:rsidRPr="00B506AB" w14:paraId="7814F42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7F1B8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F57E" w14:textId="77777777" w:rsidR="00D12110" w:rsidRDefault="00D12110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1BD0E441" w14:textId="5F6CB904" w:rsidR="00D12110" w:rsidRPr="00550B65" w:rsidRDefault="00D12110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653C" w14:textId="1E57A305" w:rsidR="00D12110" w:rsidRPr="00550B65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welle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57D8B" w14:textId="1BBC7583" w:rsidR="00D12110" w:rsidRPr="00550B65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44859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5A84C7C" w14:textId="75FAC2DF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4E3A06" w14:textId="268D2056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D12110" w:rsidRPr="00B506AB" w14:paraId="6E127B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195D6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0232A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004E24A3" w14:textId="1C51C3E6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03849" w14:textId="18147637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welle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C35C4" w14:textId="011F0284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EEE6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9ABB928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0781FC" w14:textId="5BEB17EF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D12110" w:rsidRPr="00B506AB" w14:paraId="62983C7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284B9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50688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C2A889F" w14:textId="126836D2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81D51" w14:textId="1B195CCE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3welle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9994D" w14:textId="1DB023D3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14F2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BEA820D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F1ACF87" w14:textId="0E8BE30D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D12110" w:rsidRPr="00B506AB" w14:paraId="2C0B97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4321C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BDE98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4345BF" w14:textId="396751EC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787AD" w14:textId="4653D29B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11welle1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CE923" w14:textId="095B0D07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  <w:proofErr w:type="spellEnd"/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21149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9ADF3C4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608D621" w14:textId="116D5C4E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E30A3" w:rsidRPr="00B506AB" w14:paraId="0D86060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95A1" w14:textId="77777777" w:rsidR="007E30A3" w:rsidRPr="008100F5" w:rsidRDefault="007E30A3" w:rsidP="007E30A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8E33" w14:textId="77777777" w:rsidR="007E30A3" w:rsidRPr="00460EBC" w:rsidRDefault="007E30A3" w:rsidP="007E30A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460EB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460EBC">
              <w:rPr>
                <w:rFonts w:asciiTheme="majorBidi" w:hAnsiTheme="majorBidi" w:cstheme="majorBidi"/>
                <w:sz w:val="24"/>
                <w:szCs w:val="24"/>
              </w:rPr>
              <w:t xml:space="preserve"> B.V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A7357A" w14:textId="49592992" w:rsidR="007E30A3" w:rsidRPr="00D12110" w:rsidRDefault="007E30A3" w:rsidP="007E30A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r w:rsidRPr="00460EBC">
              <w:rPr>
                <w:rFonts w:asciiTheme="majorBidi" w:hAnsiTheme="majorBidi" w:cstheme="majorBidi"/>
                <w:sz w:val="24"/>
                <w:szCs w:val="24"/>
              </w:rPr>
              <w:t xml:space="preserve">T&amp;C </w:t>
            </w:r>
            <w:proofErr w:type="spellStart"/>
            <w:r w:rsidRPr="00460EBC">
              <w:rPr>
                <w:rFonts w:asciiTheme="majorBidi" w:hAnsiTheme="majorBidi" w:cstheme="majorBidi"/>
                <w:sz w:val="24"/>
                <w:szCs w:val="24"/>
              </w:rPr>
              <w:t>Whitebox</w:t>
            </w:r>
            <w:proofErr w:type="spellEnd"/>
            <w:r w:rsidRPr="00460EBC">
              <w:rPr>
                <w:rFonts w:asciiTheme="majorBidi" w:hAnsiTheme="majorBidi" w:cstheme="majorBidi"/>
                <w:sz w:val="24"/>
                <w:szCs w:val="24"/>
              </w:rPr>
              <w:t xml:space="preserve"> CY </w:t>
            </w:r>
            <w:proofErr w:type="spellStart"/>
            <w:r w:rsidRPr="00460EBC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6A0E" w14:textId="7C9CA738" w:rsidR="007E30A3" w:rsidRPr="00D12110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0EBC">
              <w:rPr>
                <w:rFonts w:asciiTheme="majorBidi" w:hAnsiTheme="majorBidi" w:cstheme="majorBidi"/>
                <w:sz w:val="24"/>
                <w:szCs w:val="24"/>
              </w:rPr>
              <w:t>vegas777vulc.vi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61AB" w14:textId="20C7FFBD" w:rsidR="007E30A3" w:rsidRPr="00D12110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0EB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A211E" w14:textId="77777777" w:rsidR="007E30A3" w:rsidRPr="00AF2EE9" w:rsidRDefault="007E30A3" w:rsidP="007E30A3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0154422" w14:textId="20B5368D" w:rsidR="007E30A3" w:rsidRPr="00AF2EE9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0C73B0">
              <w:rPr>
                <w:rFonts w:ascii="Times New Roman" w:hAnsi="Times New Roman"/>
                <w:sz w:val="24"/>
              </w:rPr>
              <w:t>eI2-9114-5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30FBB03" w14:textId="26D3F1CC" w:rsidR="007E30A3" w:rsidRPr="007E30A3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February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2FBBC7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C52B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184A6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428E8E7" w14:textId="24DAB75D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9726" w14:textId="75B9235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g3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4D3F" w14:textId="5A8E393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013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8FD95D2" w14:textId="6DD9C4DF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3A2574" w14:textId="62590581" w:rsidR="002A0062" w:rsidRPr="002A0062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AC494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595E5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12607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05435DB" w14:textId="7FECCA7B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2C6DD" w14:textId="3A20DF46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3B785" w14:textId="1A224D6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6B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2763E4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943BBD" w14:textId="4D40FCE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2BE2A21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D70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53EFB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6BA6869" w14:textId="526DCE6B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44C74" w14:textId="5994B14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5BC7B" w14:textId="38625C9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2B4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E90305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B8C9952" w14:textId="0C9C689C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4D789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F17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4A2BB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4294AFC2" w14:textId="12139EF4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78888" w14:textId="15C5A0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A831" w14:textId="59BA827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44F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507CAD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11A3106" w14:textId="06FE36B0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4974BC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88FCC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B22E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6E615162" w14:textId="6F1E4E5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C195C" w14:textId="78AFA8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5A289" w14:textId="05D2F6D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949B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FEDCE51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1991984" w14:textId="4110D54A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17883B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D1978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4B042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3B6E2F2" w14:textId="5DCA92C4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D02EE" w14:textId="3F6D4B49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633F6" w14:textId="5EEE007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CCC4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AA6F16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394337D" w14:textId="2187DC41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23B2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4DA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5E917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D5FFED3" w14:textId="556C0041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FA17F" w14:textId="2B52A2D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4B80" w14:textId="1C3DFB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64F5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31DEB9B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394101F" w14:textId="3DE48C06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F63CB3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15F4C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B09EC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BE1D8F4" w14:textId="32087C20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CC329" w14:textId="0A8EB15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D06B" w14:textId="1F35342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15769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32EA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334826" w14:textId="3281E93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527B28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A4F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C8C8F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River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Entertainment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0C5AAA2" w14:textId="74C91B52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„ASG 360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Services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B780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B780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0030F" w14:textId="6229FCAB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23A2E" w14:textId="7FCF0A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B3A1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CD105E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AEC77C" w14:textId="59DB946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0A6AB91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A1047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F4790" w14:textId="42D8ED8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93BFF" w14:textId="380A077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8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F99ED" w14:textId="73CD298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  <w:lang w:val="pt-BR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C9E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016B4CD" w14:textId="2198C8CF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180EF57" w14:textId="5FAD13B6" w:rsidR="002A0062" w:rsidRPr="002A0062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A9965E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BBEC8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2F710" w14:textId="3C0A2D91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1D0C" w14:textId="031D4964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00EFB" w14:textId="1595398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ED04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04DA0D3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B4B80D0" w14:textId="5D1F877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456E6F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C7E6F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B3428" w14:textId="53F865F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C8F1D" w14:textId="32DCF44F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284C" w14:textId="61953EE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A68A0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21C880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25C081" w14:textId="1B9B86CE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2A87A3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7E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CBB3D" w14:textId="7A4DB30C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0E32" w14:textId="67A3E6F9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5188" w14:textId="15E0CC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F007D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22B47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0B59F2F" w14:textId="117333FF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7560A4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A676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FB11" w14:textId="10E224DC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57F6F" w14:textId="2312510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6B15F" w14:textId="10BA6F0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2CA6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99BB8D3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1EF6082" w14:textId="360E1D3E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45A7370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2D4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F4C6C" w14:textId="53D8A1FE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8B39" w14:textId="7CB7F60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0E831" w14:textId="386664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89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34AF35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F87B83" w14:textId="6D67472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DC61B2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6B99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AEDA9" w14:textId="715051E6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C4661" w14:textId="03D19071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4FD37" w14:textId="199F044A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3F1F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686FA8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D2D1C4" w14:textId="53451C46" w:rsidR="002A0062" w:rsidRPr="00997F4A" w:rsidRDefault="002A0062" w:rsidP="002A006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BD7AF8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D6006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98259" w14:textId="37FD6EAC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A64B3" w14:textId="2A03CBC6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1519" w14:textId="6EAD32A2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B35F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12229B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424337A" w14:textId="36A7E571" w:rsidR="002A0062" w:rsidRPr="00997F4A" w:rsidRDefault="002A0062" w:rsidP="002A006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37D7C" w:rsidRPr="00B506AB" w14:paraId="783C140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D8C8" w14:textId="77777777" w:rsidR="00437D7C" w:rsidRPr="008100F5" w:rsidRDefault="00437D7C" w:rsidP="00437D7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C5669" w14:textId="0C612D47" w:rsidR="00437D7C" w:rsidRPr="00993AD5" w:rsidRDefault="00437D7C" w:rsidP="00437D7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6878">
              <w:rPr>
                <w:rFonts w:asciiTheme="majorBidi" w:hAnsiTheme="majorBidi" w:cstheme="majorBidi"/>
                <w:sz w:val="24"/>
                <w:szCs w:val="24"/>
              </w:rPr>
              <w:t>„RB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C740" w14:textId="0712AAE1" w:rsidR="00437D7C" w:rsidRPr="002B780B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86878">
              <w:rPr>
                <w:rFonts w:asciiTheme="majorBidi" w:hAnsiTheme="majorBidi" w:cstheme="majorBidi"/>
                <w:sz w:val="24"/>
                <w:szCs w:val="24"/>
              </w:rPr>
              <w:t>ra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9234" w14:textId="7232220C" w:rsidR="00437D7C" w:rsidRPr="002B780B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0683">
              <w:rPr>
                <w:rFonts w:asciiTheme="majorBidi" w:hAnsiTheme="majorBidi"/>
                <w:sz w:val="24"/>
                <w:szCs w:val="24"/>
              </w:rPr>
              <w:t>support@ra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368B92" w14:textId="77777777" w:rsidR="00437D7C" w:rsidRPr="00AF2EE9" w:rsidRDefault="00437D7C" w:rsidP="00437D7C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49559A6" w14:textId="66519238" w:rsidR="00437D7C" w:rsidRPr="00AF2EE9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086878">
              <w:rPr>
                <w:rFonts w:asciiTheme="majorBidi" w:hAnsiTheme="majorBidi" w:cstheme="majorBidi"/>
                <w:sz w:val="24"/>
                <w:szCs w:val="24"/>
              </w:rPr>
              <w:t>eI2-9992-811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D0B853" w14:textId="7D107396" w:rsidR="00437D7C" w:rsidRPr="00437D7C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2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58C7827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8591" w14:textId="77777777" w:rsidR="0067082D" w:rsidRPr="008100F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1E0DE" w14:textId="428D3880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ZEPHYR HOLDING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C92A4" w14:textId="3EBD605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2904B" w14:textId="0225BB48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6D85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BC6FAE4" w14:textId="1CBE5F04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D66AAE" w14:textId="6E182C3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3CB42E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C226D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1B1E5" w14:textId="1B0561CB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Gem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29999" w14:textId="388566F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holyluck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2A4" w14:textId="70CAD5E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05AA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972D21F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64022C" w14:textId="04F3C91B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5774D6A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00AC5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A133D" w14:textId="39699165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Gem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0E5BF" w14:textId="21FBAFE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holyluck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AC160" w14:textId="4F97ED1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BA44A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C7A791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B397CC8" w14:textId="6184F2EC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44812B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02F7F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B14AB" w14:textId="703BFEF5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Gem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D5CB" w14:textId="48B0E3A8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A6EFE" w14:textId="451A782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8CBC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3FEB28A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AD0BA20" w14:textId="4D142DC6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717C4C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C2772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1F53C" w14:textId="4F39DAB6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Gem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E23E55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A012D" w14:textId="7988639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BD0ED" w14:textId="0060774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47480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226321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2AC2B4" w14:textId="4E5D2D52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5422515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BB6D9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258C9" w14:textId="6198AB42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C21B" w14:textId="38EEDD5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74A4C" w14:textId="3EAE2EB1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7055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804D8A3" w14:textId="5488EA25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E9F9D6" w14:textId="39F9D94E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2D72D08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C2D4F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322F1" w14:textId="1E81B2FD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038F7" w14:textId="70BC698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A37A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  <w:p w14:paraId="7586252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0225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322B61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64C7009" w14:textId="25AFFFE0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556F33C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2168E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2185" w14:textId="25264D38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AE6A6" w14:textId="496D19D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F478B" w14:textId="79840A7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FE54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CBCEFF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AE88626" w14:textId="31D116A8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119668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29B57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3C56" w14:textId="0EA08616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D8005" w14:textId="3F44AF7E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4EBF4" w14:textId="490D42C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94C1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719522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C1CA298" w14:textId="0171210C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3CF20C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0BDD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E5B" w14:textId="61ADBB92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17049" w14:textId="6101BD2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D4EFB" w14:textId="1AC1AD2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2AB4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C41C92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7AB97F9" w14:textId="32CE37B4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2BCE4E9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071F6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BDD7" w14:textId="2B3EA143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FA1EA" w14:textId="1CBD56EB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392C8" w14:textId="26BC251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BF336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E5E162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C2D766" w14:textId="5A842D68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2EF4942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2B854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642E3" w14:textId="0896E669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0C62B" w14:textId="20121094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F594D" w14:textId="7012CDB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7410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562A37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9F1DE93" w14:textId="799E722B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69548F8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C6FD8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B9D4A" w14:textId="6EF37850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E0856" w14:textId="0D5B844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286D0" w14:textId="0AEDA0BC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20990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5F59DA6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FA9C8C" w14:textId="0AADB5F6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6BA533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E15F8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DBF02" w14:textId="024DC133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58992" w14:textId="7BF978D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B515A" w14:textId="2C9D1271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7492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B0ECFA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CC9CB8" w14:textId="224071F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B506AB" w14:paraId="46C799D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AB1E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388F9" w14:textId="7DCB8568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8196" w14:textId="03C9D38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1xbi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A3C20" w14:textId="70C3C4E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083F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93B46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D3148ED" w14:textId="497CE886" w:rsidR="0067082D" w:rsidRPr="00AF2EE9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31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E8A8C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4EC1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1258C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26C352EE" w14:textId="0C3A27BB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13CFE" w14:textId="2E12E96E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DAF84" w14:textId="2691F92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AB152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F14CF7" w14:textId="71A9CA99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635397" w14:textId="395A631B" w:rsidR="00741894" w:rsidRPr="004910C9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2C6311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3F891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1EFD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41D39330" w14:textId="0A81B73D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28156" w14:textId="2D5F6525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8B0EE" w14:textId="3FB808F2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0568E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B53C83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5D8A1DC" w14:textId="4CDF2689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09FA29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9F86E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BF0DA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6DEC63FB" w14:textId="209392DF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49417" w14:textId="587626EA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1EC3B" w14:textId="47BFB7CC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2423D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62407BC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D805DEA" w14:textId="4F498E83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234631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BD1E8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F051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6FE06FEB" w14:textId="55E219C8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284E2" w14:textId="5E03FD00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84F9" w14:textId="5A0DBFB1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ADE2E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C6A7230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39A5178" w14:textId="0AAB6F5C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CDD602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19652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FC935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1BD0AE38" w14:textId="2D56E347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8596F" w14:textId="7959D948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BCEEA" w14:textId="06F18BBB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75F42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1E3E1D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4DCDCF" w14:textId="3B41E841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4972018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0BB85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A400C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3366A1E0" w14:textId="01C818A1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CEFF0" w14:textId="74658D29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6A56" w14:textId="76E55255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E5C60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FA81E7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39515CC" w14:textId="2D564925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92C64F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C6970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48223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7595CD71" w14:textId="1A514AEA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76D80" w14:textId="3BB3B073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08E4F" w14:textId="77850384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0DC31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D4C3624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D03920" w14:textId="1FC5E3F6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6A015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9469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4D3B1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767705F2" w14:textId="199A0724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BF9FE" w14:textId="4510C1C0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26076" w14:textId="2EE5BC24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728F7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47B41FB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DB6AE0" w14:textId="479F0124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192FA1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C78E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F7F4E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59E81E8C" w14:textId="56739F16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8C3C4" w14:textId="2CAB0156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B070D" w14:textId="375EFAC3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9C71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4AD7724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3A5730" w14:textId="0DC05CA0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B3345" w:rsidRPr="00267196" w14:paraId="0524983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1F6CD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7459" w14:textId="5BFEEC41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A15DE09" w14:textId="54C0A58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3B54C" w14:textId="41EC012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ED6AA" w14:textId="53DF1C96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36829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69FD6C5" w14:textId="1E5114A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7FDF820" w14:textId="7EE28C19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B3345" w:rsidRPr="00267196" w14:paraId="5102D5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4DD2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BEF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CC12BBB" w14:textId="3011F162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798D9" w14:textId="15F4883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F96AC" w14:textId="19C2F186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AE4B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C634E22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AF41629" w14:textId="38B954DB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B3345" w:rsidRPr="00267196" w14:paraId="7B5740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0CE9B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6031C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5C2F6AA" w14:textId="53922016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D8FE2" w14:textId="611A5A0E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58674" w14:textId="66B86D21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91B9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A54FD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603D035" w14:textId="2BF5DED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B3345" w:rsidRPr="00267196" w14:paraId="5D56D1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F4FE6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0E9A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C990B0F" w14:textId="50C4F0D4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A3CDB" w14:textId="4AFDAE2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D6185" w14:textId="4C3F87D2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22311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FB7F18F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162FB7D" w14:textId="0EBABF23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B3345" w:rsidRPr="00267196" w14:paraId="1D30F4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35E2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7C86A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CE0F6D9" w14:textId="78B04459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A8AD8" w14:textId="010E79DE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D5A28" w14:textId="3C4A4E4B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3606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CD73714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589AA0" w14:textId="3768A8F2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1B3E005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802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B7AAD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8C1DF5C" w14:textId="797E165C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2B70C" w14:textId="2365E48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50D0C" w14:textId="023ED24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C759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7B70B7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2E235FC" w14:textId="1817782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62C380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ED77E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CD9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89DC54E" w14:textId="52D90C8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722F9" w14:textId="16FC252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1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5192" w14:textId="70089D4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FE7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B2B051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B4720D6" w14:textId="1C6E3E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7EFD485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37E7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60B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21C71337" w14:textId="1B047BB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8EE1C" w14:textId="622AD51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38CCD" w14:textId="7F7ABCA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C58A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392B7A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0D6C36" w14:textId="5E9C03C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14E086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16D6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AB017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56EC57C" w14:textId="331213F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B014F" w14:textId="203D120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16AD" w14:textId="03207B0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95357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0F01F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08E906" w14:textId="44CBB7B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6E95AEB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E569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48148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337D16A8" w14:textId="77309AD8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AF429" w14:textId="61EA84A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5AD86" w14:textId="7017399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32CD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FEAF8C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26EC55A" w14:textId="04570CF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78F654A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33D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13BB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0CFD75C" w14:textId="104BCC72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5C1DB" w14:textId="7CEF747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DBCE" w14:textId="54D96F8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2052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79B34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C7F413B" w14:textId="7AE0255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7DC112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BF45D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EEE68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D4A76D6" w14:textId="573CE013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DF4E4" w14:textId="095336B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slotoro3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A021" w14:textId="079087C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D72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F1A899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lastRenderedPageBreak/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ED3C889" w14:textId="681E459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34BB51E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74E8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D2001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920D6F5" w14:textId="56719DCE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323FD" w14:textId="5866191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3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8501D" w14:textId="072B7E65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FBD7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FF5613E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2565302" w14:textId="73A052A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458FDC9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40C6B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FC0B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E9D62AD" w14:textId="5A507D33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F5FCB" w14:textId="5FDE4E3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A9329" w14:textId="086965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097C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E1C957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D9C7060" w14:textId="799F226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217A6F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9AD0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FF620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51F9F8A" w14:textId="16F2195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83B3C" w14:textId="6E6A93C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55F4A" w14:textId="51C28D9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261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2D9CAE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9656256" w14:textId="484A8AA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09D4EA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CF9C4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3182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8F69C0F" w14:textId="3781E862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DCCB5" w14:textId="09B41B4E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9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0CC0" w14:textId="06E834D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667CF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9580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A7D0926" w14:textId="6F73BB45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7685C1D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2DF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CC02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C6FDB62" w14:textId="1D23AB9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00E19" w14:textId="5D8822E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9CA93" w14:textId="27348C7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42A0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D2CE7A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38D15B0" w14:textId="1EBF790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05379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F13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ADEDA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BBD4F40" w14:textId="10C43BF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631A6" w14:textId="4AB0C2A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A09F" w14:textId="79995E6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23A4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ED2E65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44DBC25" w14:textId="6BDAD5E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0AF61C8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BE9F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D6CCA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87B9182" w14:textId="7683571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A0777" w14:textId="7A28515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D0E8A" w14:textId="2841DE7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809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2ED148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833815A" w14:textId="7C38DD9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37FB2B5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934A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1527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28462744" w14:textId="58B681B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D1686" w14:textId="77C64EA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5DCB5" w14:textId="19ECAB0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B1C8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5A1C24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960F747" w14:textId="39A60A5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5EF042E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F10CD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B306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6944C5B" w14:textId="189DDBD5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22EA1" w14:textId="0DC5204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39BBA" w14:textId="6385915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4D1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18599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579DBC0" w14:textId="4D586F9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5409E2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18857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7353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EC86837" w14:textId="5E90AF8E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2F47F" w14:textId="5E74577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AA943" w14:textId="37EB5BE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E4E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3D0794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2BC7CBB" w14:textId="0FC9ADE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0D157E6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E1880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BC61B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4DEA6B6" w14:textId="2BDBECC0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E8781" w14:textId="304CBDA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7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15593" w14:textId="64D0BA6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13C3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579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8CD007" w14:textId="4AFCD92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7DB5CB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288C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DC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D6368F" w14:textId="05B39954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7F287" w14:textId="0B15BEA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FF211" w14:textId="3EA285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7D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B1EC7F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966BE4" w14:textId="56EA943E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693B446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9EEA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DD58D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8E590F3" w14:textId="6BC6583D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6A607" w14:textId="5C403C4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C15D0" w14:textId="3D6EFC6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5E0E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3D0966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ED9A0A" w14:textId="442649D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4CC9659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17C38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40A15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3E37386D" w14:textId="6E738D1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C7D65" w14:textId="275626D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lotoro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376B1" w14:textId="23C6D17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B278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7577BF2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A4D2677" w14:textId="523AC4F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2CD1771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9223B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6D71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32F804" w14:textId="128B69FC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18F57" w14:textId="2F1C1FC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lotoro9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4C6EE" w14:textId="38E7D6B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2E73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B8DC8C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4109FDC" w14:textId="595C6E4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46ACF0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1C8A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DAB89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CE28E6F" w14:textId="4F5A6915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F09EC" w14:textId="6E39821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7slotoro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C7528" w14:textId="2C888D90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FA0E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ECC116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11751E1" w14:textId="25C4C70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7196" w:rsidRPr="00267196" w14:paraId="2712D24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F65BE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E1AF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9EF853" w14:textId="32DCD1B1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95ADF" w14:textId="2F4130A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7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0B3B" w14:textId="3F7A81F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  <w:proofErr w:type="spellEnd"/>
            <w:r w:rsidRPr="00267196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485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A26E6B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8BB7B1" w14:textId="716D3F5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16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30F4E" w:rsidRPr="00267196" w14:paraId="454520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D8583" w14:textId="77777777" w:rsidR="00530F4E" w:rsidRPr="00E23E55" w:rsidRDefault="00530F4E" w:rsidP="00530F4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7BFD7" w14:textId="24A945A8" w:rsidR="00530F4E" w:rsidRPr="00267196" w:rsidRDefault="00530F4E" w:rsidP="00530F4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77F5D" w14:textId="0CE1FE06" w:rsidR="00530F4E" w:rsidRPr="00267196" w:rsidRDefault="00530F4E" w:rsidP="00530F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DC79C" w14:textId="54DAE44D" w:rsidR="00530F4E" w:rsidRPr="00267196" w:rsidRDefault="00530F4E" w:rsidP="00530F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A845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7E430D5" w14:textId="10C97254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3F87AE" w14:textId="132291B1" w:rsidR="00530F4E" w:rsidRPr="002606BF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5BC35B8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024EC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54BF3" w14:textId="6C7539A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F776D" w14:textId="6832D50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7BBF" w14:textId="01224688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975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1C3BB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0691E7D" w14:textId="599EDDC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21B530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4773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EDF9C" w14:textId="1AF8879B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540F5" w14:textId="4B7701A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D651" w14:textId="2F8644E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03839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969BD6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92F96B4" w14:textId="3892B71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7727FE7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2E38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EDCDB" w14:textId="4D0F52E6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B5CE0" w14:textId="5FEC25B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6FABC" w14:textId="01707185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77F97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C36BC9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97DB8D1" w14:textId="1AECD22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5F24433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B069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7E642" w14:textId="51BFB516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935EF" w14:textId="4292E88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085D" w14:textId="18F0738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6127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D3EDD8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F48990C" w14:textId="2FC4974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4781D1F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190D4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DEC4E" w14:textId="5B8D5AC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F5DA1" w14:textId="58E1A3B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7B58A" w14:textId="6351BE1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B2F9E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08E912D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5C56FC" w14:textId="4864177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2932CC1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A5173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39D37" w14:textId="51F6CE8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32B4F" w14:textId="045CE34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57DC" w14:textId="7A8838B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5A30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EAAFE4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D344474" w14:textId="00E8F9D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2BE6DCD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BDDC5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7C3D5" w14:textId="56F5A6F7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8033" w14:textId="291338C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D263" w14:textId="61753AF3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EBF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7F9954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B8DD9BD" w14:textId="7CDFCAF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34AAD6A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72237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87D83" w14:textId="69635943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3C2C9" w14:textId="23644924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7BB2" w14:textId="5956AFD6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4DD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65E363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7BA6469" w14:textId="30D0FBD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1ED824E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FA0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DDCEB" w14:textId="6DA482B3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0F412" w14:textId="5B3704B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02211" w14:textId="68BBB0E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B689C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9C9174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2B7C39D" w14:textId="728E697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44AE17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4960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CFD3D" w14:textId="037F378A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BE474" w14:textId="4282488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0111" w14:textId="1B25410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FD07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89C687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0DDB98" w14:textId="3360D99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16DFBD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76FD0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93423" w14:textId="7F3B94A8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1F7AF" w14:textId="2BC2F44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5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7CDA9" w14:textId="7123372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8B52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89A423B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359CB79" w14:textId="20EB999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741DE48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6221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72E01" w14:textId="6F08367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CA36E" w14:textId="291FAA3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6AAFE" w14:textId="3ED2A2A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00CA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AA116A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2BAD22E" w14:textId="00EE541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698379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3B16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CBEDE" w14:textId="31B5C45E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31881" w14:textId="253B27B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FB5C6" w14:textId="69702C1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1C3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A9F3EE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AD4D83" w14:textId="2A3C8918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15D594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F9BF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E4711" w14:textId="0F59460E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91AD6" w14:textId="6EE141A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75E67" w14:textId="52A18BB3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4368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8BFC6E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6D8D61" w14:textId="7F5FF4A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70E6911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D6EF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65E78" w14:textId="1A7923A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32505" w14:textId="3458838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5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FFB5F" w14:textId="42BB6435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AA6A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174C3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0B3B16" w14:textId="20D409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3B6073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01954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857BA" w14:textId="2A0010A2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347D" w14:textId="5F8AE659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88E9" w14:textId="6EB3D9D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DD25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7DF8FC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3ED22E6" w14:textId="269BE6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6FB9ED8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8A16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7849" w14:textId="04B81FF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47072" w14:textId="26ADFB2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6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9CC9" w14:textId="7B88CD26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3D68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19CA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DFD768E" w14:textId="4F92A68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606BF" w:rsidRPr="00267196" w14:paraId="4C2626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7FC58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896A2" w14:textId="4A331DAB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wocent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Technology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E1BDB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2E1BDB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79672" w14:textId="2606147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-bcallloop-mirror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8C33" w14:textId="524D0AC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C55CD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C44668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8652DF" w14:textId="071D0BD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2 </w:t>
            </w:r>
            <w:proofErr w:type="spellStart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A05F3" w:rsidRPr="00267196" w14:paraId="3AB41A9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1C3A6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B91E5" w14:textId="6E0440CD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C8D3" w14:textId="1077AD6B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6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CF6D6" w14:textId="3B3BAF58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7F699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37C2B32" w14:textId="253AEF15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E61B59" w14:textId="6D9E175B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A05F3" w:rsidRPr="00267196" w14:paraId="41BBBFAB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20B48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7B282" w14:textId="3436F2FB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7E7B0" w14:textId="13EE8B56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8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02933" w14:textId="571D6098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ABAF1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0D28BDD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0E95055" w14:textId="484C6EBB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A05F3" w:rsidRPr="00267196" w14:paraId="20D282C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C3FC3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7003E" w14:textId="3B14606C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133A6" w14:textId="3A644D80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1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73B14" w14:textId="01566170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0E6C8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FE2613E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8D22497" w14:textId="3AB97884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A05F3" w:rsidRPr="00267196" w14:paraId="19FB8BA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CF51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11943" w14:textId="17C3F5E4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2FA13" w14:textId="42B69D02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2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0A9D5" w14:textId="229FC111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1367E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EA4781B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E901ED5" w14:textId="66A09938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A05F3" w:rsidRPr="00267196" w14:paraId="0579614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D3B64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C45B0" w14:textId="53BCD975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7363" w14:textId="4F264DA4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26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97FF1" w14:textId="65BE74ED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2EB63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8ACF9F9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BE3EBC" w14:textId="4EFEAA76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A05F3" w:rsidRPr="00267196" w14:paraId="0A66BE4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1B586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8D6C" w14:textId="0EEF4F19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76DD6" w14:textId="17137E92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5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5920" w14:textId="56989A70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E4504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C0A5D41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050E4D0" w14:textId="14A8664D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proofErr w:type="spellEnd"/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751C1" w:rsidRPr="0016010B" w14:paraId="0E043AB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6A561" w14:textId="77777777" w:rsidR="005751C1" w:rsidRPr="00E23E55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FDE13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7F364C9" w14:textId="45A74868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6E5840" w14:textId="3D919EE4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109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51F0" w14:textId="168953E4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62A32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A5D6B8C" w14:textId="5E48FCBD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2030FE" w14:textId="0F4246B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eastAsia="Times New Roman" w:hAnsiTheme="majorBidi" w:cs="direx"/>
                <w:i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May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751C1" w:rsidRPr="0016010B" w14:paraId="10F17EEE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74646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F7121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B8FEF4D" w14:textId="16B3D5C2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C512F" w14:textId="0C1C33FE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127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6DCA" w14:textId="310359D0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F087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B4955D1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379F93" w14:textId="576E069F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May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751C1" w:rsidRPr="0016010B" w14:paraId="60249AB4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2061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0AE9D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74724B8" w14:textId="0F17B0F4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88DDE" w14:textId="1AEC340B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128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7747C" w14:textId="729554B2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5BBB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C66EACE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4C9608" w14:textId="034A9A76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May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5751C1" w:rsidRPr="00267196" w14:paraId="21C057F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398AD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BF9E0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C54FA58" w14:textId="37BDBF06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BF1D" w14:textId="05561752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6slotoro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7767" w14:textId="52C969A6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FFABA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6E268CB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6958948" w14:textId="26DB0891" w:rsidR="005751C1" w:rsidRPr="00267196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27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May</w:t>
            </w:r>
            <w:proofErr w:type="spellEnd"/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9360BD" w:rsidRPr="009360BD" w14:paraId="2BD3E02A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7BD15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15E9F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E2DA3BF" w14:textId="78B804E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FBD69" w14:textId="46A0F79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8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25BFB" w14:textId="28476EC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1529B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04AB95C" w14:textId="6E242FC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3CF8951" w14:textId="3B6214B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3C4680F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3BE83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2D232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4EB09D4D" w14:textId="24168981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F7A99" w14:textId="0FA5DC5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hitnspin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F2170" w14:textId="69023A6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E0C7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9202D2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92A811" w14:textId="7270425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176D2ECC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8E1E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D37D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696A0404" w14:textId="1443E4A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8F59B" w14:textId="0BA6F72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30137" w14:textId="1F64D7B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CF43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D5303A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3286E0" w14:textId="44BF232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3C3FF1AE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89E02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DF8A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47E281ED" w14:textId="6DD8EC84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F3AB6" w14:textId="35F6799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C3B40" w14:textId="4BA3769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69DC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CA0C29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99C5A5" w14:textId="7E555A0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6A563FA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86A4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082F8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16B13A1" w14:textId="0B6D2031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CB6FE" w14:textId="74789ED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50E41" w14:textId="527269E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1587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47B304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E0C79B" w14:textId="64F91C5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51FD9CAA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3F217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D474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DAB01D2" w14:textId="5733D88A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1A83C" w14:textId="7B0701F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FE28E" w14:textId="56E461A3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3D159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18322F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B35CD8" w14:textId="1EE048B3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115A50A6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EB436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52933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FB422CE" w14:textId="49AA731A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81299" w14:textId="2B0E83A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hitnspin1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E68A6" w14:textId="66DDD4B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F589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B5D72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lastRenderedPageBreak/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D6185E4" w14:textId="730CE4B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4EB92153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92299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0EBCDC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DA12FF5" w14:textId="4970300B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9A4D1" w14:textId="6FEFF3F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4C575" w14:textId="636ECF4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7175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608316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480A20" w14:textId="335D69A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024C9E1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CA440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6D62E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885F150" w14:textId="2763740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7372C" w14:textId="2D664DA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C53CB" w14:textId="48BD490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6544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36CDB5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4079786" w14:textId="02265E5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73EA473A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04C9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03069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2978F67" w14:textId="370DE6B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29F9" w14:textId="2B59BC2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82133" w14:textId="2C93CF5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7534A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4D323A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9EEA986" w14:textId="130AF152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753D2B7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25D7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D5D72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3CD1A81C" w14:textId="4766C225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0F84" w14:textId="4C32D63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F1085" w14:textId="5550CE7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60A7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BBDF6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29A8CA" w14:textId="4A76558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0BB9AB0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3A0C4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7EB22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A0B6003" w14:textId="25D44368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20A4" w14:textId="5B2AAE4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0D57" w14:textId="0F6C5D7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712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6D220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C0B3AC" w14:textId="12BF705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1BAB6B46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83753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1A99D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A8F4C2E" w14:textId="77A4C29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A8987" w14:textId="06C979B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AF3F6" w14:textId="7A5016B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D2DD7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C48F4A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ADDD7C5" w14:textId="60B9B8D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65B02F2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0263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B6CA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47305353" w14:textId="72814024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97C4F" w14:textId="6386A05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29E6B" w14:textId="3EC1D57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A54AC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AF023A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C243FCC" w14:textId="3EF570A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31813E52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0EC7D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7703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C4D3D05" w14:textId="15B864FE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B8D7" w14:textId="5E071F8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E9A5" w14:textId="5251E4F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31CD5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B35FC75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86D3B1B" w14:textId="4122EF9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10AAD8E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7E6E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9200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B6C0DF0" w14:textId="74FE6A0E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9112" w14:textId="5F37A03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D340E" w14:textId="740AEF1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DB01C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A9F6EB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D2F918" w14:textId="0372598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4AAFB5D5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FB6F0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B27B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BE9E836" w14:textId="4F9F1FA6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E1CFC" w14:textId="268DF56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AC052" w14:textId="2F0D336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531E0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6A70D0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F20DC4A" w14:textId="11ACB22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473899A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15625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790E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032CC7F" w14:textId="483E80F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BCBC7" w14:textId="20E5C95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254825" w14:textId="2A6ABB8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CD7E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6F2C00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F4D656C" w14:textId="59BED9D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1DB569A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2A14B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2D84E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5202B221" w14:textId="04E0F9D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88DCE" w14:textId="45DE386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4EE4E" w14:textId="7925915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6EF4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4A4F3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496F157" w14:textId="21CEFE1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6B241324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15567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8E76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3F5FCA1" w14:textId="731193D5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6668" w14:textId="04614E8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A98C8" w14:textId="240EB6D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2275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E3D1140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940F85" w14:textId="27CB7E6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3E55084B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F5C8A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F8F5F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9BE14A5" w14:textId="21DBE35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ABC5A" w14:textId="0BAE34F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8D4AA" w14:textId="35319FF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B02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E85C44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2533CEC" w14:textId="0CC7C36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6BB3BAC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1B56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283CE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005F63A0" w14:textId="76D71FA5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9922" w14:textId="35E5E46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AD67" w14:textId="4F78B0D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1A729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70683D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D140E6" w14:textId="3FFBE46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0A2D829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CBAA5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31480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651264F" w14:textId="6CD660CB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375A6C" w14:textId="774C33F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4C423" w14:textId="4172A46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6E5AB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6A5D47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3569ED" w14:textId="62D4E9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2389FC5C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010FD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83E7B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BC87A5A" w14:textId="5E51CBD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8A43" w14:textId="03054103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715B0" w14:textId="7B9BBE0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BCA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C3E29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B7E99D" w14:textId="4B69844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119AD4D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0E7E9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7418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7C8DAE48" w14:textId="77FDA5B1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3FBC9" w14:textId="58CA637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F4322" w14:textId="6757E41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A1524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219D20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47F4585" w14:textId="139C43F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5761A787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38466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58B69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15BAFF85" w14:textId="5C121AA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94937" w14:textId="3D964F6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A89CA" w14:textId="4A70826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93DA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5130075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274D6D0" w14:textId="3A975BB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9360BD" w:rsidRPr="009360BD" w14:paraId="3C26320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0DA20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E099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9360BD">
              <w:rPr>
                <w:rFonts w:asciiTheme="majorBidi" w:hAnsiTheme="majorBidi" w:cstheme="majorBidi"/>
                <w:sz w:val="24"/>
                <w:szCs w:val="24"/>
              </w:rPr>
              <w:t>Twicedice</w:t>
            </w:r>
            <w:proofErr w:type="spellEnd"/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 B.V.“</w:t>
            </w:r>
          </w:p>
          <w:p w14:paraId="229CF2BD" w14:textId="1E8D003C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912D3" w14:textId="224ECF8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42483" w14:textId="447CE7D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16A1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E70A5F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72972CE" w14:textId="329CB161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8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ne 2026</w:t>
            </w:r>
          </w:p>
        </w:tc>
      </w:tr>
      <w:tr w:rsidR="00AE0175" w:rsidRPr="009360BD" w14:paraId="010D9C1F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EB8BF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162" w14:textId="77777777" w:rsidR="00AE0175" w:rsidRPr="00E441D9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Cosmogames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1D024B9C" w14:textId="6824D62E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Spinarium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B5970" w14:textId="68398AC9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4697">
              <w:rPr>
                <w:rFonts w:asciiTheme="majorBidi" w:hAnsiTheme="majorBidi" w:cstheme="majorBidi"/>
                <w:sz w:val="24"/>
                <w:szCs w:val="24"/>
              </w:rPr>
              <w:t>spinarium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31F9D" w14:textId="028E2654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4697">
              <w:rPr>
                <w:rFonts w:asciiTheme="majorBidi" w:hAnsiTheme="majorBidi" w:cstheme="majorBidi"/>
                <w:sz w:val="24"/>
                <w:szCs w:val="24"/>
              </w:rPr>
              <w:t>support@spinarium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E3110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3578451" w14:textId="751775C3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. eS-15225-1066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6A20A2AC" w14:textId="4668FF84" w:rsidR="00AE0175" w:rsidRPr="00AE0175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lastRenderedPageBreak/>
              <w:t>1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E0175" w:rsidRPr="009360BD" w14:paraId="4CFD7BC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91EE6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F00F" w14:textId="77777777" w:rsidR="00AE0175" w:rsidRPr="00E441D9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Cosmogames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27A32916" w14:textId="37BB5BCC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Spinarium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D6D9D" w14:textId="77777777" w:rsidR="00AE0175" w:rsidRPr="00E441D9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spinarium4.com</w:t>
            </w:r>
          </w:p>
          <w:p w14:paraId="396BE811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9B0E" w14:textId="6322E4F8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support@spinarium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3B9FA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6525F39" w14:textId="200DA61D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. eS-15225-1066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0DF361D9" w14:textId="411BD869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1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E0175" w:rsidRPr="009360BD" w14:paraId="55D9862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73A3E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0B6A0" w14:textId="77777777" w:rsidR="00AE0175" w:rsidRPr="00E441D9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Cosmogames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67B24545" w14:textId="230ADE7C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Spinarium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60406" w14:textId="77777777" w:rsidR="00AE0175" w:rsidRPr="00E441D9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spinarium5.com</w:t>
            </w:r>
          </w:p>
          <w:p w14:paraId="3D1865B9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33522" w14:textId="48D5573C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support@spinarium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427E3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6CAD860" w14:textId="46AA6C25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. eS-15225-1066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521A4BC4" w14:textId="1EDBBB76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1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E0175" w:rsidRPr="009360BD" w14:paraId="694E2CB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92C2C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9816A" w14:textId="77777777" w:rsidR="00AE0175" w:rsidRPr="00E441D9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Cosmogames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N.V.“</w:t>
            </w:r>
          </w:p>
          <w:p w14:paraId="3650515A" w14:textId="6FB6772D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Spinarium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DBA78" w14:textId="4606F7FA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spinarium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6017" w14:textId="14640AC3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support@spinarium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AC5B7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54FED80" w14:textId="13039778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. eS-15225-1066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3F2E2BAC" w14:textId="26571042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1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E0175" w:rsidRPr="009360BD" w14:paraId="5DF8F26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BD13F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74EA7" w14:textId="58C8BA3E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Purple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Panda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144AB" w14:textId="279DB996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nolimi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43274" w14:textId="68E579E5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 support@nolimi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0BD24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C4E7EA" w14:textId="546F7445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441D9">
              <w:rPr>
                <w:rFonts w:asciiTheme="majorBidi" w:hAnsiTheme="majorBidi" w:cstheme="majorBidi"/>
                <w:sz w:val="24"/>
                <w:szCs w:val="24"/>
              </w:rPr>
              <w:t>S-15173-402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1370805C" w14:textId="703C66E0" w:rsidR="00AE0175" w:rsidRPr="00AE0175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18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E0175" w:rsidRPr="009360BD" w14:paraId="709F969B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38516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5550A" w14:textId="15AD5215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Star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Bright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Media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S.R.L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C3562" w14:textId="3532ADF8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betpanda.partners</w:t>
            </w:r>
            <w:proofErr w:type="spellEnd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A56E" w14:textId="7448E1BA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hyperlink r:id="rId174" w:history="1">
              <w:r w:rsidRPr="00E441D9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</w:rPr>
                <w:t>support@betpanda.io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A5E6D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40566E6" w14:textId="41F3019E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441D9">
              <w:rPr>
                <w:rFonts w:asciiTheme="majorBidi" w:hAnsiTheme="majorBidi" w:cstheme="majorBidi"/>
                <w:sz w:val="24"/>
                <w:szCs w:val="24"/>
              </w:rPr>
              <w:t>S-15174-1247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65BF229C" w14:textId="12132CA2" w:rsidR="00AE0175" w:rsidRPr="00AE0175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18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E0175" w:rsidRPr="009360BD" w14:paraId="60862603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09345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EA3E6" w14:textId="62D78237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Star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Bright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Media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S.R.L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25C42" w14:textId="00AB6831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betpanda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A4889" w14:textId="4AC8C052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hyperlink r:id="rId175" w:history="1">
              <w:r w:rsidRPr="00E441D9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</w:rPr>
                <w:t>support@betpanda.io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83FD7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FF5D9D1" w14:textId="242B1C5E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441D9">
              <w:rPr>
                <w:rFonts w:asciiTheme="majorBidi" w:hAnsiTheme="majorBidi" w:cstheme="majorBidi"/>
                <w:sz w:val="24"/>
                <w:szCs w:val="24"/>
              </w:rPr>
              <w:t>S-15174-1247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252D93A7" w14:textId="45B2286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18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AE0175" w:rsidRPr="009360BD" w14:paraId="633FD23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81EE7" w14:textId="77777777" w:rsidR="00AE0175" w:rsidRPr="009360BD" w:rsidRDefault="00AE0175" w:rsidP="00AE01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ACD95" w14:textId="77777777" w:rsidR="00AE0175" w:rsidRPr="00E441D9" w:rsidRDefault="00AE0175" w:rsidP="00AE017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Gravity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Unleashed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E441D9">
              <w:rPr>
                <w:rFonts w:asciiTheme="majorBidi" w:hAnsiTheme="majorBidi" w:cstheme="majorBidi"/>
                <w:sz w:val="24"/>
                <w:szCs w:val="24"/>
              </w:rPr>
              <w:t>Limitada</w:t>
            </w:r>
            <w:proofErr w:type="spellEnd"/>
            <w:r w:rsidRPr="00E441D9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7A63872" w14:textId="77777777" w:rsidR="00AE0175" w:rsidRPr="009360BD" w:rsidRDefault="00AE0175" w:rsidP="00AE01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2D8D" w14:textId="213D816E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thri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066A6" w14:textId="4F9B2A8F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441D9">
              <w:rPr>
                <w:rFonts w:asciiTheme="majorBidi" w:hAnsiTheme="majorBidi" w:cstheme="majorBidi"/>
                <w:sz w:val="24"/>
                <w:szCs w:val="24"/>
              </w:rPr>
              <w:t>support@thri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2D4EA" w14:textId="77777777" w:rsidR="00AE0175" w:rsidRPr="009360BD" w:rsidRDefault="00AE0175" w:rsidP="00AE017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3EDBF8" w14:textId="4C94A278" w:rsidR="00AE0175" w:rsidRDefault="00AE0175" w:rsidP="00AE01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441D9">
              <w:rPr>
                <w:rFonts w:asciiTheme="majorBidi" w:hAnsiTheme="majorBidi" w:cstheme="majorBidi"/>
                <w:sz w:val="24"/>
                <w:szCs w:val="24"/>
              </w:rPr>
              <w:t>eS-15246-1247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5A1E9B7C" w14:textId="7EB432DE" w:rsidR="00AE0175" w:rsidRPr="003D1D6B" w:rsidRDefault="00AE0175" w:rsidP="003D1D6B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ly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366E55" w:rsidRPr="009360BD" w14:paraId="06CE1B32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A609F" w14:textId="77777777" w:rsidR="00366E55" w:rsidRPr="009360BD" w:rsidRDefault="00366E55" w:rsidP="00366E5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99E4F" w14:textId="44A5D580" w:rsidR="00366E55" w:rsidRPr="00E441D9" w:rsidRDefault="00366E55" w:rsidP="00366E5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B21EE" w14:textId="23F0947C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0152E">
              <w:rPr>
                <w:rFonts w:asciiTheme="majorBidi" w:hAnsiTheme="majorBidi" w:cstheme="majorBidi"/>
                <w:sz w:val="24"/>
                <w:szCs w:val="24"/>
              </w:rPr>
              <w:t>nolimitway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6A25" w14:textId="5F7D15F6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65FE2">
              <w:rPr>
                <w:rFonts w:ascii="Times New Roman" w:hAnsi="Times New Roman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6B9EE" w14:textId="77777777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887DC4B" w14:textId="0DDEAEE7" w:rsidR="00366E55" w:rsidRDefault="00366E55" w:rsidP="00366E5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0152E">
              <w:rPr>
                <w:rFonts w:asciiTheme="majorBidi" w:eastAsia="Times New Roman" w:hAnsiTheme="majorBidi" w:cstheme="majorBidi"/>
                <w:sz w:val="24"/>
                <w:szCs w:val="24"/>
              </w:rPr>
              <w:t>S-15175-641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4BB2009B" w14:textId="1C996B22" w:rsidR="00366E55" w:rsidRPr="00366E55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2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366E55" w:rsidRPr="009360BD" w14:paraId="59040EDA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B89D8" w14:textId="77777777" w:rsidR="00366E55" w:rsidRPr="009360BD" w:rsidRDefault="00366E55" w:rsidP="00366E5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3C32A" w14:textId="1AEEC5BB" w:rsidR="00366E55" w:rsidRPr="00E441D9" w:rsidRDefault="00366E55" w:rsidP="00366E5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2F5BB" w14:textId="1F68A3C5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0152E">
              <w:rPr>
                <w:rFonts w:asciiTheme="majorBidi" w:hAnsiTheme="majorBidi" w:cstheme="majorBidi"/>
                <w:sz w:val="24"/>
                <w:szCs w:val="24"/>
              </w:rPr>
              <w:t>nolimit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9C7BF" w14:textId="0C5F7298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65FE2">
              <w:rPr>
                <w:rFonts w:ascii="Times New Roman" w:hAnsi="Times New Roman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146B5" w14:textId="77777777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1626FFD" w14:textId="77777777" w:rsidR="00366E55" w:rsidRDefault="00366E55" w:rsidP="00366E5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0152E">
              <w:rPr>
                <w:rFonts w:asciiTheme="majorBidi" w:eastAsia="Times New Roman" w:hAnsiTheme="majorBidi" w:cstheme="majorBidi"/>
                <w:sz w:val="24"/>
                <w:szCs w:val="24"/>
              </w:rPr>
              <w:t>S-15175-641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6160C8CB" w14:textId="086EF569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2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366E55" w:rsidRPr="009360BD" w14:paraId="09967A83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E6E3" w14:textId="77777777" w:rsidR="00366E55" w:rsidRPr="009360BD" w:rsidRDefault="00366E55" w:rsidP="00366E5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0937E" w14:textId="6E0ABB82" w:rsidR="00366E55" w:rsidRPr="00E441D9" w:rsidRDefault="00366E55" w:rsidP="00366E5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71A85" w14:textId="70C6AAB5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0152E">
              <w:rPr>
                <w:rFonts w:asciiTheme="majorBidi" w:hAnsiTheme="majorBidi" w:cstheme="majorBidi"/>
                <w:sz w:val="24"/>
                <w:szCs w:val="24"/>
              </w:rPr>
              <w:t xml:space="preserve">nolimitway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140AD" w14:textId="108FCF61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65FE2">
              <w:rPr>
                <w:rFonts w:ascii="Times New Roman" w:hAnsi="Times New Roman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31848" w14:textId="77777777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EB7431E" w14:textId="77777777" w:rsidR="00366E55" w:rsidRDefault="00366E55" w:rsidP="00366E5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0152E">
              <w:rPr>
                <w:rFonts w:asciiTheme="majorBidi" w:eastAsia="Times New Roman" w:hAnsiTheme="majorBidi" w:cstheme="majorBidi"/>
                <w:sz w:val="24"/>
                <w:szCs w:val="24"/>
              </w:rPr>
              <w:t>S-15175-641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136AF71B" w14:textId="6796C23F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2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366E55" w:rsidRPr="009360BD" w14:paraId="72A7FEDF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BB7C6" w14:textId="77777777" w:rsidR="00366E55" w:rsidRPr="009360BD" w:rsidRDefault="00366E55" w:rsidP="00366E5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286" w14:textId="205CE7A3" w:rsidR="00366E55" w:rsidRPr="00E441D9" w:rsidRDefault="00366E55" w:rsidP="00366E5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19897" w14:textId="06CBC525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0152E">
              <w:rPr>
                <w:rFonts w:asciiTheme="majorBidi" w:hAnsiTheme="majorBidi" w:cstheme="majorBidi"/>
                <w:sz w:val="24"/>
                <w:szCs w:val="24"/>
              </w:rPr>
              <w:t xml:space="preserve">nolimitway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7A0B6" w14:textId="5256C726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65FE2">
              <w:rPr>
                <w:rFonts w:ascii="Times New Roman" w:hAnsi="Times New Roman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46656" w14:textId="77777777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CE6CC21" w14:textId="77777777" w:rsidR="00366E55" w:rsidRDefault="00366E55" w:rsidP="00366E5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0152E">
              <w:rPr>
                <w:rFonts w:asciiTheme="majorBidi" w:eastAsia="Times New Roman" w:hAnsiTheme="majorBidi" w:cstheme="majorBidi"/>
                <w:sz w:val="24"/>
                <w:szCs w:val="24"/>
              </w:rPr>
              <w:t>S-15175-641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3FFD4760" w14:textId="7D31F47D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2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366E55" w:rsidRPr="009360BD" w14:paraId="021FA744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7AD45" w14:textId="77777777" w:rsidR="00366E55" w:rsidRPr="009360BD" w:rsidRDefault="00366E55" w:rsidP="00366E5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EEB43" w14:textId="563BD04E" w:rsidR="00366E55" w:rsidRPr="00E441D9" w:rsidRDefault="00366E55" w:rsidP="00366E5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42FD9" w14:textId="251F3B78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0152E">
              <w:rPr>
                <w:rFonts w:asciiTheme="majorBidi" w:hAnsiTheme="majorBidi" w:cstheme="majorBidi"/>
                <w:sz w:val="24"/>
                <w:szCs w:val="24"/>
              </w:rPr>
              <w:t>nolimitway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C6EBF" w14:textId="3A392C62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65FE2">
              <w:rPr>
                <w:rFonts w:ascii="Times New Roman" w:hAnsi="Times New Roman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2FDEC" w14:textId="77777777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66434E1" w14:textId="77777777" w:rsidR="00366E55" w:rsidRDefault="00366E55" w:rsidP="00366E5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0152E">
              <w:rPr>
                <w:rFonts w:asciiTheme="majorBidi" w:eastAsia="Times New Roman" w:hAnsiTheme="majorBidi" w:cstheme="majorBidi"/>
                <w:sz w:val="24"/>
                <w:szCs w:val="24"/>
              </w:rPr>
              <w:t>S-15175-641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1C018A34" w14:textId="7D4D817D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2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366E55" w:rsidRPr="009360BD" w14:paraId="56938863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EDDCF" w14:textId="77777777" w:rsidR="00366E55" w:rsidRPr="009360BD" w:rsidRDefault="00366E55" w:rsidP="00366E5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0590A" w14:textId="243F6AB0" w:rsidR="00366E55" w:rsidRPr="00E441D9" w:rsidRDefault="00366E55" w:rsidP="00366E5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</w:t>
            </w:r>
            <w:proofErr w:type="spellEnd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ied</w:t>
            </w:r>
            <w:proofErr w:type="spellEnd"/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4C4CD" w14:textId="2F8EB8AE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0152E">
              <w:rPr>
                <w:rFonts w:asciiTheme="majorBidi" w:hAnsiTheme="majorBidi" w:cstheme="majorBidi"/>
                <w:sz w:val="24"/>
                <w:szCs w:val="24"/>
              </w:rPr>
              <w:t>nolimitway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EC318" w14:textId="114FC8E0" w:rsidR="00366E55" w:rsidRPr="00E441D9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65FE2">
              <w:rPr>
                <w:rFonts w:ascii="Times New Roman" w:hAnsi="Times New Roman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1A683" w14:textId="77777777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Regional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Administrative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Court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E7DAB63" w14:textId="77777777" w:rsidR="00366E55" w:rsidRDefault="00366E55" w:rsidP="00366E5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decision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No</w:t>
            </w:r>
            <w:proofErr w:type="spellEnd"/>
            <w:r w:rsidRPr="002A4697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. </w:t>
            </w:r>
            <w:r w:rsidRPr="00E0152E">
              <w:rPr>
                <w:rFonts w:asciiTheme="majorBidi" w:eastAsia="Times New Roman" w:hAnsiTheme="majorBidi" w:cstheme="majorBidi"/>
                <w:sz w:val="24"/>
                <w:szCs w:val="24"/>
              </w:rPr>
              <w:t>S-15175-641/2026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 xml:space="preserve">, </w:t>
            </w:r>
          </w:p>
          <w:p w14:paraId="03BF224D" w14:textId="0624A680" w:rsidR="00366E55" w:rsidRPr="009360BD" w:rsidRDefault="00366E55" w:rsidP="00366E5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22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of</w:t>
            </w:r>
            <w:proofErr w:type="spellEnd"/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Ju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</w:tbl>
    <w:p w14:paraId="485ABE4C" w14:textId="77777777" w:rsidR="00795283" w:rsidRPr="009360BD" w:rsidRDefault="00795283" w:rsidP="008100F5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sectPr w:rsidR="00795283" w:rsidRPr="009360BD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E3B05" w14:textId="77777777" w:rsidR="003E119A" w:rsidRDefault="003E119A" w:rsidP="001E4431">
      <w:pPr>
        <w:spacing w:after="0" w:line="240" w:lineRule="auto"/>
      </w:pPr>
      <w:r>
        <w:separator/>
      </w:r>
    </w:p>
  </w:endnote>
  <w:endnote w:type="continuationSeparator" w:id="0">
    <w:p w14:paraId="5818D0CE" w14:textId="77777777" w:rsidR="003E119A" w:rsidRDefault="003E119A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LiberationSerif">
    <w:altName w:val="Yu Gothic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direx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D8251" w14:textId="77777777" w:rsidR="003E119A" w:rsidRDefault="003E119A" w:rsidP="001E4431">
      <w:pPr>
        <w:spacing w:after="0" w:line="240" w:lineRule="auto"/>
      </w:pPr>
      <w:r>
        <w:separator/>
      </w:r>
    </w:p>
  </w:footnote>
  <w:footnote w:type="continuationSeparator" w:id="0">
    <w:p w14:paraId="005857C2" w14:textId="77777777" w:rsidR="003E119A" w:rsidRDefault="003E119A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352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24D8"/>
    <w:rsid w:val="00005443"/>
    <w:rsid w:val="00005ACF"/>
    <w:rsid w:val="00007958"/>
    <w:rsid w:val="00007E4F"/>
    <w:rsid w:val="00013C01"/>
    <w:rsid w:val="00013FE3"/>
    <w:rsid w:val="00015B03"/>
    <w:rsid w:val="00016F8D"/>
    <w:rsid w:val="00017E3A"/>
    <w:rsid w:val="00020248"/>
    <w:rsid w:val="00022922"/>
    <w:rsid w:val="00022CE8"/>
    <w:rsid w:val="000235EA"/>
    <w:rsid w:val="000248B5"/>
    <w:rsid w:val="00027366"/>
    <w:rsid w:val="000277C5"/>
    <w:rsid w:val="00027C92"/>
    <w:rsid w:val="00032490"/>
    <w:rsid w:val="00033DE9"/>
    <w:rsid w:val="00035096"/>
    <w:rsid w:val="0003598C"/>
    <w:rsid w:val="00041226"/>
    <w:rsid w:val="00041CF0"/>
    <w:rsid w:val="000426D7"/>
    <w:rsid w:val="00044745"/>
    <w:rsid w:val="00045448"/>
    <w:rsid w:val="000454DA"/>
    <w:rsid w:val="00052741"/>
    <w:rsid w:val="00052CBF"/>
    <w:rsid w:val="00053892"/>
    <w:rsid w:val="0005569C"/>
    <w:rsid w:val="00055E55"/>
    <w:rsid w:val="00056E99"/>
    <w:rsid w:val="000577BD"/>
    <w:rsid w:val="00062532"/>
    <w:rsid w:val="000629EA"/>
    <w:rsid w:val="00065E97"/>
    <w:rsid w:val="0006710A"/>
    <w:rsid w:val="00067C39"/>
    <w:rsid w:val="00070569"/>
    <w:rsid w:val="000705F0"/>
    <w:rsid w:val="000729C7"/>
    <w:rsid w:val="00074774"/>
    <w:rsid w:val="00074873"/>
    <w:rsid w:val="00075F4B"/>
    <w:rsid w:val="000774B9"/>
    <w:rsid w:val="00083CAC"/>
    <w:rsid w:val="00083E80"/>
    <w:rsid w:val="00084F9D"/>
    <w:rsid w:val="00086D69"/>
    <w:rsid w:val="000870F7"/>
    <w:rsid w:val="000875C0"/>
    <w:rsid w:val="000903AC"/>
    <w:rsid w:val="00091FB5"/>
    <w:rsid w:val="000922A6"/>
    <w:rsid w:val="0009288C"/>
    <w:rsid w:val="00096266"/>
    <w:rsid w:val="00097430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3C69"/>
    <w:rsid w:val="000C4D0F"/>
    <w:rsid w:val="000C7381"/>
    <w:rsid w:val="000D03EF"/>
    <w:rsid w:val="000D0846"/>
    <w:rsid w:val="000D3D00"/>
    <w:rsid w:val="000D40F7"/>
    <w:rsid w:val="000D6182"/>
    <w:rsid w:val="000D7163"/>
    <w:rsid w:val="000E09C5"/>
    <w:rsid w:val="000E10F8"/>
    <w:rsid w:val="000E125F"/>
    <w:rsid w:val="000E2714"/>
    <w:rsid w:val="000E2E38"/>
    <w:rsid w:val="000E72F4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143"/>
    <w:rsid w:val="001175BD"/>
    <w:rsid w:val="00117639"/>
    <w:rsid w:val="00120955"/>
    <w:rsid w:val="001247C7"/>
    <w:rsid w:val="0012551D"/>
    <w:rsid w:val="00130B55"/>
    <w:rsid w:val="001310FF"/>
    <w:rsid w:val="00136A61"/>
    <w:rsid w:val="00140174"/>
    <w:rsid w:val="0014328E"/>
    <w:rsid w:val="00143318"/>
    <w:rsid w:val="00145205"/>
    <w:rsid w:val="001521F2"/>
    <w:rsid w:val="00152B63"/>
    <w:rsid w:val="00154473"/>
    <w:rsid w:val="0015533C"/>
    <w:rsid w:val="00156F2F"/>
    <w:rsid w:val="001578C8"/>
    <w:rsid w:val="0016010B"/>
    <w:rsid w:val="00160524"/>
    <w:rsid w:val="00161DA7"/>
    <w:rsid w:val="00162E2E"/>
    <w:rsid w:val="00164229"/>
    <w:rsid w:val="0016581F"/>
    <w:rsid w:val="0016759A"/>
    <w:rsid w:val="00171838"/>
    <w:rsid w:val="00172FFB"/>
    <w:rsid w:val="001736B6"/>
    <w:rsid w:val="00173ED9"/>
    <w:rsid w:val="00174EBF"/>
    <w:rsid w:val="00175D71"/>
    <w:rsid w:val="001765DE"/>
    <w:rsid w:val="00177C77"/>
    <w:rsid w:val="001810BE"/>
    <w:rsid w:val="00181DE1"/>
    <w:rsid w:val="00183723"/>
    <w:rsid w:val="00184AF3"/>
    <w:rsid w:val="00186031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1BFC"/>
    <w:rsid w:val="001C2E3B"/>
    <w:rsid w:val="001C413A"/>
    <w:rsid w:val="001C59ED"/>
    <w:rsid w:val="001C5C7C"/>
    <w:rsid w:val="001C697E"/>
    <w:rsid w:val="001C71CA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67A1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493D"/>
    <w:rsid w:val="002353C7"/>
    <w:rsid w:val="00237353"/>
    <w:rsid w:val="00237E11"/>
    <w:rsid w:val="002432D5"/>
    <w:rsid w:val="0024487D"/>
    <w:rsid w:val="00247EC4"/>
    <w:rsid w:val="00251C83"/>
    <w:rsid w:val="00256C0C"/>
    <w:rsid w:val="00257A70"/>
    <w:rsid w:val="002606BF"/>
    <w:rsid w:val="00260F2F"/>
    <w:rsid w:val="00262B97"/>
    <w:rsid w:val="00262D5D"/>
    <w:rsid w:val="00265F0E"/>
    <w:rsid w:val="00267196"/>
    <w:rsid w:val="00267C4F"/>
    <w:rsid w:val="00271D01"/>
    <w:rsid w:val="00273805"/>
    <w:rsid w:val="00274B2D"/>
    <w:rsid w:val="00274EF6"/>
    <w:rsid w:val="002755D5"/>
    <w:rsid w:val="0027596A"/>
    <w:rsid w:val="00275C0D"/>
    <w:rsid w:val="002824B6"/>
    <w:rsid w:val="00285411"/>
    <w:rsid w:val="00287BF2"/>
    <w:rsid w:val="00293EF3"/>
    <w:rsid w:val="00295BE1"/>
    <w:rsid w:val="00296B04"/>
    <w:rsid w:val="002A0062"/>
    <w:rsid w:val="002A263D"/>
    <w:rsid w:val="002A4CEE"/>
    <w:rsid w:val="002A6FEB"/>
    <w:rsid w:val="002B0B08"/>
    <w:rsid w:val="002B1194"/>
    <w:rsid w:val="002B387B"/>
    <w:rsid w:val="002B5498"/>
    <w:rsid w:val="002B5925"/>
    <w:rsid w:val="002C04B4"/>
    <w:rsid w:val="002C21D3"/>
    <w:rsid w:val="002C2DAD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3BB"/>
    <w:rsid w:val="002D6920"/>
    <w:rsid w:val="002D7F71"/>
    <w:rsid w:val="002E314D"/>
    <w:rsid w:val="002E50CE"/>
    <w:rsid w:val="002E6224"/>
    <w:rsid w:val="002F0816"/>
    <w:rsid w:val="002F13ED"/>
    <w:rsid w:val="002F2BDA"/>
    <w:rsid w:val="002F4C23"/>
    <w:rsid w:val="002F6599"/>
    <w:rsid w:val="00307461"/>
    <w:rsid w:val="00307ACF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5EA7"/>
    <w:rsid w:val="0032795F"/>
    <w:rsid w:val="00327DFF"/>
    <w:rsid w:val="00331AAB"/>
    <w:rsid w:val="00333B4F"/>
    <w:rsid w:val="003344FF"/>
    <w:rsid w:val="00334590"/>
    <w:rsid w:val="00336A60"/>
    <w:rsid w:val="00337A9E"/>
    <w:rsid w:val="00342267"/>
    <w:rsid w:val="003464D9"/>
    <w:rsid w:val="003563E2"/>
    <w:rsid w:val="0035691B"/>
    <w:rsid w:val="003600BD"/>
    <w:rsid w:val="00360FA2"/>
    <w:rsid w:val="00364350"/>
    <w:rsid w:val="00365A9C"/>
    <w:rsid w:val="00366E55"/>
    <w:rsid w:val="0037035E"/>
    <w:rsid w:val="00372550"/>
    <w:rsid w:val="003731C7"/>
    <w:rsid w:val="0037452A"/>
    <w:rsid w:val="003757A6"/>
    <w:rsid w:val="003760DF"/>
    <w:rsid w:val="00380116"/>
    <w:rsid w:val="00380D18"/>
    <w:rsid w:val="00384AE2"/>
    <w:rsid w:val="003869EE"/>
    <w:rsid w:val="00394145"/>
    <w:rsid w:val="003943A6"/>
    <w:rsid w:val="0039571D"/>
    <w:rsid w:val="003A035B"/>
    <w:rsid w:val="003A08F2"/>
    <w:rsid w:val="003A5366"/>
    <w:rsid w:val="003A6918"/>
    <w:rsid w:val="003A6ED3"/>
    <w:rsid w:val="003B14A3"/>
    <w:rsid w:val="003B3984"/>
    <w:rsid w:val="003B5245"/>
    <w:rsid w:val="003B5C92"/>
    <w:rsid w:val="003C035A"/>
    <w:rsid w:val="003C64B2"/>
    <w:rsid w:val="003D1D6B"/>
    <w:rsid w:val="003D2E87"/>
    <w:rsid w:val="003D4304"/>
    <w:rsid w:val="003E0816"/>
    <w:rsid w:val="003E119A"/>
    <w:rsid w:val="003E2828"/>
    <w:rsid w:val="003E7523"/>
    <w:rsid w:val="003F0A69"/>
    <w:rsid w:val="003F182B"/>
    <w:rsid w:val="003F2BAD"/>
    <w:rsid w:val="003F6C16"/>
    <w:rsid w:val="00400278"/>
    <w:rsid w:val="00401695"/>
    <w:rsid w:val="00402B33"/>
    <w:rsid w:val="00402BC2"/>
    <w:rsid w:val="0040426F"/>
    <w:rsid w:val="0040529A"/>
    <w:rsid w:val="0040655A"/>
    <w:rsid w:val="00406DF4"/>
    <w:rsid w:val="00406FB8"/>
    <w:rsid w:val="0040785D"/>
    <w:rsid w:val="00407D4F"/>
    <w:rsid w:val="00407FAE"/>
    <w:rsid w:val="00410179"/>
    <w:rsid w:val="00412143"/>
    <w:rsid w:val="00414080"/>
    <w:rsid w:val="00415B1D"/>
    <w:rsid w:val="004200DF"/>
    <w:rsid w:val="004207A1"/>
    <w:rsid w:val="00420CDC"/>
    <w:rsid w:val="00423B6E"/>
    <w:rsid w:val="0042650C"/>
    <w:rsid w:val="004267AD"/>
    <w:rsid w:val="0043268F"/>
    <w:rsid w:val="00433E52"/>
    <w:rsid w:val="004340FF"/>
    <w:rsid w:val="00435587"/>
    <w:rsid w:val="00436CCA"/>
    <w:rsid w:val="00437D7C"/>
    <w:rsid w:val="0044269D"/>
    <w:rsid w:val="00443140"/>
    <w:rsid w:val="00443DA8"/>
    <w:rsid w:val="004507A0"/>
    <w:rsid w:val="00451377"/>
    <w:rsid w:val="00451FC2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4BD4"/>
    <w:rsid w:val="0047634E"/>
    <w:rsid w:val="004832F7"/>
    <w:rsid w:val="0048736F"/>
    <w:rsid w:val="004910C9"/>
    <w:rsid w:val="00491ED4"/>
    <w:rsid w:val="00493158"/>
    <w:rsid w:val="00495DB6"/>
    <w:rsid w:val="00496741"/>
    <w:rsid w:val="004A04BF"/>
    <w:rsid w:val="004A0C03"/>
    <w:rsid w:val="004A6EE5"/>
    <w:rsid w:val="004A7E3B"/>
    <w:rsid w:val="004B1336"/>
    <w:rsid w:val="004B148D"/>
    <w:rsid w:val="004B22E6"/>
    <w:rsid w:val="004B3345"/>
    <w:rsid w:val="004B4980"/>
    <w:rsid w:val="004B54E3"/>
    <w:rsid w:val="004B6477"/>
    <w:rsid w:val="004B651C"/>
    <w:rsid w:val="004C1D8D"/>
    <w:rsid w:val="004C5750"/>
    <w:rsid w:val="004D2FB9"/>
    <w:rsid w:val="004D4EB1"/>
    <w:rsid w:val="004D57CE"/>
    <w:rsid w:val="004D583A"/>
    <w:rsid w:val="004D61C3"/>
    <w:rsid w:val="004E1E60"/>
    <w:rsid w:val="004E447F"/>
    <w:rsid w:val="004E483E"/>
    <w:rsid w:val="004E5183"/>
    <w:rsid w:val="004F10A7"/>
    <w:rsid w:val="004F2E6D"/>
    <w:rsid w:val="004F34F1"/>
    <w:rsid w:val="004F4CA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2FDD"/>
    <w:rsid w:val="00513C05"/>
    <w:rsid w:val="0052106C"/>
    <w:rsid w:val="00523BC3"/>
    <w:rsid w:val="00523D15"/>
    <w:rsid w:val="00530F4E"/>
    <w:rsid w:val="005326D7"/>
    <w:rsid w:val="005350E5"/>
    <w:rsid w:val="00536691"/>
    <w:rsid w:val="005372F5"/>
    <w:rsid w:val="00537C0C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51C1"/>
    <w:rsid w:val="005764AB"/>
    <w:rsid w:val="00576E7E"/>
    <w:rsid w:val="0058058C"/>
    <w:rsid w:val="00581D7B"/>
    <w:rsid w:val="005820B6"/>
    <w:rsid w:val="0058224C"/>
    <w:rsid w:val="005837B2"/>
    <w:rsid w:val="00586C4E"/>
    <w:rsid w:val="00591682"/>
    <w:rsid w:val="00591A90"/>
    <w:rsid w:val="00592877"/>
    <w:rsid w:val="0059394B"/>
    <w:rsid w:val="00594636"/>
    <w:rsid w:val="00594B78"/>
    <w:rsid w:val="00597275"/>
    <w:rsid w:val="00597610"/>
    <w:rsid w:val="00597671"/>
    <w:rsid w:val="005A01D2"/>
    <w:rsid w:val="005A05F3"/>
    <w:rsid w:val="005A1214"/>
    <w:rsid w:val="005A4583"/>
    <w:rsid w:val="005A5A91"/>
    <w:rsid w:val="005B3498"/>
    <w:rsid w:val="005B7DE9"/>
    <w:rsid w:val="005C0C46"/>
    <w:rsid w:val="005C1AAB"/>
    <w:rsid w:val="005C4265"/>
    <w:rsid w:val="005C5549"/>
    <w:rsid w:val="005C6193"/>
    <w:rsid w:val="005D1B4D"/>
    <w:rsid w:val="005D34F0"/>
    <w:rsid w:val="005E1DAB"/>
    <w:rsid w:val="005E2B4F"/>
    <w:rsid w:val="005F0630"/>
    <w:rsid w:val="005F1711"/>
    <w:rsid w:val="005F34C5"/>
    <w:rsid w:val="00601BB3"/>
    <w:rsid w:val="00603987"/>
    <w:rsid w:val="00603A48"/>
    <w:rsid w:val="00605C17"/>
    <w:rsid w:val="00606626"/>
    <w:rsid w:val="00607660"/>
    <w:rsid w:val="00611DCF"/>
    <w:rsid w:val="0061442A"/>
    <w:rsid w:val="00614953"/>
    <w:rsid w:val="00615841"/>
    <w:rsid w:val="0061608B"/>
    <w:rsid w:val="00617865"/>
    <w:rsid w:val="00620755"/>
    <w:rsid w:val="00621073"/>
    <w:rsid w:val="00621955"/>
    <w:rsid w:val="006229A7"/>
    <w:rsid w:val="00630D97"/>
    <w:rsid w:val="00630F4D"/>
    <w:rsid w:val="006333AD"/>
    <w:rsid w:val="00633468"/>
    <w:rsid w:val="00633A92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082D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A7074"/>
    <w:rsid w:val="006B089D"/>
    <w:rsid w:val="006C097A"/>
    <w:rsid w:val="006C149C"/>
    <w:rsid w:val="006C256B"/>
    <w:rsid w:val="006C5013"/>
    <w:rsid w:val="006C7C7F"/>
    <w:rsid w:val="006D2316"/>
    <w:rsid w:val="006D3A97"/>
    <w:rsid w:val="006E0BBA"/>
    <w:rsid w:val="006E1B21"/>
    <w:rsid w:val="006E2748"/>
    <w:rsid w:val="006E2CC5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388F"/>
    <w:rsid w:val="00734BDB"/>
    <w:rsid w:val="0073628E"/>
    <w:rsid w:val="007408A1"/>
    <w:rsid w:val="00740E16"/>
    <w:rsid w:val="007414FA"/>
    <w:rsid w:val="00741894"/>
    <w:rsid w:val="0074191E"/>
    <w:rsid w:val="00742DBD"/>
    <w:rsid w:val="00744D50"/>
    <w:rsid w:val="00750E78"/>
    <w:rsid w:val="0075755B"/>
    <w:rsid w:val="00760D77"/>
    <w:rsid w:val="0076499C"/>
    <w:rsid w:val="00766BAA"/>
    <w:rsid w:val="00773748"/>
    <w:rsid w:val="00775403"/>
    <w:rsid w:val="00777651"/>
    <w:rsid w:val="0078313E"/>
    <w:rsid w:val="007844B8"/>
    <w:rsid w:val="007878DF"/>
    <w:rsid w:val="0078798A"/>
    <w:rsid w:val="0079399D"/>
    <w:rsid w:val="00793DD0"/>
    <w:rsid w:val="00795283"/>
    <w:rsid w:val="00795661"/>
    <w:rsid w:val="0079687A"/>
    <w:rsid w:val="007A3001"/>
    <w:rsid w:val="007A7FEF"/>
    <w:rsid w:val="007B02D0"/>
    <w:rsid w:val="007B112C"/>
    <w:rsid w:val="007B1863"/>
    <w:rsid w:val="007B5B42"/>
    <w:rsid w:val="007C05B5"/>
    <w:rsid w:val="007C0E57"/>
    <w:rsid w:val="007C1143"/>
    <w:rsid w:val="007C6972"/>
    <w:rsid w:val="007D2BA2"/>
    <w:rsid w:val="007D39E9"/>
    <w:rsid w:val="007D3DD2"/>
    <w:rsid w:val="007D4AA6"/>
    <w:rsid w:val="007E0C81"/>
    <w:rsid w:val="007E263F"/>
    <w:rsid w:val="007E30A3"/>
    <w:rsid w:val="007E4EAA"/>
    <w:rsid w:val="007E53F0"/>
    <w:rsid w:val="007E60F8"/>
    <w:rsid w:val="007E6286"/>
    <w:rsid w:val="007E6A2D"/>
    <w:rsid w:val="007E7644"/>
    <w:rsid w:val="007F34F0"/>
    <w:rsid w:val="007F612B"/>
    <w:rsid w:val="007F619A"/>
    <w:rsid w:val="007F6A19"/>
    <w:rsid w:val="008020BE"/>
    <w:rsid w:val="008100F5"/>
    <w:rsid w:val="00810141"/>
    <w:rsid w:val="00811DFE"/>
    <w:rsid w:val="008121BE"/>
    <w:rsid w:val="00817F24"/>
    <w:rsid w:val="0082182F"/>
    <w:rsid w:val="00821B83"/>
    <w:rsid w:val="0082287E"/>
    <w:rsid w:val="0082299F"/>
    <w:rsid w:val="00822E33"/>
    <w:rsid w:val="00823BA9"/>
    <w:rsid w:val="00825DB6"/>
    <w:rsid w:val="0083077B"/>
    <w:rsid w:val="00830AB2"/>
    <w:rsid w:val="0083620E"/>
    <w:rsid w:val="00846899"/>
    <w:rsid w:val="00847A67"/>
    <w:rsid w:val="00847A85"/>
    <w:rsid w:val="0085485A"/>
    <w:rsid w:val="00855D32"/>
    <w:rsid w:val="00862083"/>
    <w:rsid w:val="00862390"/>
    <w:rsid w:val="00862CDA"/>
    <w:rsid w:val="00863AC9"/>
    <w:rsid w:val="0086426D"/>
    <w:rsid w:val="00864C7B"/>
    <w:rsid w:val="00864ECD"/>
    <w:rsid w:val="00867AF7"/>
    <w:rsid w:val="00871E8D"/>
    <w:rsid w:val="00872028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95D94"/>
    <w:rsid w:val="008A134C"/>
    <w:rsid w:val="008A4BCB"/>
    <w:rsid w:val="008A71D4"/>
    <w:rsid w:val="008A7563"/>
    <w:rsid w:val="008A7753"/>
    <w:rsid w:val="008B1CFE"/>
    <w:rsid w:val="008B1FE1"/>
    <w:rsid w:val="008B7CD7"/>
    <w:rsid w:val="008C07A0"/>
    <w:rsid w:val="008C2362"/>
    <w:rsid w:val="008C23F8"/>
    <w:rsid w:val="008C496A"/>
    <w:rsid w:val="008D2483"/>
    <w:rsid w:val="008D30C5"/>
    <w:rsid w:val="008D3A5E"/>
    <w:rsid w:val="008D4CAB"/>
    <w:rsid w:val="008D5AFB"/>
    <w:rsid w:val="008D7F2C"/>
    <w:rsid w:val="008E03EB"/>
    <w:rsid w:val="008E0465"/>
    <w:rsid w:val="008E2708"/>
    <w:rsid w:val="008E2D7F"/>
    <w:rsid w:val="008E3530"/>
    <w:rsid w:val="008E72DB"/>
    <w:rsid w:val="008F10F7"/>
    <w:rsid w:val="008F22AE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13A"/>
    <w:rsid w:val="00902982"/>
    <w:rsid w:val="00902A6B"/>
    <w:rsid w:val="00903AFA"/>
    <w:rsid w:val="00905824"/>
    <w:rsid w:val="00907D8B"/>
    <w:rsid w:val="00907ED5"/>
    <w:rsid w:val="00907ED6"/>
    <w:rsid w:val="0091304C"/>
    <w:rsid w:val="009138ED"/>
    <w:rsid w:val="009162C8"/>
    <w:rsid w:val="009206FF"/>
    <w:rsid w:val="00922FA2"/>
    <w:rsid w:val="009230A8"/>
    <w:rsid w:val="009256B0"/>
    <w:rsid w:val="00927770"/>
    <w:rsid w:val="009310A6"/>
    <w:rsid w:val="00932FF4"/>
    <w:rsid w:val="00933D82"/>
    <w:rsid w:val="009340CC"/>
    <w:rsid w:val="009360BD"/>
    <w:rsid w:val="00941150"/>
    <w:rsid w:val="0094187D"/>
    <w:rsid w:val="00944195"/>
    <w:rsid w:val="00944868"/>
    <w:rsid w:val="00944DD0"/>
    <w:rsid w:val="009456F6"/>
    <w:rsid w:val="00945AD6"/>
    <w:rsid w:val="00946A81"/>
    <w:rsid w:val="00950075"/>
    <w:rsid w:val="0095145F"/>
    <w:rsid w:val="00951A7D"/>
    <w:rsid w:val="009537CC"/>
    <w:rsid w:val="00956BAE"/>
    <w:rsid w:val="00956FCF"/>
    <w:rsid w:val="0096042A"/>
    <w:rsid w:val="00960A1F"/>
    <w:rsid w:val="00960F19"/>
    <w:rsid w:val="009624F2"/>
    <w:rsid w:val="00964F40"/>
    <w:rsid w:val="00965215"/>
    <w:rsid w:val="00966603"/>
    <w:rsid w:val="009671C5"/>
    <w:rsid w:val="00971670"/>
    <w:rsid w:val="00973768"/>
    <w:rsid w:val="00975C10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3AD5"/>
    <w:rsid w:val="00995F1A"/>
    <w:rsid w:val="009A0180"/>
    <w:rsid w:val="009A0185"/>
    <w:rsid w:val="009A07D2"/>
    <w:rsid w:val="009B00CD"/>
    <w:rsid w:val="009B352F"/>
    <w:rsid w:val="009B5C39"/>
    <w:rsid w:val="009B611C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0BFC"/>
    <w:rsid w:val="009E1F20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3837"/>
    <w:rsid w:val="00A0591E"/>
    <w:rsid w:val="00A071E6"/>
    <w:rsid w:val="00A07218"/>
    <w:rsid w:val="00A1315F"/>
    <w:rsid w:val="00A1360D"/>
    <w:rsid w:val="00A1424C"/>
    <w:rsid w:val="00A1612B"/>
    <w:rsid w:val="00A17E05"/>
    <w:rsid w:val="00A20EF5"/>
    <w:rsid w:val="00A213FA"/>
    <w:rsid w:val="00A21950"/>
    <w:rsid w:val="00A224DD"/>
    <w:rsid w:val="00A23E0A"/>
    <w:rsid w:val="00A2611A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1DE8"/>
    <w:rsid w:val="00A4688E"/>
    <w:rsid w:val="00A47434"/>
    <w:rsid w:val="00A535FA"/>
    <w:rsid w:val="00A53B13"/>
    <w:rsid w:val="00A53CE2"/>
    <w:rsid w:val="00A54855"/>
    <w:rsid w:val="00A56F36"/>
    <w:rsid w:val="00A6034B"/>
    <w:rsid w:val="00A60AA4"/>
    <w:rsid w:val="00A62F9A"/>
    <w:rsid w:val="00A64BA6"/>
    <w:rsid w:val="00A66A74"/>
    <w:rsid w:val="00A67D89"/>
    <w:rsid w:val="00A7038A"/>
    <w:rsid w:val="00A7074D"/>
    <w:rsid w:val="00A70D08"/>
    <w:rsid w:val="00A70DD6"/>
    <w:rsid w:val="00A721D0"/>
    <w:rsid w:val="00A745FE"/>
    <w:rsid w:val="00A74981"/>
    <w:rsid w:val="00A75DA2"/>
    <w:rsid w:val="00A77465"/>
    <w:rsid w:val="00A80301"/>
    <w:rsid w:val="00A84748"/>
    <w:rsid w:val="00A85031"/>
    <w:rsid w:val="00A86175"/>
    <w:rsid w:val="00A8765D"/>
    <w:rsid w:val="00A91BDA"/>
    <w:rsid w:val="00A92DC5"/>
    <w:rsid w:val="00A94600"/>
    <w:rsid w:val="00A95A56"/>
    <w:rsid w:val="00A97E5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B59D5"/>
    <w:rsid w:val="00AC05A8"/>
    <w:rsid w:val="00AC1B0B"/>
    <w:rsid w:val="00AC2C58"/>
    <w:rsid w:val="00AC5AF9"/>
    <w:rsid w:val="00AD05CF"/>
    <w:rsid w:val="00AD1898"/>
    <w:rsid w:val="00AD459E"/>
    <w:rsid w:val="00AD6443"/>
    <w:rsid w:val="00AD7873"/>
    <w:rsid w:val="00AE0175"/>
    <w:rsid w:val="00AE116C"/>
    <w:rsid w:val="00AE2759"/>
    <w:rsid w:val="00AE4E94"/>
    <w:rsid w:val="00AE52C2"/>
    <w:rsid w:val="00AE537F"/>
    <w:rsid w:val="00AF04C9"/>
    <w:rsid w:val="00AF1B1E"/>
    <w:rsid w:val="00AF2801"/>
    <w:rsid w:val="00AF29DD"/>
    <w:rsid w:val="00AF2EE9"/>
    <w:rsid w:val="00AF47F0"/>
    <w:rsid w:val="00AF55B8"/>
    <w:rsid w:val="00AF5AF9"/>
    <w:rsid w:val="00AF5E0C"/>
    <w:rsid w:val="00AF7DC1"/>
    <w:rsid w:val="00AF7DE2"/>
    <w:rsid w:val="00B00DA4"/>
    <w:rsid w:val="00B0213E"/>
    <w:rsid w:val="00B0281F"/>
    <w:rsid w:val="00B04697"/>
    <w:rsid w:val="00B0677D"/>
    <w:rsid w:val="00B141DF"/>
    <w:rsid w:val="00B152FF"/>
    <w:rsid w:val="00B154BB"/>
    <w:rsid w:val="00B1605A"/>
    <w:rsid w:val="00B21C9D"/>
    <w:rsid w:val="00B2541E"/>
    <w:rsid w:val="00B30350"/>
    <w:rsid w:val="00B31435"/>
    <w:rsid w:val="00B320B6"/>
    <w:rsid w:val="00B340BA"/>
    <w:rsid w:val="00B35359"/>
    <w:rsid w:val="00B37B73"/>
    <w:rsid w:val="00B404AF"/>
    <w:rsid w:val="00B40A0F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4394"/>
    <w:rsid w:val="00B45697"/>
    <w:rsid w:val="00B461E2"/>
    <w:rsid w:val="00B506AB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776D8"/>
    <w:rsid w:val="00B806C0"/>
    <w:rsid w:val="00B8156A"/>
    <w:rsid w:val="00B825BC"/>
    <w:rsid w:val="00B82746"/>
    <w:rsid w:val="00B85B01"/>
    <w:rsid w:val="00B873E9"/>
    <w:rsid w:val="00B87817"/>
    <w:rsid w:val="00BA04DB"/>
    <w:rsid w:val="00BA6975"/>
    <w:rsid w:val="00BB1290"/>
    <w:rsid w:val="00BB35FB"/>
    <w:rsid w:val="00BB42D9"/>
    <w:rsid w:val="00BC15DA"/>
    <w:rsid w:val="00BC4E4A"/>
    <w:rsid w:val="00BC704E"/>
    <w:rsid w:val="00BD0959"/>
    <w:rsid w:val="00BD35FF"/>
    <w:rsid w:val="00BD3DDF"/>
    <w:rsid w:val="00BD5B3D"/>
    <w:rsid w:val="00BD73BC"/>
    <w:rsid w:val="00BD7F25"/>
    <w:rsid w:val="00BE38FE"/>
    <w:rsid w:val="00BE3F15"/>
    <w:rsid w:val="00BE4C04"/>
    <w:rsid w:val="00BE4ED9"/>
    <w:rsid w:val="00BF14E0"/>
    <w:rsid w:val="00BF7936"/>
    <w:rsid w:val="00C019B2"/>
    <w:rsid w:val="00C02FC6"/>
    <w:rsid w:val="00C0604E"/>
    <w:rsid w:val="00C06BAE"/>
    <w:rsid w:val="00C0701D"/>
    <w:rsid w:val="00C10450"/>
    <w:rsid w:val="00C104B5"/>
    <w:rsid w:val="00C11A21"/>
    <w:rsid w:val="00C11B44"/>
    <w:rsid w:val="00C127E2"/>
    <w:rsid w:val="00C131AE"/>
    <w:rsid w:val="00C144CA"/>
    <w:rsid w:val="00C169AE"/>
    <w:rsid w:val="00C2013C"/>
    <w:rsid w:val="00C22A4B"/>
    <w:rsid w:val="00C24BB7"/>
    <w:rsid w:val="00C25834"/>
    <w:rsid w:val="00C30D1B"/>
    <w:rsid w:val="00C34481"/>
    <w:rsid w:val="00C34C8A"/>
    <w:rsid w:val="00C376B2"/>
    <w:rsid w:val="00C41712"/>
    <w:rsid w:val="00C420D3"/>
    <w:rsid w:val="00C428E6"/>
    <w:rsid w:val="00C4297F"/>
    <w:rsid w:val="00C516B5"/>
    <w:rsid w:val="00C51A1E"/>
    <w:rsid w:val="00C528BF"/>
    <w:rsid w:val="00C548D8"/>
    <w:rsid w:val="00C55030"/>
    <w:rsid w:val="00C57DEF"/>
    <w:rsid w:val="00C60C3C"/>
    <w:rsid w:val="00C63FAB"/>
    <w:rsid w:val="00C87617"/>
    <w:rsid w:val="00C94E70"/>
    <w:rsid w:val="00C96E7D"/>
    <w:rsid w:val="00CA25C6"/>
    <w:rsid w:val="00CA272D"/>
    <w:rsid w:val="00CA38E5"/>
    <w:rsid w:val="00CA4156"/>
    <w:rsid w:val="00CA7F02"/>
    <w:rsid w:val="00CB097F"/>
    <w:rsid w:val="00CB0C52"/>
    <w:rsid w:val="00CB3AB8"/>
    <w:rsid w:val="00CB4239"/>
    <w:rsid w:val="00CB443A"/>
    <w:rsid w:val="00CB4ABA"/>
    <w:rsid w:val="00CB5FCD"/>
    <w:rsid w:val="00CC2091"/>
    <w:rsid w:val="00CC2666"/>
    <w:rsid w:val="00CC4D75"/>
    <w:rsid w:val="00CC4F65"/>
    <w:rsid w:val="00CC7753"/>
    <w:rsid w:val="00CC79EF"/>
    <w:rsid w:val="00CD0007"/>
    <w:rsid w:val="00CD057C"/>
    <w:rsid w:val="00CD1E2A"/>
    <w:rsid w:val="00CD1F49"/>
    <w:rsid w:val="00CD2344"/>
    <w:rsid w:val="00CD6C03"/>
    <w:rsid w:val="00CD6C61"/>
    <w:rsid w:val="00CE2438"/>
    <w:rsid w:val="00CE385C"/>
    <w:rsid w:val="00CE3DCC"/>
    <w:rsid w:val="00CE5EDF"/>
    <w:rsid w:val="00CE7EF3"/>
    <w:rsid w:val="00CF1762"/>
    <w:rsid w:val="00CF1D96"/>
    <w:rsid w:val="00CF2D40"/>
    <w:rsid w:val="00CF2EA6"/>
    <w:rsid w:val="00CF37D0"/>
    <w:rsid w:val="00CF4B5F"/>
    <w:rsid w:val="00CF5C06"/>
    <w:rsid w:val="00CF66E0"/>
    <w:rsid w:val="00CF6C45"/>
    <w:rsid w:val="00D0183C"/>
    <w:rsid w:val="00D04C90"/>
    <w:rsid w:val="00D06EEC"/>
    <w:rsid w:val="00D12110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64B9"/>
    <w:rsid w:val="00D37FF7"/>
    <w:rsid w:val="00D40267"/>
    <w:rsid w:val="00D41E75"/>
    <w:rsid w:val="00D45D08"/>
    <w:rsid w:val="00D47520"/>
    <w:rsid w:val="00D566BC"/>
    <w:rsid w:val="00D60980"/>
    <w:rsid w:val="00D62EF7"/>
    <w:rsid w:val="00D63199"/>
    <w:rsid w:val="00D643C7"/>
    <w:rsid w:val="00D64D0C"/>
    <w:rsid w:val="00D65F35"/>
    <w:rsid w:val="00D73D3E"/>
    <w:rsid w:val="00D81BCD"/>
    <w:rsid w:val="00D84D81"/>
    <w:rsid w:val="00D85ED5"/>
    <w:rsid w:val="00D9090B"/>
    <w:rsid w:val="00D92EEA"/>
    <w:rsid w:val="00D93797"/>
    <w:rsid w:val="00D94AF8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1EE"/>
    <w:rsid w:val="00DA3227"/>
    <w:rsid w:val="00DA632A"/>
    <w:rsid w:val="00DA6552"/>
    <w:rsid w:val="00DA666A"/>
    <w:rsid w:val="00DA68AB"/>
    <w:rsid w:val="00DA6909"/>
    <w:rsid w:val="00DB32E0"/>
    <w:rsid w:val="00DB3E17"/>
    <w:rsid w:val="00DB5607"/>
    <w:rsid w:val="00DC2648"/>
    <w:rsid w:val="00DD0827"/>
    <w:rsid w:val="00DD22B8"/>
    <w:rsid w:val="00DD2AB1"/>
    <w:rsid w:val="00DD3F12"/>
    <w:rsid w:val="00DD5F75"/>
    <w:rsid w:val="00DD7E96"/>
    <w:rsid w:val="00DE2276"/>
    <w:rsid w:val="00DE5C15"/>
    <w:rsid w:val="00DE6024"/>
    <w:rsid w:val="00DE76BE"/>
    <w:rsid w:val="00DF130F"/>
    <w:rsid w:val="00DF6BD8"/>
    <w:rsid w:val="00DF7049"/>
    <w:rsid w:val="00E00CD4"/>
    <w:rsid w:val="00E01317"/>
    <w:rsid w:val="00E0688D"/>
    <w:rsid w:val="00E101E1"/>
    <w:rsid w:val="00E120B3"/>
    <w:rsid w:val="00E139E8"/>
    <w:rsid w:val="00E13F4B"/>
    <w:rsid w:val="00E14E93"/>
    <w:rsid w:val="00E14F71"/>
    <w:rsid w:val="00E22813"/>
    <w:rsid w:val="00E23E55"/>
    <w:rsid w:val="00E242F8"/>
    <w:rsid w:val="00E2492C"/>
    <w:rsid w:val="00E365ED"/>
    <w:rsid w:val="00E43113"/>
    <w:rsid w:val="00E43AAF"/>
    <w:rsid w:val="00E43B78"/>
    <w:rsid w:val="00E43C41"/>
    <w:rsid w:val="00E45856"/>
    <w:rsid w:val="00E52E7D"/>
    <w:rsid w:val="00E53F56"/>
    <w:rsid w:val="00E561DD"/>
    <w:rsid w:val="00E57D2C"/>
    <w:rsid w:val="00E57EA7"/>
    <w:rsid w:val="00E63EF5"/>
    <w:rsid w:val="00E65021"/>
    <w:rsid w:val="00E661BC"/>
    <w:rsid w:val="00E66B00"/>
    <w:rsid w:val="00E70320"/>
    <w:rsid w:val="00E70CEB"/>
    <w:rsid w:val="00E734F4"/>
    <w:rsid w:val="00E8019E"/>
    <w:rsid w:val="00E804CB"/>
    <w:rsid w:val="00E809E5"/>
    <w:rsid w:val="00E87B9C"/>
    <w:rsid w:val="00E914D9"/>
    <w:rsid w:val="00E92A01"/>
    <w:rsid w:val="00E9472A"/>
    <w:rsid w:val="00E9579F"/>
    <w:rsid w:val="00E96E34"/>
    <w:rsid w:val="00E97865"/>
    <w:rsid w:val="00EA07C2"/>
    <w:rsid w:val="00EA4042"/>
    <w:rsid w:val="00EA4368"/>
    <w:rsid w:val="00EA4559"/>
    <w:rsid w:val="00EA4E10"/>
    <w:rsid w:val="00EA5987"/>
    <w:rsid w:val="00EA5FC0"/>
    <w:rsid w:val="00EA70FA"/>
    <w:rsid w:val="00EA7597"/>
    <w:rsid w:val="00EB1A27"/>
    <w:rsid w:val="00EB4D37"/>
    <w:rsid w:val="00EC00CC"/>
    <w:rsid w:val="00EC4C65"/>
    <w:rsid w:val="00EC7056"/>
    <w:rsid w:val="00ED0176"/>
    <w:rsid w:val="00ED0465"/>
    <w:rsid w:val="00ED19E0"/>
    <w:rsid w:val="00ED2FA6"/>
    <w:rsid w:val="00ED3185"/>
    <w:rsid w:val="00ED451D"/>
    <w:rsid w:val="00ED5F85"/>
    <w:rsid w:val="00ED65AF"/>
    <w:rsid w:val="00EE4656"/>
    <w:rsid w:val="00EE479C"/>
    <w:rsid w:val="00EE5FF2"/>
    <w:rsid w:val="00EE62C2"/>
    <w:rsid w:val="00EF0292"/>
    <w:rsid w:val="00EF1F87"/>
    <w:rsid w:val="00EF7E72"/>
    <w:rsid w:val="00F00362"/>
    <w:rsid w:val="00F003C8"/>
    <w:rsid w:val="00F1034C"/>
    <w:rsid w:val="00F10FEE"/>
    <w:rsid w:val="00F1107A"/>
    <w:rsid w:val="00F1170A"/>
    <w:rsid w:val="00F1472C"/>
    <w:rsid w:val="00F15A57"/>
    <w:rsid w:val="00F15E12"/>
    <w:rsid w:val="00F16ADA"/>
    <w:rsid w:val="00F17390"/>
    <w:rsid w:val="00F17643"/>
    <w:rsid w:val="00F20244"/>
    <w:rsid w:val="00F236C1"/>
    <w:rsid w:val="00F23EA5"/>
    <w:rsid w:val="00F249C0"/>
    <w:rsid w:val="00F2589F"/>
    <w:rsid w:val="00F32BE4"/>
    <w:rsid w:val="00F33286"/>
    <w:rsid w:val="00F34B7C"/>
    <w:rsid w:val="00F355A3"/>
    <w:rsid w:val="00F37381"/>
    <w:rsid w:val="00F41CA5"/>
    <w:rsid w:val="00F422DA"/>
    <w:rsid w:val="00F42659"/>
    <w:rsid w:val="00F46564"/>
    <w:rsid w:val="00F4755F"/>
    <w:rsid w:val="00F47DEC"/>
    <w:rsid w:val="00F51419"/>
    <w:rsid w:val="00F53BB0"/>
    <w:rsid w:val="00F541BB"/>
    <w:rsid w:val="00F574D2"/>
    <w:rsid w:val="00F6148C"/>
    <w:rsid w:val="00F61F99"/>
    <w:rsid w:val="00F70735"/>
    <w:rsid w:val="00F71290"/>
    <w:rsid w:val="00F734E3"/>
    <w:rsid w:val="00F75214"/>
    <w:rsid w:val="00F75A14"/>
    <w:rsid w:val="00F761CE"/>
    <w:rsid w:val="00F7627F"/>
    <w:rsid w:val="00F808DF"/>
    <w:rsid w:val="00F83A23"/>
    <w:rsid w:val="00F85409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3F5"/>
    <w:rsid w:val="00FB4C24"/>
    <w:rsid w:val="00FB51CC"/>
    <w:rsid w:val="00FB58E0"/>
    <w:rsid w:val="00FB692E"/>
    <w:rsid w:val="00FC08D3"/>
    <w:rsid w:val="00FC170C"/>
    <w:rsid w:val="00FC23F7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12A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5BDEDC0A-DE2A-428C-ABE1-21162D382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  <w:style w:type="character" w:customStyle="1" w:styleId="go">
    <w:name w:val="go"/>
    <w:basedOn w:val="DefaultParagraphFont"/>
    <w:rsid w:val="0023493D"/>
  </w:style>
  <w:style w:type="paragraph" w:styleId="Title">
    <w:name w:val="Title"/>
    <w:basedOn w:val="Normal"/>
    <w:next w:val="Normal"/>
    <w:link w:val="TitleChar"/>
    <w:uiPriority w:val="10"/>
    <w:qFormat/>
    <w:rsid w:val="00307A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07AC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support@betcity.net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mailto:help@grand-casino.com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support@betcityru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general@betzest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vulkanvegas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support@betcityru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7" Type="http://schemas.openxmlformats.org/officeDocument/2006/relationships/theme" Target="theme/theme1.xm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info@unibetsupport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info@unibetsupport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04" Type="http://schemas.openxmlformats.org/officeDocument/2006/relationships/hyperlink" Target="mailto:help@grand-casino.com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mailto:support@vulkanvegas.com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info@unibetsupport.com" TargetMode="External"/><Relationship Id="rId45" Type="http://schemas.openxmlformats.org/officeDocument/2006/relationships/hyperlink" Target="mailto:support@casinoextra.com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vulka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lt/Protected/Cases/Details?caseId=b6c8684f-1240-45ab-b5d3-fffffdaac713" TargetMode="External"/><Relationship Id="rId105" Type="http://schemas.openxmlformats.org/officeDocument/2006/relationships/hyperlink" Target="mailto:help@grand-casino.com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mailto:support@vulkanvegas.com" TargetMode="External"/><Relationship Id="rId98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savaronacasino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mailto:info-lt@unibetsupport.com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hyperlink" Target="mailto:support@betpanda.io" TargetMode="Externa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support@casino-z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mailto:help@grand-casino.com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01" Type="http://schemas.openxmlformats.org/officeDocument/2006/relationships/hyperlink" Target="https://e.teismas.lt/lt/Protected/Cases/Details?caseId=b6c8684f-1240-45ab-b5d3-fffffdaac710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vulkanvegas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hyperlink" Target="mailto:support@betpanda.io" TargetMode="Externa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playersupportcenter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lt/Protected/Cases/Details?caseId=b6c8684f-1240-45ab-b5d3-fffffdaac710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vulkanvegas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6" Type="http://schemas.openxmlformats.org/officeDocument/2006/relationships/fontTable" Target="fontTable.xm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tel:0044%201782%20684%20654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lt/Protected/Cases/Details?caseId=b6c8684f-1240-45ab-b5d3-fffffdaac710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mailto:support@vulkanvegas.com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67</Pages>
  <Words>234880</Words>
  <Characters>133882</Characters>
  <Application>Microsoft Office Word</Application>
  <DocSecurity>0</DocSecurity>
  <Lines>1115</Lines>
  <Paragraphs>7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8026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rius Merkelis</dc:creator>
  <cp:keywords/>
  <dc:description/>
  <cp:lastModifiedBy>Skirmantė Paukštienė</cp:lastModifiedBy>
  <cp:revision>7</cp:revision>
  <cp:lastPrinted>2024-03-14T11:47:00Z</cp:lastPrinted>
  <dcterms:created xsi:type="dcterms:W3CDTF">2026-06-09T08:59:00Z</dcterms:created>
  <dcterms:modified xsi:type="dcterms:W3CDTF">2026-07-0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37aa89470c1b48b59c6480488fb6226484a2bf05f9a75f1d96745ae4b6d2d</vt:lpwstr>
  </property>
</Properties>
</file>